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0D51C" w14:textId="7E763DA4" w:rsidR="00E81978" w:rsidRPr="002F3657" w:rsidRDefault="00000000">
      <w:pPr>
        <w:pStyle w:val="Title"/>
        <w:rPr>
          <w:sz w:val="28"/>
          <w:szCs w:val="28"/>
        </w:rPr>
      </w:pPr>
      <w:sdt>
        <w:sdtPr>
          <w:rPr>
            <w:sz w:val="28"/>
            <w:szCs w:val="28"/>
          </w:rPr>
          <w:alias w:val="Title:"/>
          <w:tag w:val="Title:"/>
          <w:id w:val="726351117"/>
          <w:placeholder>
            <w:docPart w:val="A87B94DBDF2B4BEDB59E4D75A6B36A6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D25072" w:rsidRPr="00B231D9">
            <w:rPr>
              <w:sz w:val="28"/>
              <w:szCs w:val="28"/>
            </w:rPr>
            <w:t>322COM</w:t>
          </w:r>
          <w:r w:rsidR="00D25072">
            <w:rPr>
              <w:sz w:val="28"/>
              <w:szCs w:val="28"/>
            </w:rPr>
            <w:br/>
            <w:t>Advanced Graphics Programming</w:t>
          </w:r>
          <w:r w:rsidR="00C20920">
            <w:rPr>
              <w:sz w:val="28"/>
              <w:szCs w:val="28"/>
            </w:rPr>
            <w:br/>
            <w:t>Terrain Generation</w:t>
          </w:r>
          <w:r w:rsidR="00D25072">
            <w:rPr>
              <w:sz w:val="28"/>
              <w:szCs w:val="28"/>
            </w:rPr>
            <w:br/>
            <w:t>(</w:t>
          </w:r>
          <w:r w:rsidR="003E7EB2">
            <w:rPr>
              <w:sz w:val="28"/>
              <w:szCs w:val="28"/>
            </w:rPr>
            <w:t>Re</w:t>
          </w:r>
          <w:r w:rsidR="00DD310F">
            <w:rPr>
              <w:sz w:val="28"/>
              <w:szCs w:val="28"/>
            </w:rPr>
            <w:t>-</w:t>
          </w:r>
          <w:r w:rsidR="003E7EB2">
            <w:rPr>
              <w:sz w:val="28"/>
              <w:szCs w:val="28"/>
            </w:rPr>
            <w:t>sit</w:t>
          </w:r>
          <w:r w:rsidR="00D25072">
            <w:rPr>
              <w:sz w:val="28"/>
              <w:szCs w:val="28"/>
            </w:rPr>
            <w:t>)</w:t>
          </w:r>
          <w:r w:rsidR="00D25072">
            <w:rPr>
              <w:sz w:val="28"/>
              <w:szCs w:val="28"/>
            </w:rPr>
            <w:br/>
          </w:r>
          <w:r w:rsidR="00D25072">
            <w:rPr>
              <w:sz w:val="28"/>
              <w:szCs w:val="28"/>
            </w:rPr>
            <w:br/>
            <w:t>Task</w:t>
          </w:r>
          <w:r w:rsidR="00D25072">
            <w:rPr>
              <w:sz w:val="28"/>
              <w:szCs w:val="28"/>
            </w:rPr>
            <w:br/>
          </w:r>
          <w:r w:rsidR="003E7EB2">
            <w:rPr>
              <w:sz w:val="28"/>
              <w:szCs w:val="28"/>
            </w:rPr>
            <w:t>2</w:t>
          </w:r>
          <w:r w:rsidR="00D25072">
            <w:rPr>
              <w:sz w:val="28"/>
              <w:szCs w:val="28"/>
            </w:rPr>
            <w:t>.</w:t>
          </w:r>
          <w:r w:rsidR="00D25072">
            <w:rPr>
              <w:sz w:val="28"/>
              <w:szCs w:val="28"/>
            </w:rPr>
            <w:br/>
            <w:t>Written Report</w:t>
          </w:r>
        </w:sdtContent>
      </w:sdt>
    </w:p>
    <w:p w14:paraId="7E5A9F8A" w14:textId="77777777" w:rsidR="00D25072" w:rsidRDefault="00D25072" w:rsidP="00B823AA">
      <w:pPr>
        <w:pStyle w:val="Title2"/>
        <w:rPr>
          <w:b/>
          <w:bCs/>
        </w:rPr>
      </w:pPr>
    </w:p>
    <w:p w14:paraId="586C76D3" w14:textId="683CC4E6" w:rsidR="00E73FB9" w:rsidRPr="00D25072" w:rsidRDefault="00692ED6" w:rsidP="00B823AA">
      <w:pPr>
        <w:pStyle w:val="Title2"/>
      </w:pPr>
      <w:r w:rsidRPr="00D25072">
        <w:t xml:space="preserve">Student ID </w:t>
      </w:r>
    </w:p>
    <w:p w14:paraId="54176CD2" w14:textId="77777777" w:rsidR="00B823AA" w:rsidRPr="00D25072" w:rsidRDefault="00692ED6" w:rsidP="00B823AA">
      <w:pPr>
        <w:pStyle w:val="Title2"/>
        <w:rPr>
          <w:lang w:val="et-EE"/>
        </w:rPr>
      </w:pPr>
      <w:r w:rsidRPr="00D25072">
        <w:t>9032499</w:t>
      </w:r>
    </w:p>
    <w:p w14:paraId="7D108434" w14:textId="77777777" w:rsidR="003E7EB2" w:rsidRDefault="00692ED6" w:rsidP="003E7EB2">
      <w:pPr>
        <w:pStyle w:val="Title2"/>
      </w:pPr>
      <w:r w:rsidRPr="00D25072">
        <w:t>Coventry University</w:t>
      </w:r>
    </w:p>
    <w:p w14:paraId="64F866D0" w14:textId="77777777" w:rsidR="003E7EB2" w:rsidRDefault="003E7EB2" w:rsidP="003E7EB2">
      <w:pPr>
        <w:pStyle w:val="Title2"/>
      </w:pPr>
    </w:p>
    <w:p w14:paraId="3EE3B87C" w14:textId="7DACB067" w:rsidR="00CA048A" w:rsidRPr="003E7EB2" w:rsidRDefault="00CA048A" w:rsidP="003E7EB2">
      <w:pPr>
        <w:pStyle w:val="Title2"/>
        <w:rPr>
          <w:b/>
          <w:bCs/>
        </w:rPr>
      </w:pPr>
      <w:r w:rsidRPr="003E7EB2">
        <w:rPr>
          <w:b/>
          <w:bCs/>
        </w:rPr>
        <w:t>Author’s Note:</w:t>
      </w:r>
    </w:p>
    <w:p w14:paraId="5D487E8D" w14:textId="77777777" w:rsidR="003E7EB2" w:rsidRDefault="003E7EB2" w:rsidP="00B823AA">
      <w:pPr>
        <w:pStyle w:val="Title2"/>
      </w:pPr>
    </w:p>
    <w:p w14:paraId="412951AD" w14:textId="517053B7" w:rsidR="00E81978" w:rsidRPr="00E41201" w:rsidRDefault="00C3199C" w:rsidP="00B823AA">
      <w:pPr>
        <w:pStyle w:val="Title2"/>
      </w:pPr>
      <w:r w:rsidRPr="00E41201">
        <w:t>GitHub repository</w:t>
      </w:r>
    </w:p>
    <w:p w14:paraId="3EE5A828" w14:textId="67E40084" w:rsidR="00C3199C" w:rsidRDefault="005E5A33" w:rsidP="000B5B2E">
      <w:pPr>
        <w:pStyle w:val="Title2"/>
      </w:pPr>
      <w:r>
        <w:t>&lt;</w:t>
      </w:r>
      <w:r w:rsidRPr="00AF5004">
        <w:t xml:space="preserve"> </w:t>
      </w:r>
      <w:hyperlink r:id="rId12" w:history="1">
        <w:r w:rsidR="000B5B2E" w:rsidRPr="00590D62">
          <w:rPr>
            <w:rStyle w:val="Hyperlink"/>
          </w:rPr>
          <w:t>https://github.coventry.ac.uk/lattb/9032499_322COM_Task2_Resit</w:t>
        </w:r>
      </w:hyperlink>
      <w:r w:rsidR="000B5B2E">
        <w:t xml:space="preserve"> </w:t>
      </w:r>
      <w:r w:rsidR="00DF1A8F">
        <w:t>&gt;</w:t>
      </w:r>
    </w:p>
    <w:p w14:paraId="34DD612D" w14:textId="288D1C18" w:rsidR="003E7EB2" w:rsidRDefault="003E7EB2" w:rsidP="003E7EB2">
      <w:pPr>
        <w:pStyle w:val="Title2"/>
      </w:pPr>
      <w:r>
        <w:t>Video</w:t>
      </w:r>
    </w:p>
    <w:p w14:paraId="47912D97" w14:textId="1CF15DC7" w:rsidR="003E7EB2" w:rsidRDefault="003E7EB2" w:rsidP="003E7EB2">
      <w:pPr>
        <w:pStyle w:val="Title2"/>
      </w:pPr>
      <w:r>
        <w:t>&lt;</w:t>
      </w:r>
      <w:r w:rsidRPr="00AF5004">
        <w:t xml:space="preserve"> </w:t>
      </w:r>
      <w:hyperlink r:id="rId13" w:history="1">
        <w:r w:rsidR="00DD310F" w:rsidRPr="00590D62">
          <w:rPr>
            <w:rStyle w:val="Hyperlink"/>
          </w:rPr>
          <w:t>https://www.youtube.com/watch?v=bmqeZnhqfaw</w:t>
        </w:r>
      </w:hyperlink>
      <w:r w:rsidR="00DD310F">
        <w:t xml:space="preserve"> </w:t>
      </w:r>
      <w:r>
        <w:t>&gt;</w:t>
      </w:r>
    </w:p>
    <w:p w14:paraId="487B9916" w14:textId="77777777" w:rsidR="003E7EB2" w:rsidRDefault="003E7EB2" w:rsidP="003E7EB2">
      <w:pPr>
        <w:pStyle w:val="Title2"/>
      </w:pPr>
    </w:p>
    <w:p w14:paraId="0B70EBB0" w14:textId="71281FD2" w:rsidR="00E81978" w:rsidRPr="005B0A80" w:rsidRDefault="00BA2E31" w:rsidP="008339C6">
      <w:pPr>
        <w:pStyle w:val="SectionTitle"/>
        <w:jc w:val="left"/>
        <w:rPr>
          <w:b/>
          <w:sz w:val="28"/>
          <w:szCs w:val="28"/>
        </w:rPr>
      </w:pPr>
      <w:r w:rsidRPr="005B0A80">
        <w:rPr>
          <w:b/>
          <w:sz w:val="28"/>
          <w:szCs w:val="28"/>
        </w:rPr>
        <w:lastRenderedPageBreak/>
        <w:t>Table of Contents</w:t>
      </w:r>
    </w:p>
    <w:p w14:paraId="35F2D69D" w14:textId="77777777" w:rsidR="00F554D1" w:rsidRDefault="00F554D1" w:rsidP="001D4620">
      <w:pPr>
        <w:ind w:firstLine="0"/>
      </w:pPr>
    </w:p>
    <w:p w14:paraId="1CC17548" w14:textId="7DDE5B9E" w:rsidR="00BA2E31" w:rsidRDefault="001D4620" w:rsidP="001D4620">
      <w:pPr>
        <w:ind w:firstLine="0"/>
      </w:pPr>
      <w:r>
        <w:t>Table of Contents………………………………………………………………………………</w:t>
      </w:r>
      <w:r w:rsidR="000C7008">
        <w:t>...</w:t>
      </w:r>
      <w:r>
        <w:t>1.</w:t>
      </w:r>
    </w:p>
    <w:p w14:paraId="48EF7942" w14:textId="693D279E" w:rsidR="001D4620" w:rsidRDefault="00501A5C" w:rsidP="001D4620">
      <w:pPr>
        <w:ind w:firstLine="0"/>
      </w:pPr>
      <w:r>
        <w:t>Table of Figures………………………………………………………………………………….1.</w:t>
      </w:r>
    </w:p>
    <w:p w14:paraId="0947E039" w14:textId="731E3752" w:rsidR="004E02D5" w:rsidRDefault="004E02D5" w:rsidP="004E02D5">
      <w:pPr>
        <w:ind w:firstLine="0"/>
      </w:pPr>
      <w:r>
        <w:t>Introduction…..</w:t>
      </w:r>
      <w:r w:rsidR="001158B1">
        <w:t>.</w:t>
      </w:r>
      <w:r>
        <w:t>………………………………………………………………………</w:t>
      </w:r>
      <w:r w:rsidR="001158B1">
        <w:t>...</w:t>
      </w:r>
      <w:r>
        <w:t>………..</w:t>
      </w:r>
      <w:r w:rsidR="000711D2">
        <w:t>3</w:t>
      </w:r>
      <w:r>
        <w:t>.</w:t>
      </w:r>
    </w:p>
    <w:p w14:paraId="34E6F17C" w14:textId="7E9D499E" w:rsidR="00FC6676" w:rsidRPr="00FC6676" w:rsidRDefault="00FC6676" w:rsidP="00FC6676">
      <w:pPr>
        <w:ind w:firstLine="0"/>
        <w:jc w:val="both"/>
        <w:rPr>
          <w:bCs/>
        </w:rPr>
      </w:pPr>
      <w:r w:rsidRPr="00FC6676">
        <w:rPr>
          <w:bCs/>
        </w:rPr>
        <w:t>Procedural Generation (Textures/</w:t>
      </w:r>
      <w:r w:rsidR="000C7008" w:rsidRPr="00FC6676">
        <w:rPr>
          <w:bCs/>
        </w:rPr>
        <w:t>Animation)</w:t>
      </w:r>
      <w:r w:rsidR="000C7008">
        <w:rPr>
          <w:bCs/>
        </w:rPr>
        <w:t xml:space="preserve"> …</w:t>
      </w:r>
      <w:r>
        <w:rPr>
          <w:bCs/>
        </w:rPr>
        <w:t>………………………………………………</w:t>
      </w:r>
      <w:r w:rsidR="000C7008">
        <w:rPr>
          <w:bCs/>
        </w:rPr>
        <w:t>..</w:t>
      </w:r>
      <w:r w:rsidR="00C82C36">
        <w:rPr>
          <w:bCs/>
        </w:rPr>
        <w:t>.4.</w:t>
      </w:r>
    </w:p>
    <w:p w14:paraId="441F0615" w14:textId="2D0B891C" w:rsidR="00FC6676" w:rsidRPr="00FC6676" w:rsidRDefault="00FC6676" w:rsidP="00FC6676">
      <w:pPr>
        <w:ind w:firstLine="0"/>
        <w:rPr>
          <w:bCs/>
          <w:lang w:val="en-GB"/>
        </w:rPr>
      </w:pPr>
      <w:r w:rsidRPr="00FC6676">
        <w:rPr>
          <w:bCs/>
          <w:lang w:val="en-GB"/>
        </w:rPr>
        <w:t>Camera</w:t>
      </w:r>
      <w:r>
        <w:rPr>
          <w:bCs/>
          <w:lang w:val="en-GB"/>
        </w:rPr>
        <w:t>…………………………………………………………………………………………</w:t>
      </w:r>
      <w:r w:rsidR="00CE1346">
        <w:rPr>
          <w:bCs/>
          <w:lang w:val="en-GB"/>
        </w:rPr>
        <w:t>..11.</w:t>
      </w:r>
    </w:p>
    <w:p w14:paraId="3F192C7D" w14:textId="0DEF15E3" w:rsidR="00FC6676" w:rsidRDefault="00FC6676" w:rsidP="004E02D5">
      <w:pPr>
        <w:ind w:firstLine="0"/>
        <w:rPr>
          <w:bCs/>
          <w:lang w:val="en-GB"/>
        </w:rPr>
      </w:pPr>
      <w:r w:rsidRPr="00FC6676">
        <w:rPr>
          <w:bCs/>
          <w:lang w:val="en-GB"/>
        </w:rPr>
        <w:t>Optimization &amp; Performance</w:t>
      </w:r>
      <w:r>
        <w:rPr>
          <w:bCs/>
          <w:lang w:val="en-GB"/>
        </w:rPr>
        <w:t>…………………………………………………………………</w:t>
      </w:r>
      <w:r w:rsidR="00674E3B">
        <w:rPr>
          <w:bCs/>
          <w:lang w:val="en-GB"/>
        </w:rPr>
        <w:t>…12.</w:t>
      </w:r>
    </w:p>
    <w:p w14:paraId="7EB3F870" w14:textId="5DE6EA32" w:rsidR="008E520B" w:rsidRPr="008E520B" w:rsidRDefault="008E520B" w:rsidP="008E520B">
      <w:pPr>
        <w:ind w:firstLine="0"/>
        <w:rPr>
          <w:bCs/>
          <w:lang w:val="en-GB"/>
        </w:rPr>
      </w:pPr>
      <w:r w:rsidRPr="008E520B">
        <w:rPr>
          <w:bCs/>
          <w:lang w:val="en-GB"/>
        </w:rPr>
        <w:t>Application Final Output</w:t>
      </w:r>
      <w:r w:rsidR="00CA09BD">
        <w:rPr>
          <w:bCs/>
          <w:lang w:val="en-GB"/>
        </w:rPr>
        <w:t>………………………………………………………………………</w:t>
      </w:r>
      <w:r w:rsidR="00674E3B">
        <w:rPr>
          <w:bCs/>
          <w:lang w:val="en-GB"/>
        </w:rPr>
        <w:t>..14.</w:t>
      </w:r>
    </w:p>
    <w:p w14:paraId="4D95964D" w14:textId="1440DF88" w:rsidR="008E520B" w:rsidRPr="00FC6676" w:rsidRDefault="008E520B" w:rsidP="004E02D5">
      <w:pPr>
        <w:ind w:firstLine="0"/>
        <w:rPr>
          <w:bCs/>
          <w:lang w:val="en-GB"/>
        </w:rPr>
      </w:pPr>
      <w:r w:rsidRPr="008E520B">
        <w:rPr>
          <w:bCs/>
          <w:lang w:val="en-GB"/>
        </w:rPr>
        <w:t>Reflection</w:t>
      </w:r>
      <w:r w:rsidR="00CA09BD">
        <w:rPr>
          <w:bCs/>
          <w:lang w:val="en-GB"/>
        </w:rPr>
        <w:t>……………………………………………………………………………………</w:t>
      </w:r>
      <w:r w:rsidR="00674E3B">
        <w:rPr>
          <w:bCs/>
          <w:lang w:val="en-GB"/>
        </w:rPr>
        <w:t>.</w:t>
      </w:r>
      <w:r w:rsidR="00CA09BD">
        <w:rPr>
          <w:bCs/>
          <w:lang w:val="en-GB"/>
        </w:rPr>
        <w:t>…</w:t>
      </w:r>
      <w:r w:rsidR="00674E3B">
        <w:rPr>
          <w:bCs/>
          <w:lang w:val="en-GB"/>
        </w:rPr>
        <w:t>.15.</w:t>
      </w:r>
    </w:p>
    <w:p w14:paraId="74844FF3" w14:textId="2DDFFA02" w:rsidR="00B7113C" w:rsidRDefault="0008186D" w:rsidP="00A12794">
      <w:pPr>
        <w:ind w:firstLine="0"/>
      </w:pPr>
      <w:r>
        <w:t>List of References</w:t>
      </w:r>
      <w:r w:rsidR="0041416E">
        <w:t>……………………………………………………………………………</w:t>
      </w:r>
      <w:r w:rsidR="00674E3B">
        <w:t>….16.</w:t>
      </w:r>
    </w:p>
    <w:p w14:paraId="739D26CC" w14:textId="77777777" w:rsidR="00FE3F2C" w:rsidRDefault="00FE3F2C" w:rsidP="00A12794">
      <w:pPr>
        <w:ind w:firstLine="0"/>
        <w:rPr>
          <w:b/>
          <w:sz w:val="28"/>
          <w:szCs w:val="28"/>
        </w:rPr>
      </w:pPr>
    </w:p>
    <w:p w14:paraId="12FC2414" w14:textId="44C924FF" w:rsidR="00B7113C" w:rsidRPr="00866B1C" w:rsidRDefault="00BA2E31" w:rsidP="00A12794">
      <w:pPr>
        <w:ind w:firstLine="0"/>
        <w:rPr>
          <w:b/>
          <w:sz w:val="28"/>
          <w:szCs w:val="28"/>
        </w:rPr>
      </w:pPr>
      <w:r w:rsidRPr="00866B1C">
        <w:rPr>
          <w:b/>
          <w:sz w:val="28"/>
          <w:szCs w:val="28"/>
        </w:rPr>
        <w:t>Table of Figures</w:t>
      </w:r>
    </w:p>
    <w:p w14:paraId="46E26802" w14:textId="5892C214" w:rsidR="00AB3504" w:rsidRDefault="00076305" w:rsidP="00E355D0">
      <w:pPr>
        <w:ind w:firstLine="0"/>
      </w:pPr>
      <w:r>
        <w:t xml:space="preserve">Figure 1 </w:t>
      </w:r>
      <w:r w:rsidR="009B0C8A" w:rsidRPr="009B0C8A">
        <w:t>Procedural Plane</w:t>
      </w:r>
      <w:r>
        <w:t>……………………………………………………………</w:t>
      </w:r>
      <w:r w:rsidR="009B0C8A">
        <w:t>…………</w:t>
      </w:r>
      <w:r>
        <w:t>..</w:t>
      </w:r>
      <w:r w:rsidR="009B0C8A">
        <w:t>4</w:t>
      </w:r>
      <w:r>
        <w:t>.</w:t>
      </w:r>
    </w:p>
    <w:p w14:paraId="5298598F" w14:textId="5C64F7D1" w:rsidR="00604C4C" w:rsidRDefault="00604C4C" w:rsidP="00E355D0">
      <w:pPr>
        <w:ind w:firstLine="0"/>
      </w:pPr>
      <w:r w:rsidRPr="00604C4C">
        <w:t>Figure 2 Modified Noise Algorithm Terrain</w:t>
      </w:r>
      <w:r w:rsidR="004D4E94">
        <w:t>……………………………………………………..</w:t>
      </w:r>
      <w:r w:rsidR="009B0C8A">
        <w:t>4.</w:t>
      </w:r>
    </w:p>
    <w:p w14:paraId="311A551F" w14:textId="6AEA7453" w:rsidR="00604C4C" w:rsidRDefault="00604C4C" w:rsidP="00E355D0">
      <w:pPr>
        <w:ind w:firstLine="0"/>
      </w:pPr>
      <w:r w:rsidRPr="00604C4C">
        <w:t>Figure 3 Initialization find four Corners</w:t>
      </w:r>
      <w:r w:rsidR="004D4E94">
        <w:t>…………………………………………………………</w:t>
      </w:r>
      <w:r w:rsidR="009B0C8A">
        <w:t>5.</w:t>
      </w:r>
    </w:p>
    <w:p w14:paraId="773A2B47" w14:textId="6C5A8608" w:rsidR="00604C4C" w:rsidRDefault="00604C4C" w:rsidP="00604C4C">
      <w:pPr>
        <w:ind w:firstLine="0"/>
      </w:pPr>
      <w:r>
        <w:t>Figure 4 Diamond Step Iteration one</w:t>
      </w:r>
      <w:r w:rsidR="004D4E94">
        <w:t>…………………………………………………………….</w:t>
      </w:r>
      <w:r w:rsidR="009B0C8A">
        <w:t>5.</w:t>
      </w:r>
    </w:p>
    <w:p w14:paraId="0D9B28B3" w14:textId="529D0FE9" w:rsidR="00604C4C" w:rsidRDefault="00604C4C" w:rsidP="00604C4C">
      <w:pPr>
        <w:ind w:firstLine="0"/>
      </w:pPr>
      <w:r>
        <w:t>Figure 5 Square Step one</w:t>
      </w:r>
      <w:r w:rsidR="004D4E94">
        <w:t>…………………………………………………………………</w:t>
      </w:r>
      <w:r w:rsidR="009B0C8A">
        <w:t>...</w:t>
      </w:r>
      <w:r w:rsidR="004D4E94">
        <w:t>……</w:t>
      </w:r>
      <w:r w:rsidR="009B0C8A">
        <w:t>6.</w:t>
      </w:r>
    </w:p>
    <w:p w14:paraId="14750FB4" w14:textId="4934F3D7" w:rsidR="00604C4C" w:rsidRDefault="00604C4C" w:rsidP="00604C4C">
      <w:pPr>
        <w:ind w:firstLine="0"/>
      </w:pPr>
      <w:r>
        <w:t>Figure 6 Diamond Step Interaction two</w:t>
      </w:r>
      <w:r w:rsidR="004D4E94">
        <w:t>………………………………………………………….</w:t>
      </w:r>
      <w:r w:rsidR="009B0C8A">
        <w:t>6.</w:t>
      </w:r>
    </w:p>
    <w:p w14:paraId="69E83A77" w14:textId="712EC930" w:rsidR="00604C4C" w:rsidRDefault="00604C4C" w:rsidP="00604C4C">
      <w:pPr>
        <w:ind w:firstLine="0"/>
      </w:pPr>
      <w:r>
        <w:t>Figure 7 Textured Terrain (Grass)</w:t>
      </w:r>
      <w:r w:rsidR="004D4E94">
        <w:t>………………………………………………………………..</w:t>
      </w:r>
      <w:r w:rsidR="009B0C8A">
        <w:t>7.</w:t>
      </w:r>
    </w:p>
    <w:p w14:paraId="0D17CB6A" w14:textId="4B92435F" w:rsidR="00604C4C" w:rsidRDefault="00604C4C" w:rsidP="00604C4C">
      <w:pPr>
        <w:ind w:firstLine="0"/>
      </w:pPr>
      <w:r>
        <w:t>Figure 8 Multi-Textured Terrain</w:t>
      </w:r>
      <w:r w:rsidR="004D4E94">
        <w:t>…………………………………………………………………</w:t>
      </w:r>
      <w:r w:rsidR="009B0C8A">
        <w:t>7.</w:t>
      </w:r>
    </w:p>
    <w:p w14:paraId="64E34F5D" w14:textId="08B9FCFB" w:rsidR="00604C4C" w:rsidRDefault="00604C4C" w:rsidP="00604C4C">
      <w:pPr>
        <w:ind w:firstLine="0"/>
      </w:pPr>
      <w:r>
        <w:t>Figure 9 Multi-Textured Terrain Modifiers</w:t>
      </w:r>
      <w:r w:rsidR="004D4E94">
        <w:t>……………………………………………………...</w:t>
      </w:r>
      <w:r w:rsidR="009B0C8A">
        <w:t>8.</w:t>
      </w:r>
    </w:p>
    <w:p w14:paraId="7F6882EA" w14:textId="200FC033" w:rsidR="00604C4C" w:rsidRDefault="00604C4C" w:rsidP="00604C4C">
      <w:pPr>
        <w:ind w:firstLine="0"/>
      </w:pPr>
      <w:r>
        <w:lastRenderedPageBreak/>
        <w:t>Figure 10 Water Animation Modifiers</w:t>
      </w:r>
      <w:r w:rsidR="004D4E94">
        <w:t>…………………………………………………………..</w:t>
      </w:r>
      <w:r w:rsidR="009B0C8A">
        <w:t>9.</w:t>
      </w:r>
    </w:p>
    <w:p w14:paraId="67734CEE" w14:textId="7FBD884E" w:rsidR="00604C4C" w:rsidRDefault="00604C4C" w:rsidP="00604C4C">
      <w:pPr>
        <w:ind w:firstLine="0"/>
      </w:pPr>
      <w:r>
        <w:t>Figure 11 Animated Water Basics</w:t>
      </w:r>
      <w:r w:rsidR="000B1F1E">
        <w:t>………………………………………………………………</w:t>
      </w:r>
      <w:r w:rsidR="009B0C8A">
        <w:t>10.</w:t>
      </w:r>
    </w:p>
    <w:p w14:paraId="4D5B4577" w14:textId="607A1C5D" w:rsidR="00604C4C" w:rsidRDefault="00604C4C" w:rsidP="00604C4C">
      <w:pPr>
        <w:ind w:firstLine="0"/>
      </w:pPr>
      <w:r>
        <w:t>Figure 12 Camera Initialization</w:t>
      </w:r>
      <w:r w:rsidR="007E2B25">
        <w:t>…………………………………………………………………</w:t>
      </w:r>
      <w:r w:rsidR="009B0C8A">
        <w:t>11.</w:t>
      </w:r>
    </w:p>
    <w:p w14:paraId="4184BB80" w14:textId="6DC027A3" w:rsidR="00604C4C" w:rsidRDefault="00604C4C" w:rsidP="00604C4C">
      <w:pPr>
        <w:ind w:firstLine="0"/>
      </w:pPr>
      <w:r>
        <w:t>Figure 13 Performance Profiling</w:t>
      </w:r>
      <w:r w:rsidR="0056682E">
        <w:t>………………………………………………………………..</w:t>
      </w:r>
      <w:r w:rsidR="009B0C8A">
        <w:t>12.</w:t>
      </w:r>
    </w:p>
    <w:p w14:paraId="1C19EC1A" w14:textId="5D9BAEED" w:rsidR="00604C4C" w:rsidRDefault="00604C4C" w:rsidP="00604C4C">
      <w:pPr>
        <w:ind w:firstLine="0"/>
      </w:pPr>
      <w:r>
        <w:t>Figure 14 Multiple Image Initialization</w:t>
      </w:r>
      <w:r w:rsidR="00246026">
        <w:t>………………………………………………………</w:t>
      </w:r>
      <w:r w:rsidR="009B0C8A">
        <w:t>…13.</w:t>
      </w:r>
    </w:p>
    <w:p w14:paraId="68C3F0E3" w14:textId="5F1E46F8" w:rsidR="00604C4C" w:rsidRDefault="00604C4C" w:rsidP="00604C4C">
      <w:pPr>
        <w:ind w:firstLine="0"/>
      </w:pPr>
      <w:r>
        <w:t>Figure 15 Final Render</w:t>
      </w:r>
      <w:r w:rsidR="009132AB">
        <w:t>………………………………………………………………………</w:t>
      </w:r>
      <w:r w:rsidR="009B0C8A">
        <w:t>….14.</w:t>
      </w:r>
    </w:p>
    <w:p w14:paraId="7B16BB57" w14:textId="3F17D079" w:rsidR="002D309C" w:rsidRPr="00BB31E6" w:rsidRDefault="00D576F5" w:rsidP="00564FBD">
      <w:pPr>
        <w:pStyle w:val="SectionTitle"/>
        <w:pBdr>
          <w:bottom w:val="single" w:sz="6" w:space="0" w:color="auto"/>
        </w:pBdr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Introduction</w:t>
      </w:r>
    </w:p>
    <w:p w14:paraId="429C28AC" w14:textId="77777777" w:rsidR="00D576F5" w:rsidRDefault="00D576F5" w:rsidP="00D576F5">
      <w:pPr>
        <w:ind w:firstLine="0"/>
        <w:jc w:val="both"/>
        <w:rPr>
          <w:bCs/>
        </w:rPr>
      </w:pPr>
    </w:p>
    <w:p w14:paraId="270AD100" w14:textId="1E815F4C" w:rsidR="00D576F5" w:rsidRDefault="00222DC0" w:rsidP="00D576F5">
      <w:pPr>
        <w:ind w:firstLine="0"/>
        <w:jc w:val="both"/>
        <w:rPr>
          <w:bCs/>
        </w:rPr>
      </w:pPr>
      <w:r>
        <w:rPr>
          <w:bCs/>
        </w:rPr>
        <w:t xml:space="preserve">The following report explores the concepts and demonstration of procedural terrain generation, focusing on the challenges encountered during the development and areas implemented. </w:t>
      </w:r>
      <w:r w:rsidR="00314AB2">
        <w:rPr>
          <w:bCs/>
        </w:rPr>
        <w:t xml:space="preserve">The principles are aimed to produce a randomized terrain with </w:t>
      </w:r>
      <w:r w:rsidR="005854C8">
        <w:rPr>
          <w:bCs/>
        </w:rPr>
        <w:t>elements</w:t>
      </w:r>
      <w:r w:rsidR="00314AB2">
        <w:rPr>
          <w:bCs/>
        </w:rPr>
        <w:t xml:space="preserve"> such as sandy beaches, snowy mountains</w:t>
      </w:r>
      <w:r w:rsidR="004D3E9E">
        <w:rPr>
          <w:bCs/>
        </w:rPr>
        <w:t xml:space="preserve">, blending along each section </w:t>
      </w:r>
      <w:r w:rsidR="00314AB2">
        <w:rPr>
          <w:bCs/>
        </w:rPr>
        <w:t xml:space="preserve">and animated water depending on the height of the terrain, which </w:t>
      </w:r>
      <w:r w:rsidR="0073287D">
        <w:rPr>
          <w:bCs/>
        </w:rPr>
        <w:t>is</w:t>
      </w:r>
      <w:r w:rsidR="00314AB2">
        <w:rPr>
          <w:bCs/>
        </w:rPr>
        <w:t xml:space="preserve"> flexible </w:t>
      </w:r>
      <w:r w:rsidR="0023373E">
        <w:rPr>
          <w:bCs/>
        </w:rPr>
        <w:t>to</w:t>
      </w:r>
      <w:r w:rsidR="00314AB2">
        <w:rPr>
          <w:bCs/>
        </w:rPr>
        <w:t xml:space="preserve"> </w:t>
      </w:r>
      <w:r w:rsidR="0023373E">
        <w:rPr>
          <w:bCs/>
        </w:rPr>
        <w:t>each instance of the generation.</w:t>
      </w:r>
    </w:p>
    <w:p w14:paraId="6BA30668" w14:textId="0AA5487E" w:rsidR="00D576F5" w:rsidRDefault="00D576F5" w:rsidP="00D576F5">
      <w:pPr>
        <w:ind w:firstLine="0"/>
        <w:jc w:val="both"/>
        <w:rPr>
          <w:bCs/>
        </w:rPr>
      </w:pPr>
    </w:p>
    <w:p w14:paraId="01DACB57" w14:textId="41B7799C" w:rsidR="00F141F5" w:rsidRDefault="00F141F5" w:rsidP="00D576F5">
      <w:pPr>
        <w:ind w:firstLine="0"/>
        <w:jc w:val="both"/>
        <w:rPr>
          <w:bCs/>
        </w:rPr>
      </w:pPr>
    </w:p>
    <w:p w14:paraId="36C12792" w14:textId="2B17EAFA" w:rsidR="00F141F5" w:rsidRDefault="00F141F5" w:rsidP="00D576F5">
      <w:pPr>
        <w:ind w:firstLine="0"/>
        <w:jc w:val="both"/>
        <w:rPr>
          <w:bCs/>
        </w:rPr>
      </w:pPr>
    </w:p>
    <w:p w14:paraId="4F9E319E" w14:textId="02E2481A" w:rsidR="00F141F5" w:rsidRDefault="00F141F5" w:rsidP="00D576F5">
      <w:pPr>
        <w:ind w:firstLine="0"/>
        <w:jc w:val="both"/>
        <w:rPr>
          <w:bCs/>
        </w:rPr>
      </w:pPr>
    </w:p>
    <w:p w14:paraId="3DF4CEC9" w14:textId="73ADB77B" w:rsidR="00F141F5" w:rsidRDefault="00F141F5" w:rsidP="00D576F5">
      <w:pPr>
        <w:ind w:firstLine="0"/>
        <w:jc w:val="both"/>
        <w:rPr>
          <w:bCs/>
        </w:rPr>
      </w:pPr>
    </w:p>
    <w:p w14:paraId="6A64DEF2" w14:textId="3AC9CE18" w:rsidR="00F141F5" w:rsidRDefault="00F141F5" w:rsidP="00D576F5">
      <w:pPr>
        <w:ind w:firstLine="0"/>
        <w:jc w:val="both"/>
        <w:rPr>
          <w:bCs/>
        </w:rPr>
      </w:pPr>
    </w:p>
    <w:p w14:paraId="6AF442F0" w14:textId="37B8D152" w:rsidR="00F141F5" w:rsidRDefault="00F141F5" w:rsidP="00D576F5">
      <w:pPr>
        <w:ind w:firstLine="0"/>
        <w:jc w:val="both"/>
        <w:rPr>
          <w:bCs/>
        </w:rPr>
      </w:pPr>
    </w:p>
    <w:p w14:paraId="4843126D" w14:textId="5026BF0E" w:rsidR="00F141F5" w:rsidRDefault="00F141F5" w:rsidP="00D576F5">
      <w:pPr>
        <w:ind w:firstLine="0"/>
        <w:jc w:val="both"/>
        <w:rPr>
          <w:bCs/>
        </w:rPr>
      </w:pPr>
    </w:p>
    <w:p w14:paraId="797C65A8" w14:textId="3454DB9D" w:rsidR="00F141F5" w:rsidRDefault="00F141F5" w:rsidP="00D576F5">
      <w:pPr>
        <w:ind w:firstLine="0"/>
        <w:jc w:val="both"/>
        <w:rPr>
          <w:bCs/>
        </w:rPr>
      </w:pPr>
    </w:p>
    <w:p w14:paraId="3679D9FF" w14:textId="7BACDBCF" w:rsidR="00F141F5" w:rsidRDefault="00F141F5" w:rsidP="00D576F5">
      <w:pPr>
        <w:ind w:firstLine="0"/>
        <w:jc w:val="both"/>
        <w:rPr>
          <w:bCs/>
        </w:rPr>
      </w:pPr>
    </w:p>
    <w:p w14:paraId="31797BAD" w14:textId="1C8A6FD8" w:rsidR="00F141F5" w:rsidRDefault="00F141F5" w:rsidP="00D576F5">
      <w:pPr>
        <w:ind w:firstLine="0"/>
        <w:jc w:val="both"/>
        <w:rPr>
          <w:bCs/>
        </w:rPr>
      </w:pPr>
    </w:p>
    <w:p w14:paraId="05F17CB3" w14:textId="1C49A098" w:rsidR="00F141F5" w:rsidRDefault="00F141F5" w:rsidP="00D576F5">
      <w:pPr>
        <w:ind w:firstLine="0"/>
        <w:jc w:val="both"/>
        <w:rPr>
          <w:bCs/>
        </w:rPr>
      </w:pPr>
    </w:p>
    <w:p w14:paraId="4FA29839" w14:textId="2BB6949B" w:rsidR="00F141F5" w:rsidRDefault="00F141F5" w:rsidP="00D576F5">
      <w:pPr>
        <w:ind w:firstLine="0"/>
        <w:jc w:val="both"/>
        <w:rPr>
          <w:bCs/>
        </w:rPr>
      </w:pPr>
    </w:p>
    <w:p w14:paraId="166FC63E" w14:textId="5914FA62" w:rsidR="00F141F5" w:rsidRDefault="00F141F5" w:rsidP="00D576F5">
      <w:pPr>
        <w:ind w:firstLine="0"/>
        <w:jc w:val="both"/>
        <w:rPr>
          <w:bCs/>
        </w:rPr>
      </w:pPr>
    </w:p>
    <w:p w14:paraId="14D674D8" w14:textId="77777777" w:rsidR="00F141F5" w:rsidRDefault="00F141F5" w:rsidP="00D576F5">
      <w:pPr>
        <w:ind w:firstLine="0"/>
        <w:jc w:val="both"/>
        <w:rPr>
          <w:bCs/>
        </w:rPr>
      </w:pPr>
    </w:p>
    <w:p w14:paraId="29E623E6" w14:textId="024D43E3" w:rsidR="00651397" w:rsidRDefault="008617F2" w:rsidP="00D576F5">
      <w:pPr>
        <w:pBdr>
          <w:bottom w:val="single" w:sz="6" w:space="1" w:color="auto"/>
        </w:pBdr>
        <w:ind w:firstLine="0"/>
        <w:jc w:val="both"/>
        <w:rPr>
          <w:b/>
        </w:rPr>
      </w:pPr>
      <w:r>
        <w:rPr>
          <w:b/>
        </w:rPr>
        <w:lastRenderedPageBreak/>
        <w:t>Procedural</w:t>
      </w:r>
      <w:r w:rsidR="00F847F0">
        <w:rPr>
          <w:b/>
        </w:rPr>
        <w:t xml:space="preserve"> </w:t>
      </w:r>
      <w:r w:rsidR="00173733">
        <w:rPr>
          <w:b/>
        </w:rPr>
        <w:t>G</w:t>
      </w:r>
      <w:r w:rsidR="00F847F0">
        <w:rPr>
          <w:b/>
        </w:rPr>
        <w:t>enerat</w:t>
      </w:r>
      <w:r w:rsidR="00224FCC">
        <w:rPr>
          <w:b/>
        </w:rPr>
        <w:t>ion</w:t>
      </w:r>
      <w:r w:rsidR="00542F2C">
        <w:rPr>
          <w:b/>
        </w:rPr>
        <w:t xml:space="preserve"> (Textures/Animation)</w:t>
      </w:r>
    </w:p>
    <w:p w14:paraId="6183B7DB" w14:textId="77777777" w:rsidR="00F141F5" w:rsidRDefault="00F141F5" w:rsidP="00D576F5">
      <w:pPr>
        <w:ind w:firstLine="0"/>
        <w:jc w:val="both"/>
        <w:rPr>
          <w:b/>
        </w:rPr>
      </w:pPr>
    </w:p>
    <w:p w14:paraId="4132EC11" w14:textId="40A28753" w:rsidR="001C79E2" w:rsidRDefault="0044122E" w:rsidP="00D576F5">
      <w:pPr>
        <w:ind w:firstLine="0"/>
        <w:jc w:val="both"/>
        <w:rPr>
          <w:bCs/>
        </w:rPr>
      </w:pPr>
      <w:r>
        <w:rPr>
          <w:bCs/>
        </w:rPr>
        <w:t>The engine consists of two types of procedurally generated</w:t>
      </w:r>
      <w:r w:rsidR="00480908">
        <w:rPr>
          <w:bCs/>
        </w:rPr>
        <w:t xml:space="preserve"> elements</w:t>
      </w:r>
      <w:r w:rsidR="00564FBD">
        <w:rPr>
          <w:bCs/>
        </w:rPr>
        <w:t xml:space="preserve"> such as</w:t>
      </w:r>
      <w:r w:rsidR="00342484">
        <w:rPr>
          <w:bCs/>
        </w:rPr>
        <w:t xml:space="preserve"> textured</w:t>
      </w:r>
      <w:r w:rsidR="00564FBD">
        <w:rPr>
          <w:bCs/>
        </w:rPr>
        <w:t xml:space="preserve"> terrain and animated water</w:t>
      </w:r>
      <w:r>
        <w:rPr>
          <w:bCs/>
        </w:rPr>
        <w:t xml:space="preserve">. First and </w:t>
      </w:r>
      <w:r w:rsidR="00934480">
        <w:rPr>
          <w:bCs/>
        </w:rPr>
        <w:t>foremost,</w:t>
      </w:r>
      <w:r>
        <w:rPr>
          <w:bCs/>
        </w:rPr>
        <w:t xml:space="preserve"> the engine generates a flat terrain </w:t>
      </w:r>
      <w:r w:rsidR="006B42CE" w:rsidRPr="006B42CE">
        <w:rPr>
          <w:bCs/>
          <w:i/>
          <w:iCs/>
        </w:rPr>
        <w:t>figure 1</w:t>
      </w:r>
      <w:r>
        <w:rPr>
          <w:bCs/>
        </w:rPr>
        <w:t xml:space="preserve">, from which it is applied with a </w:t>
      </w:r>
      <w:r w:rsidR="00934480">
        <w:rPr>
          <w:bCs/>
        </w:rPr>
        <w:t xml:space="preserve">diamond-square </w:t>
      </w:r>
      <w:r>
        <w:rPr>
          <w:bCs/>
        </w:rPr>
        <w:t>noise algorithm</w:t>
      </w:r>
      <w:r w:rsidR="00CB0033">
        <w:rPr>
          <w:bCs/>
        </w:rPr>
        <w:t xml:space="preserve"> </w:t>
      </w:r>
      <w:r w:rsidR="00CB0033" w:rsidRPr="00D3549B">
        <w:rPr>
          <w:bCs/>
          <w:i/>
          <w:iCs/>
          <w:noProof/>
        </w:rPr>
        <w:t>A1essandro. (2021, August 30.)</w:t>
      </w:r>
      <w:r w:rsidR="001A3466">
        <w:rPr>
          <w:bCs/>
        </w:rPr>
        <w:t>,</w:t>
      </w:r>
      <w:r>
        <w:rPr>
          <w:bCs/>
        </w:rPr>
        <w:t xml:space="preserve"> modif</w:t>
      </w:r>
      <w:r w:rsidR="005342AD">
        <w:rPr>
          <w:bCs/>
        </w:rPr>
        <w:t>ying</w:t>
      </w:r>
      <w:r>
        <w:rPr>
          <w:bCs/>
        </w:rPr>
        <w:t xml:space="preserve"> the values of each vertex on a triangle</w:t>
      </w:r>
      <w:r w:rsidR="005342AD">
        <w:rPr>
          <w:bCs/>
        </w:rPr>
        <w:t xml:space="preserve"> that </w:t>
      </w:r>
      <w:r w:rsidR="001A3466">
        <w:rPr>
          <w:bCs/>
        </w:rPr>
        <w:t>produces a randomly</w:t>
      </w:r>
      <w:r w:rsidR="005342AD">
        <w:rPr>
          <w:bCs/>
        </w:rPr>
        <w:t xml:space="preserve"> generated </w:t>
      </w:r>
      <w:r w:rsidR="001A3466">
        <w:rPr>
          <w:bCs/>
        </w:rPr>
        <w:t>field</w:t>
      </w:r>
      <w:r w:rsidR="006E3D79">
        <w:rPr>
          <w:bCs/>
        </w:rPr>
        <w:t xml:space="preserve"> </w:t>
      </w:r>
      <w:r w:rsidR="00D21EB9">
        <w:rPr>
          <w:bCs/>
        </w:rPr>
        <w:t>based on</w:t>
      </w:r>
      <w:r w:rsidR="006E3D79">
        <w:rPr>
          <w:bCs/>
        </w:rPr>
        <w:t xml:space="preserve"> its values</w:t>
      </w:r>
      <w:r w:rsidR="00825613">
        <w:rPr>
          <w:bCs/>
        </w:rPr>
        <w:t xml:space="preserve"> </w:t>
      </w:r>
      <w:r w:rsidR="005207BE" w:rsidRPr="005207BE">
        <w:rPr>
          <w:bCs/>
          <w:i/>
          <w:iCs/>
        </w:rPr>
        <w:t>figure 2</w:t>
      </w:r>
      <w:r w:rsidR="005207BE">
        <w:rPr>
          <w:bCs/>
        </w:rPr>
        <w:t>.</w:t>
      </w:r>
    </w:p>
    <w:p w14:paraId="287D4D10" w14:textId="77777777" w:rsidR="00B11001" w:rsidRDefault="001C79E2" w:rsidP="00B11001">
      <w:pPr>
        <w:keepNext/>
        <w:ind w:firstLine="0"/>
        <w:jc w:val="center"/>
      </w:pPr>
      <w:r w:rsidRPr="00F23381">
        <w:rPr>
          <w:bCs/>
        </w:rPr>
        <w:drawing>
          <wp:inline distT="0" distB="0" distL="0" distR="0" wp14:anchorId="06E7AFD2" wp14:editId="70E3B22C">
            <wp:extent cx="4013631" cy="1391478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5860" cy="1419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07EA9" w14:textId="373BAEEB" w:rsidR="001C79E2" w:rsidRDefault="00B11001" w:rsidP="00B11001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1</w:t>
        </w:r>
      </w:fldSimple>
      <w:r>
        <w:t xml:space="preserve"> Procedural Plane</w:t>
      </w:r>
    </w:p>
    <w:p w14:paraId="3E56043B" w14:textId="77777777" w:rsidR="00DD0488" w:rsidRDefault="00E6070B" w:rsidP="00DD0488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490CDFF" wp14:editId="2383BCB7">
            <wp:extent cx="4068204" cy="2027583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570" cy="203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14237" w14:textId="3E82A3E5" w:rsidR="00E6070B" w:rsidRDefault="00DD0488" w:rsidP="00DD0488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2</w:t>
        </w:r>
      </w:fldSimple>
      <w:r>
        <w:t xml:space="preserve"> Modified Noise Algorithm Terrain</w:t>
      </w:r>
    </w:p>
    <w:p w14:paraId="5E821899" w14:textId="217139D1" w:rsidR="00F23381" w:rsidRDefault="00941826" w:rsidP="00D576F5">
      <w:pPr>
        <w:ind w:firstLine="0"/>
        <w:jc w:val="both"/>
        <w:rPr>
          <w:bCs/>
        </w:rPr>
      </w:pPr>
      <w:r>
        <w:rPr>
          <w:bCs/>
        </w:rPr>
        <w:t>The</w:t>
      </w:r>
      <w:r w:rsidR="001C79E2">
        <w:rPr>
          <w:bCs/>
        </w:rPr>
        <w:t xml:space="preserve"> diamond square algorithm</w:t>
      </w:r>
      <w:r>
        <w:rPr>
          <w:bCs/>
        </w:rPr>
        <w:t xml:space="preserve"> process first initializes the corners</w:t>
      </w:r>
      <w:r w:rsidR="00050061">
        <w:rPr>
          <w:bCs/>
        </w:rPr>
        <w:t xml:space="preserve"> of the terrain</w:t>
      </w:r>
      <w:r w:rsidR="001F3946">
        <w:rPr>
          <w:bCs/>
        </w:rPr>
        <w:t xml:space="preserve"> represented in red</w:t>
      </w:r>
      <w:r>
        <w:rPr>
          <w:bCs/>
        </w:rPr>
        <w:t xml:space="preserve"> </w:t>
      </w:r>
      <w:r w:rsidR="00FE19E1" w:rsidRPr="00FE19E1">
        <w:rPr>
          <w:bCs/>
          <w:i/>
          <w:iCs/>
        </w:rPr>
        <w:t>figure 3</w:t>
      </w:r>
      <w:r w:rsidR="00FE19E1">
        <w:rPr>
          <w:bCs/>
        </w:rPr>
        <w:t xml:space="preserve"> </w:t>
      </w:r>
      <w:r>
        <w:rPr>
          <w:bCs/>
        </w:rPr>
        <w:t xml:space="preserve">and finds the </w:t>
      </w:r>
      <w:r w:rsidR="00D04066">
        <w:rPr>
          <w:bCs/>
        </w:rPr>
        <w:t>center</w:t>
      </w:r>
      <w:r w:rsidR="0095002F">
        <w:rPr>
          <w:bCs/>
        </w:rPr>
        <w:t xml:space="preserve"> from the four corners</w:t>
      </w:r>
      <w:r w:rsidR="00FE19E1">
        <w:rPr>
          <w:bCs/>
        </w:rPr>
        <w:t xml:space="preserve"> </w:t>
      </w:r>
      <w:r w:rsidR="00FE19E1" w:rsidRPr="00FE19E1">
        <w:rPr>
          <w:bCs/>
          <w:i/>
          <w:iCs/>
        </w:rPr>
        <w:t>figure 4</w:t>
      </w:r>
      <w:r w:rsidR="00CB1B88">
        <w:rPr>
          <w:bCs/>
        </w:rPr>
        <w:t xml:space="preserve">, </w:t>
      </w:r>
      <w:r w:rsidR="00AC6B41">
        <w:rPr>
          <w:bCs/>
        </w:rPr>
        <w:t>which then locates</w:t>
      </w:r>
      <w:r w:rsidR="00CB1B88">
        <w:rPr>
          <w:bCs/>
        </w:rPr>
        <w:t xml:space="preserve"> </w:t>
      </w:r>
      <w:r w:rsidR="00AC6B41">
        <w:rPr>
          <w:bCs/>
        </w:rPr>
        <w:t>new</w:t>
      </w:r>
      <w:r w:rsidR="00CB1B88">
        <w:rPr>
          <w:bCs/>
        </w:rPr>
        <w:t xml:space="preserve"> corner vertices and divid</w:t>
      </w:r>
      <w:r w:rsidR="00AC6B41">
        <w:rPr>
          <w:bCs/>
        </w:rPr>
        <w:t>es</w:t>
      </w:r>
      <w:r w:rsidR="00CB1B88">
        <w:rPr>
          <w:bCs/>
        </w:rPr>
        <w:t xml:space="preserve"> them into further smaller squares</w:t>
      </w:r>
      <w:r w:rsidR="00AC6B41">
        <w:rPr>
          <w:bCs/>
        </w:rPr>
        <w:t xml:space="preserve"> </w:t>
      </w:r>
      <w:r w:rsidR="00DD5AE2" w:rsidRPr="00DD5AE2">
        <w:rPr>
          <w:bCs/>
          <w:i/>
          <w:iCs/>
        </w:rPr>
        <w:t>figure 5</w:t>
      </w:r>
      <w:r w:rsidR="00676863">
        <w:rPr>
          <w:bCs/>
        </w:rPr>
        <w:t xml:space="preserve"> applying an offset and an average value</w:t>
      </w:r>
      <w:r w:rsidR="00D03C54">
        <w:rPr>
          <w:bCs/>
        </w:rPr>
        <w:t xml:space="preserve"> of </w:t>
      </w:r>
      <w:r w:rsidR="00D03C54">
        <w:rPr>
          <w:bCs/>
        </w:rPr>
        <w:lastRenderedPageBreak/>
        <w:t>the four corners</w:t>
      </w:r>
      <w:r w:rsidR="00676863">
        <w:rPr>
          <w:bCs/>
        </w:rPr>
        <w:t xml:space="preserve"> to the height of the </w:t>
      </w:r>
      <w:r w:rsidR="00C871F6">
        <w:rPr>
          <w:bCs/>
        </w:rPr>
        <w:t>center</w:t>
      </w:r>
      <w:r w:rsidR="00676863">
        <w:rPr>
          <w:bCs/>
        </w:rPr>
        <w:t>.</w:t>
      </w:r>
      <w:r w:rsidR="00CB1B88">
        <w:rPr>
          <w:bCs/>
        </w:rPr>
        <w:t xml:space="preserve"> </w:t>
      </w:r>
      <w:r w:rsidR="00CF54F2">
        <w:rPr>
          <w:bCs/>
        </w:rPr>
        <w:t>Th</w:t>
      </w:r>
      <w:r w:rsidR="00D5612A">
        <w:rPr>
          <w:bCs/>
        </w:rPr>
        <w:t>e steps are</w:t>
      </w:r>
      <w:r w:rsidR="00CB1B88">
        <w:rPr>
          <w:bCs/>
        </w:rPr>
        <w:t xml:space="preserve"> repeated </w:t>
      </w:r>
      <w:r w:rsidR="002D1490">
        <w:rPr>
          <w:bCs/>
        </w:rPr>
        <w:t xml:space="preserve">in </w:t>
      </w:r>
      <w:r w:rsidR="002D1490" w:rsidRPr="002D1490">
        <w:rPr>
          <w:bCs/>
          <w:i/>
          <w:iCs/>
        </w:rPr>
        <w:t>figure 6</w:t>
      </w:r>
      <w:r w:rsidR="002D1490">
        <w:rPr>
          <w:bCs/>
        </w:rPr>
        <w:t xml:space="preserve"> </w:t>
      </w:r>
      <w:r w:rsidR="00AF4BBE">
        <w:rPr>
          <w:bCs/>
        </w:rPr>
        <w:t>until the effect desired is achi</w:t>
      </w:r>
      <w:r w:rsidR="00A03484">
        <w:rPr>
          <w:bCs/>
        </w:rPr>
        <w:t>e</w:t>
      </w:r>
      <w:r w:rsidR="00AF4BBE">
        <w:rPr>
          <w:bCs/>
        </w:rPr>
        <w:t>ved</w:t>
      </w:r>
      <w:r w:rsidR="0012439D">
        <w:rPr>
          <w:bCs/>
        </w:rPr>
        <w:t xml:space="preserve">, the higher the values more iteration and </w:t>
      </w:r>
      <w:r w:rsidR="002D1490">
        <w:rPr>
          <w:bCs/>
        </w:rPr>
        <w:t xml:space="preserve">the </w:t>
      </w:r>
      <w:r w:rsidR="0012439D">
        <w:rPr>
          <w:bCs/>
        </w:rPr>
        <w:t>better results it produces.</w:t>
      </w:r>
    </w:p>
    <w:p w14:paraId="4CCECECF" w14:textId="77777777" w:rsidR="008F0E66" w:rsidRDefault="006B4BCE" w:rsidP="008F0E66">
      <w:pPr>
        <w:keepNext/>
        <w:ind w:firstLine="0"/>
        <w:jc w:val="center"/>
      </w:pPr>
      <w:r w:rsidRPr="006B4BCE">
        <w:rPr>
          <w:bCs/>
        </w:rPr>
        <w:drawing>
          <wp:inline distT="0" distB="0" distL="0" distR="0" wp14:anchorId="5AB490D4" wp14:editId="45FAE079">
            <wp:extent cx="2653748" cy="21198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3149" cy="213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0AE85" w14:textId="3EFC814C" w:rsidR="008F0E66" w:rsidRDefault="008F0E66" w:rsidP="008F0E66">
      <w:pPr>
        <w:pStyle w:val="Caption"/>
        <w:jc w:val="center"/>
      </w:pPr>
      <w:r>
        <w:t xml:space="preserve">Figure </w:t>
      </w:r>
      <w:fldSimple w:instr=" SEQ Figure \* ARABIC ">
        <w:r w:rsidR="00C94422">
          <w:rPr>
            <w:noProof/>
          </w:rPr>
          <w:t>3</w:t>
        </w:r>
      </w:fldSimple>
      <w:r>
        <w:t xml:space="preserve"> Initialization find four Corners</w:t>
      </w:r>
    </w:p>
    <w:p w14:paraId="26AFB669" w14:textId="77777777" w:rsidR="00D717D7" w:rsidRDefault="00B90335" w:rsidP="00D717D7">
      <w:pPr>
        <w:keepNext/>
        <w:ind w:firstLine="0"/>
        <w:jc w:val="center"/>
      </w:pPr>
      <w:r w:rsidRPr="001C79E2">
        <w:rPr>
          <w:bCs/>
        </w:rPr>
        <w:drawing>
          <wp:inline distT="0" distB="0" distL="0" distR="0" wp14:anchorId="5929DFA9" wp14:editId="2F5DD37C">
            <wp:extent cx="1769165" cy="2119607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80532" cy="213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A2E31" w14:textId="306DD3C1" w:rsidR="006B4BCE" w:rsidRDefault="00D717D7" w:rsidP="00D717D7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4</w:t>
        </w:r>
      </w:fldSimple>
      <w:r>
        <w:t xml:space="preserve"> Diamond Step Iteration one</w:t>
      </w:r>
    </w:p>
    <w:p w14:paraId="1673E96B" w14:textId="77777777" w:rsidR="00D717D7" w:rsidRDefault="00B90335" w:rsidP="00D717D7">
      <w:pPr>
        <w:keepNext/>
        <w:ind w:firstLine="0"/>
        <w:jc w:val="center"/>
      </w:pPr>
      <w:r w:rsidRPr="009569DF">
        <w:rPr>
          <w:bCs/>
        </w:rPr>
        <w:lastRenderedPageBreak/>
        <w:drawing>
          <wp:inline distT="0" distB="0" distL="0" distR="0" wp14:anchorId="1DA07364" wp14:editId="2F778411">
            <wp:extent cx="2057400" cy="218336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65502" cy="219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E5BA6" w14:textId="0422A7EB" w:rsidR="00D717D7" w:rsidRDefault="00D717D7" w:rsidP="00D717D7">
      <w:pPr>
        <w:pStyle w:val="Caption"/>
        <w:jc w:val="center"/>
      </w:pPr>
      <w:r>
        <w:t xml:space="preserve">Figure </w:t>
      </w:r>
      <w:fldSimple w:instr=" SEQ Figure \* ARABIC ">
        <w:r w:rsidR="00C94422">
          <w:rPr>
            <w:noProof/>
          </w:rPr>
          <w:t>5</w:t>
        </w:r>
      </w:fldSimple>
      <w:r>
        <w:t xml:space="preserve"> Square Step one</w:t>
      </w:r>
    </w:p>
    <w:p w14:paraId="5B3130C8" w14:textId="77777777" w:rsidR="00E31CD4" w:rsidRDefault="00B90335" w:rsidP="00E31CD4">
      <w:pPr>
        <w:keepNext/>
        <w:ind w:firstLine="0"/>
        <w:jc w:val="center"/>
      </w:pPr>
      <w:r w:rsidRPr="00B90335">
        <w:rPr>
          <w:bCs/>
        </w:rPr>
        <w:drawing>
          <wp:inline distT="0" distB="0" distL="0" distR="0" wp14:anchorId="37526CC9" wp14:editId="23277571">
            <wp:extent cx="1759226" cy="2056941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4527" cy="2063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29F04" w14:textId="5E537B58" w:rsidR="005C4347" w:rsidRDefault="00E31CD4" w:rsidP="00E31CD4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6</w:t>
        </w:r>
      </w:fldSimple>
      <w:r>
        <w:t xml:space="preserve"> Diamond Step Intera</w:t>
      </w:r>
      <w:r w:rsidR="00B3687A">
        <w:t>c</w:t>
      </w:r>
      <w:r>
        <w:t>tion two</w:t>
      </w:r>
    </w:p>
    <w:p w14:paraId="047EF14F" w14:textId="6390EA87" w:rsidR="00073158" w:rsidRDefault="00A86931" w:rsidP="004213EF">
      <w:pPr>
        <w:ind w:firstLine="0"/>
        <w:jc w:val="both"/>
        <w:rPr>
          <w:bCs/>
        </w:rPr>
      </w:pPr>
      <w:r>
        <w:rPr>
          <w:bCs/>
        </w:rPr>
        <w:t>T</w:t>
      </w:r>
      <w:r w:rsidR="004A316F">
        <w:rPr>
          <w:bCs/>
        </w:rPr>
        <w:t>o create a textured</w:t>
      </w:r>
      <w:r w:rsidR="00C609E3">
        <w:rPr>
          <w:bCs/>
        </w:rPr>
        <w:t>-</w:t>
      </w:r>
      <w:r w:rsidR="00B8581B">
        <w:rPr>
          <w:bCs/>
        </w:rPr>
        <w:t>based map</w:t>
      </w:r>
      <w:r>
        <w:rPr>
          <w:bCs/>
        </w:rPr>
        <w:t xml:space="preserve"> on</w:t>
      </w:r>
      <w:r w:rsidR="004A316F">
        <w:rPr>
          <w:bCs/>
        </w:rPr>
        <w:t xml:space="preserve"> the terrain</w:t>
      </w:r>
      <w:r w:rsidR="005E3678">
        <w:rPr>
          <w:bCs/>
        </w:rPr>
        <w:t xml:space="preserve"> </w:t>
      </w:r>
      <w:r w:rsidR="005E3678" w:rsidRPr="005E3678">
        <w:rPr>
          <w:bCs/>
          <w:i/>
          <w:iCs/>
        </w:rPr>
        <w:t>figure 7</w:t>
      </w:r>
      <w:r w:rsidR="004A316F">
        <w:rPr>
          <w:bCs/>
        </w:rPr>
        <w:t>, we need to retrieve values for each vertex point, which determines the position</w:t>
      </w:r>
      <w:r w:rsidR="00305DB9">
        <w:rPr>
          <w:bCs/>
        </w:rPr>
        <w:t xml:space="preserve"> of the vertex point to</w:t>
      </w:r>
      <w:r w:rsidR="004A316F">
        <w:rPr>
          <w:bCs/>
        </w:rPr>
        <w:t xml:space="preserve"> apply the appropriate textures, such as sandy beaches, grassy lands and mountain ranges with snow. </w:t>
      </w:r>
    </w:p>
    <w:p w14:paraId="09B33513" w14:textId="77777777" w:rsidR="00076321" w:rsidRDefault="00073158" w:rsidP="00076321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C0848F5" wp14:editId="34E39B79">
            <wp:extent cx="2919987" cy="2266122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173" cy="2277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F4B77" w14:textId="5D0CD55B" w:rsidR="00073158" w:rsidRDefault="00076321" w:rsidP="00076321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7</w:t>
        </w:r>
      </w:fldSimple>
      <w:r>
        <w:t xml:space="preserve"> Textured Terrain (Grass)</w:t>
      </w:r>
    </w:p>
    <w:p w14:paraId="6C7F4057" w14:textId="77777777" w:rsidR="00C86509" w:rsidRDefault="00C86509" w:rsidP="004213EF">
      <w:pPr>
        <w:ind w:firstLine="0"/>
        <w:jc w:val="both"/>
        <w:rPr>
          <w:bCs/>
        </w:rPr>
      </w:pPr>
    </w:p>
    <w:p w14:paraId="40B12745" w14:textId="2E32A1BE" w:rsidR="00BE0573" w:rsidRDefault="00441BD8" w:rsidP="004213EF">
      <w:pPr>
        <w:ind w:firstLine="0"/>
        <w:jc w:val="both"/>
        <w:rPr>
          <w:bCs/>
        </w:rPr>
      </w:pPr>
      <w:r>
        <w:rPr>
          <w:bCs/>
        </w:rPr>
        <w:t xml:space="preserve">To apply these textures, we first initialize values using the </w:t>
      </w:r>
      <w:r w:rsidR="00A86931">
        <w:rPr>
          <w:bCs/>
        </w:rPr>
        <w:t>BMP</w:t>
      </w:r>
      <w:r>
        <w:rPr>
          <w:bCs/>
        </w:rPr>
        <w:t xml:space="preserve"> image loading library, which allows us to read and store the information of each image </w:t>
      </w:r>
      <w:r w:rsidR="00A86931">
        <w:rPr>
          <w:bCs/>
        </w:rPr>
        <w:t>in</w:t>
      </w:r>
      <w:r>
        <w:rPr>
          <w:bCs/>
        </w:rPr>
        <w:t xml:space="preserve"> memory. </w:t>
      </w:r>
      <w:r w:rsidR="009B1F4D">
        <w:rPr>
          <w:bCs/>
        </w:rPr>
        <w:t xml:space="preserve">These values are then shared with vertex and fragment shaders, which retrieve and apply appropriate </w:t>
      </w:r>
      <w:r w:rsidR="00F623F0">
        <w:rPr>
          <w:bCs/>
        </w:rPr>
        <w:t xml:space="preserve">texture </w:t>
      </w:r>
      <w:r w:rsidR="009B1F4D">
        <w:rPr>
          <w:bCs/>
        </w:rPr>
        <w:t>values based on the height of each vertex point within the terrain.</w:t>
      </w:r>
      <w:r w:rsidR="00F623F0">
        <w:rPr>
          <w:bCs/>
        </w:rPr>
        <w:t xml:space="preserve"> By </w:t>
      </w:r>
      <w:r w:rsidR="00942965">
        <w:rPr>
          <w:bCs/>
        </w:rPr>
        <w:t xml:space="preserve">the use of this method, it is possible to create a dynamic and textured landscape </w:t>
      </w:r>
      <w:r w:rsidR="00C4232C">
        <w:rPr>
          <w:bCs/>
        </w:rPr>
        <w:t xml:space="preserve">that includes a blending factor between each area of the map such seen </w:t>
      </w:r>
      <w:r w:rsidR="00A86931">
        <w:rPr>
          <w:bCs/>
        </w:rPr>
        <w:t>i</w:t>
      </w:r>
      <w:r w:rsidR="00C4232C">
        <w:rPr>
          <w:bCs/>
        </w:rPr>
        <w:t>n</w:t>
      </w:r>
      <w:r w:rsidR="002E7996">
        <w:rPr>
          <w:bCs/>
        </w:rPr>
        <w:t xml:space="preserve"> </w:t>
      </w:r>
      <w:r w:rsidR="002E7996" w:rsidRPr="002E7996">
        <w:rPr>
          <w:bCs/>
          <w:i/>
          <w:iCs/>
        </w:rPr>
        <w:t>figure 8</w:t>
      </w:r>
      <w:r w:rsidR="00710241">
        <w:rPr>
          <w:bCs/>
        </w:rPr>
        <w:t xml:space="preserve">, </w:t>
      </w:r>
      <w:r w:rsidR="00EE7ACE" w:rsidRPr="00BD38DA">
        <w:rPr>
          <w:i/>
          <w:iCs/>
        </w:rPr>
        <w:t>LearnOpenGL. (n.d.).</w:t>
      </w:r>
    </w:p>
    <w:p w14:paraId="220C6341" w14:textId="77777777" w:rsidR="00A57AF9" w:rsidRDefault="00D86F11" w:rsidP="00A57AF9">
      <w:pPr>
        <w:keepNext/>
        <w:ind w:firstLine="0"/>
        <w:jc w:val="center"/>
      </w:pPr>
      <w:r w:rsidRPr="00D86F11">
        <w:rPr>
          <w:bCs/>
        </w:rPr>
        <w:drawing>
          <wp:inline distT="0" distB="0" distL="0" distR="0" wp14:anchorId="3BEA831B" wp14:editId="4FE1D2C9">
            <wp:extent cx="3647661" cy="217690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60299" cy="218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2C353" w14:textId="3945DB16" w:rsidR="00D86F11" w:rsidRDefault="00A57AF9" w:rsidP="00A57AF9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8</w:t>
        </w:r>
      </w:fldSimple>
      <w:r>
        <w:t xml:space="preserve"> Multi-Textured Terrain</w:t>
      </w:r>
    </w:p>
    <w:p w14:paraId="27A7ACF5" w14:textId="4D6F7AAA" w:rsidR="0028129C" w:rsidRDefault="002E311D" w:rsidP="00FB3C72">
      <w:pPr>
        <w:ind w:firstLine="0"/>
        <w:jc w:val="both"/>
        <w:rPr>
          <w:bCs/>
        </w:rPr>
      </w:pPr>
      <w:r>
        <w:rPr>
          <w:bCs/>
        </w:rPr>
        <w:lastRenderedPageBreak/>
        <w:t>The factor is achieved by defining checks on the height, by establishing the basis of a “Down-range” &amp; “Up-range”</w:t>
      </w:r>
      <w:r w:rsidR="00A74BC2">
        <w:rPr>
          <w:bCs/>
        </w:rPr>
        <w:t xml:space="preserve">, which define the areas where a texture must </w:t>
      </w:r>
      <w:r w:rsidR="000D0CD7">
        <w:rPr>
          <w:bCs/>
        </w:rPr>
        <w:t>begin,</w:t>
      </w:r>
      <w:r w:rsidR="00E302D3">
        <w:rPr>
          <w:bCs/>
        </w:rPr>
        <w:t xml:space="preserve"> and end</w:t>
      </w:r>
      <w:r w:rsidR="00FB3C72">
        <w:rPr>
          <w:bCs/>
        </w:rPr>
        <w:t xml:space="preserve"> as seen </w:t>
      </w:r>
      <w:r w:rsidR="00A86931">
        <w:rPr>
          <w:bCs/>
        </w:rPr>
        <w:t>i</w:t>
      </w:r>
      <w:r w:rsidR="00FB3C72">
        <w:rPr>
          <w:bCs/>
        </w:rPr>
        <w:t xml:space="preserve">n </w:t>
      </w:r>
      <w:r w:rsidR="009F3A77" w:rsidRPr="00CC2D97">
        <w:rPr>
          <w:bCs/>
          <w:i/>
          <w:iCs/>
        </w:rPr>
        <w:t>figure 9</w:t>
      </w:r>
      <w:r w:rsidR="009F3A77">
        <w:rPr>
          <w:bCs/>
        </w:rPr>
        <w:t>.</w:t>
      </w:r>
    </w:p>
    <w:p w14:paraId="3A34FD09" w14:textId="77777777" w:rsidR="00A57AF9" w:rsidRDefault="0028129C" w:rsidP="00A57AF9">
      <w:pPr>
        <w:keepNext/>
        <w:ind w:firstLine="0"/>
        <w:jc w:val="center"/>
      </w:pPr>
      <w:r w:rsidRPr="0028129C">
        <w:rPr>
          <w:bCs/>
        </w:rPr>
        <w:drawing>
          <wp:inline distT="0" distB="0" distL="0" distR="0" wp14:anchorId="1B6BCC18" wp14:editId="4713D3BB">
            <wp:extent cx="5883966" cy="3624673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98675" cy="3633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D1B17" w14:textId="508D2BAF" w:rsidR="0028129C" w:rsidRDefault="00A57AF9" w:rsidP="00A57AF9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9</w:t>
        </w:r>
      </w:fldSimple>
      <w:r>
        <w:t xml:space="preserve"> Multi-Textured Terrain Modifiers</w:t>
      </w:r>
    </w:p>
    <w:p w14:paraId="1288E803" w14:textId="1A451184" w:rsidR="00212C19" w:rsidRDefault="00FB3C72" w:rsidP="00FB3C72">
      <w:pPr>
        <w:ind w:firstLine="0"/>
        <w:jc w:val="both"/>
        <w:rPr>
          <w:bCs/>
        </w:rPr>
      </w:pPr>
      <w:r>
        <w:rPr>
          <w:bCs/>
        </w:rPr>
        <w:t xml:space="preserve">The implementation was simple, though areas </w:t>
      </w:r>
      <w:r w:rsidR="000D0CD7">
        <w:rPr>
          <w:bCs/>
        </w:rPr>
        <w:t xml:space="preserve">of initializing textures </w:t>
      </w:r>
      <w:r w:rsidR="003A40B5">
        <w:rPr>
          <w:bCs/>
        </w:rPr>
        <w:t>remained</w:t>
      </w:r>
      <w:r w:rsidR="000D0CD7">
        <w:rPr>
          <w:bCs/>
        </w:rPr>
        <w:t xml:space="preserve"> difficult </w:t>
      </w:r>
      <w:r w:rsidR="003A40B5">
        <w:rPr>
          <w:bCs/>
        </w:rPr>
        <w:t>initially they</w:t>
      </w:r>
      <w:r w:rsidR="000D0CD7">
        <w:rPr>
          <w:bCs/>
        </w:rPr>
        <w:t xml:space="preserve"> only produced a pure black area, </w:t>
      </w:r>
      <w:r w:rsidR="00521ED7">
        <w:rPr>
          <w:bCs/>
        </w:rPr>
        <w:t xml:space="preserve">which was a combination of poor storing of the image values and </w:t>
      </w:r>
      <w:r w:rsidR="004101D1">
        <w:rPr>
          <w:bCs/>
        </w:rPr>
        <w:t>applying them in shaders</w:t>
      </w:r>
      <w:r w:rsidR="00AA54E6">
        <w:rPr>
          <w:bCs/>
        </w:rPr>
        <w:t>.</w:t>
      </w:r>
      <w:r w:rsidR="00374D20">
        <w:rPr>
          <w:bCs/>
        </w:rPr>
        <w:t xml:space="preserve"> </w:t>
      </w:r>
      <w:r w:rsidR="003411D9">
        <w:rPr>
          <w:bCs/>
        </w:rPr>
        <w:t xml:space="preserve">Due to the scale and </w:t>
      </w:r>
      <w:r w:rsidR="00BC628B">
        <w:rPr>
          <w:bCs/>
        </w:rPr>
        <w:t>size,</w:t>
      </w:r>
      <w:r w:rsidR="003411D9">
        <w:rPr>
          <w:bCs/>
        </w:rPr>
        <w:t xml:space="preserve"> it became</w:t>
      </w:r>
      <w:r w:rsidR="00374D20">
        <w:rPr>
          <w:bCs/>
        </w:rPr>
        <w:t xml:space="preserve"> significantly harder to de-bug the lines of code </w:t>
      </w:r>
      <w:r w:rsidR="001066C0">
        <w:rPr>
          <w:bCs/>
        </w:rPr>
        <w:t xml:space="preserve">as </w:t>
      </w:r>
      <w:r w:rsidR="005B65E6">
        <w:rPr>
          <w:bCs/>
        </w:rPr>
        <w:t>they</w:t>
      </w:r>
      <w:r w:rsidR="001066C0">
        <w:rPr>
          <w:bCs/>
        </w:rPr>
        <w:t xml:space="preserve"> </w:t>
      </w:r>
      <w:r w:rsidR="00374D20">
        <w:rPr>
          <w:bCs/>
        </w:rPr>
        <w:t xml:space="preserve">kept increasing </w:t>
      </w:r>
      <w:r w:rsidR="00C0183E">
        <w:rPr>
          <w:bCs/>
        </w:rPr>
        <w:t>in</w:t>
      </w:r>
      <w:r w:rsidR="00374D20">
        <w:rPr>
          <w:bCs/>
        </w:rPr>
        <w:t xml:space="preserve"> value</w:t>
      </w:r>
      <w:r w:rsidR="00841F78">
        <w:rPr>
          <w:bCs/>
        </w:rPr>
        <w:t xml:space="preserve"> and were</w:t>
      </w:r>
      <w:r w:rsidR="00374D20">
        <w:rPr>
          <w:bCs/>
        </w:rPr>
        <w:t xml:space="preserve"> used across a multitude of area</w:t>
      </w:r>
      <w:r w:rsidR="00FD387C">
        <w:rPr>
          <w:bCs/>
        </w:rPr>
        <w:t xml:space="preserve">s </w:t>
      </w:r>
      <w:r w:rsidR="007A3BF4">
        <w:rPr>
          <w:bCs/>
        </w:rPr>
        <w:t>where</w:t>
      </w:r>
      <w:r w:rsidR="00FD387C">
        <w:rPr>
          <w:bCs/>
        </w:rPr>
        <w:t xml:space="preserve"> the problem could </w:t>
      </w:r>
      <w:r w:rsidR="008B2518">
        <w:rPr>
          <w:bCs/>
        </w:rPr>
        <w:t>be taking place</w:t>
      </w:r>
      <w:r w:rsidR="00C8060F">
        <w:rPr>
          <w:bCs/>
        </w:rPr>
        <w:t>,</w:t>
      </w:r>
      <w:r w:rsidR="004C5CCF">
        <w:rPr>
          <w:bCs/>
        </w:rPr>
        <w:t xml:space="preserve"> </w:t>
      </w:r>
      <w:r w:rsidR="004C5CCF" w:rsidRPr="00D3549B">
        <w:rPr>
          <w:i/>
          <w:iCs/>
        </w:rPr>
        <w:t>LightHouse3D. (n.d).</w:t>
      </w:r>
    </w:p>
    <w:p w14:paraId="1E9E539E" w14:textId="77777777" w:rsidR="00702B46" w:rsidRDefault="00702B46" w:rsidP="00FB3C72">
      <w:pPr>
        <w:ind w:firstLine="0"/>
        <w:jc w:val="both"/>
        <w:rPr>
          <w:bCs/>
        </w:rPr>
      </w:pPr>
    </w:p>
    <w:p w14:paraId="22881944" w14:textId="371F4B2F" w:rsidR="00AB2CF2" w:rsidRDefault="00AB2CF2" w:rsidP="00FB3C72">
      <w:pPr>
        <w:ind w:firstLine="0"/>
        <w:jc w:val="both"/>
        <w:rPr>
          <w:bCs/>
          <w:lang w:val="en-GB"/>
        </w:rPr>
      </w:pPr>
      <w:r>
        <w:rPr>
          <w:bCs/>
          <w:lang w:val="en-GB"/>
        </w:rPr>
        <w:lastRenderedPageBreak/>
        <w:t>Similarly, the process for generating procedural</w:t>
      </w:r>
      <w:r w:rsidR="00231165">
        <w:rPr>
          <w:bCs/>
          <w:lang w:val="en-GB"/>
        </w:rPr>
        <w:t xml:space="preserve"> </w:t>
      </w:r>
      <w:r>
        <w:rPr>
          <w:bCs/>
          <w:lang w:val="en-GB"/>
        </w:rPr>
        <w:t xml:space="preserve">water starts by creating a simple plane as shown in </w:t>
      </w:r>
      <w:r w:rsidR="00AA7B70" w:rsidRPr="00AA7B70">
        <w:rPr>
          <w:bCs/>
          <w:i/>
          <w:iCs/>
          <w:lang w:val="en-GB"/>
        </w:rPr>
        <w:t>figure 1</w:t>
      </w:r>
      <w:r w:rsidR="00AA7B70">
        <w:rPr>
          <w:bCs/>
          <w:lang w:val="en-GB"/>
        </w:rPr>
        <w:t xml:space="preserve">. </w:t>
      </w:r>
      <w:r w:rsidR="00104A85">
        <w:rPr>
          <w:bCs/>
          <w:lang w:val="en-GB"/>
        </w:rPr>
        <w:t>However, the approach differs from the terrain by instead of applying a noise calculation,</w:t>
      </w:r>
      <w:r w:rsidR="00450C97">
        <w:rPr>
          <w:bCs/>
          <w:lang w:val="en-GB"/>
        </w:rPr>
        <w:t xml:space="preserve"> </w:t>
      </w:r>
      <w:r w:rsidR="00104A85">
        <w:rPr>
          <w:bCs/>
          <w:lang w:val="en-GB"/>
        </w:rPr>
        <w:t>instead</w:t>
      </w:r>
      <w:r w:rsidR="005B65E6">
        <w:rPr>
          <w:bCs/>
          <w:lang w:val="en-GB"/>
        </w:rPr>
        <w:t>,</w:t>
      </w:r>
      <w:r w:rsidR="00104A85">
        <w:rPr>
          <w:bCs/>
          <w:lang w:val="en-GB"/>
        </w:rPr>
        <w:t xml:space="preserve"> </w:t>
      </w:r>
      <w:r w:rsidR="00104006">
        <w:rPr>
          <w:bCs/>
          <w:lang w:val="en-GB"/>
        </w:rPr>
        <w:t xml:space="preserve">we </w:t>
      </w:r>
      <w:r w:rsidR="00104A85">
        <w:rPr>
          <w:bCs/>
          <w:lang w:val="en-GB"/>
        </w:rPr>
        <w:t xml:space="preserve">modify the values on a basis of rows and </w:t>
      </w:r>
      <w:r w:rsidR="005B65E6">
        <w:rPr>
          <w:bCs/>
          <w:lang w:val="en-GB"/>
        </w:rPr>
        <w:t>their</w:t>
      </w:r>
      <w:r w:rsidR="00104A85">
        <w:rPr>
          <w:bCs/>
          <w:lang w:val="en-GB"/>
        </w:rPr>
        <w:t xml:space="preserve"> movement to adjust the height data for each section creating an animated effect. The animation is achieved </w:t>
      </w:r>
      <w:r w:rsidR="00422DDC">
        <w:rPr>
          <w:bCs/>
          <w:lang w:val="en-GB"/>
        </w:rPr>
        <w:t>using</w:t>
      </w:r>
      <w:r w:rsidR="00104A85">
        <w:rPr>
          <w:bCs/>
          <w:lang w:val="en-GB"/>
        </w:rPr>
        <w:t xml:space="preserve"> a vertex shader</w:t>
      </w:r>
      <w:r w:rsidR="000006EA">
        <w:rPr>
          <w:bCs/>
          <w:lang w:val="en-GB"/>
        </w:rPr>
        <w:t xml:space="preserve"> in </w:t>
      </w:r>
      <w:r w:rsidR="000006EA" w:rsidRPr="001F730C">
        <w:rPr>
          <w:bCs/>
          <w:i/>
          <w:iCs/>
          <w:lang w:val="en-GB"/>
        </w:rPr>
        <w:t>figure 10</w:t>
      </w:r>
      <w:r w:rsidR="00104A85">
        <w:rPr>
          <w:bCs/>
          <w:lang w:val="en-GB"/>
        </w:rPr>
        <w:t>, modif</w:t>
      </w:r>
      <w:r w:rsidR="008C18B8">
        <w:rPr>
          <w:bCs/>
          <w:lang w:val="en-GB"/>
        </w:rPr>
        <w:t>ying</w:t>
      </w:r>
      <w:r w:rsidR="00104A85">
        <w:rPr>
          <w:bCs/>
          <w:lang w:val="en-GB"/>
        </w:rPr>
        <w:t xml:space="preserve"> </w:t>
      </w:r>
      <w:r w:rsidR="008C18B8">
        <w:rPr>
          <w:bCs/>
          <w:lang w:val="en-GB"/>
        </w:rPr>
        <w:t>the</w:t>
      </w:r>
      <w:r w:rsidR="00104A85">
        <w:rPr>
          <w:bCs/>
          <w:lang w:val="en-GB"/>
        </w:rPr>
        <w:t xml:space="preserve"> y-axis and z-axis by applying the waveTime modifie</w:t>
      </w:r>
      <w:r w:rsidR="00FE0D82">
        <w:rPr>
          <w:bCs/>
          <w:lang w:val="en-GB"/>
        </w:rPr>
        <w:t>r</w:t>
      </w:r>
      <w:r w:rsidR="00104A85">
        <w:rPr>
          <w:bCs/>
          <w:lang w:val="en-GB"/>
        </w:rPr>
        <w:t>.</w:t>
      </w:r>
      <w:r w:rsidR="00422DDC">
        <w:rPr>
          <w:bCs/>
          <w:lang w:val="en-GB"/>
        </w:rPr>
        <w:t xml:space="preserve"> Which controls the speed of the waves generated in the water, producing </w:t>
      </w:r>
      <w:r w:rsidR="000464EC">
        <w:rPr>
          <w:bCs/>
          <w:lang w:val="en-GB"/>
        </w:rPr>
        <w:t xml:space="preserve">more of a </w:t>
      </w:r>
      <w:r w:rsidR="005B65E6">
        <w:rPr>
          <w:bCs/>
          <w:lang w:val="en-GB"/>
        </w:rPr>
        <w:t xml:space="preserve">more </w:t>
      </w:r>
      <w:r w:rsidR="000464EC">
        <w:rPr>
          <w:bCs/>
          <w:lang w:val="en-GB"/>
        </w:rPr>
        <w:t>realistic and dynamic terrain to explore.</w:t>
      </w:r>
    </w:p>
    <w:p w14:paraId="515976CD" w14:textId="77777777" w:rsidR="00304375" w:rsidRDefault="002D5357" w:rsidP="00304375">
      <w:pPr>
        <w:keepNext/>
        <w:ind w:firstLine="0"/>
        <w:jc w:val="center"/>
      </w:pPr>
      <w:r w:rsidRPr="002D5357">
        <w:rPr>
          <w:bCs/>
        </w:rPr>
        <w:drawing>
          <wp:inline distT="0" distB="0" distL="0" distR="0" wp14:anchorId="17AADEAB" wp14:editId="698DDEBD">
            <wp:extent cx="5943600" cy="10210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6CEA3" w14:textId="06CD4A2F" w:rsidR="002D5357" w:rsidRDefault="00304375" w:rsidP="00304375">
      <w:pPr>
        <w:pStyle w:val="Caption"/>
        <w:jc w:val="center"/>
        <w:rPr>
          <w:bCs/>
        </w:rPr>
      </w:pPr>
      <w:r>
        <w:t xml:space="preserve">Figure </w:t>
      </w:r>
      <w:fldSimple w:instr=" SEQ Figure \* ARABIC ">
        <w:r w:rsidR="00C94422">
          <w:rPr>
            <w:noProof/>
          </w:rPr>
          <w:t>10</w:t>
        </w:r>
      </w:fldSimple>
      <w:r>
        <w:t xml:space="preserve"> Water Animation Modifiers</w:t>
      </w:r>
    </w:p>
    <w:p w14:paraId="28398F83" w14:textId="48D674A5" w:rsidR="00F03004" w:rsidRDefault="00F50386" w:rsidP="00FB3C72">
      <w:pPr>
        <w:ind w:firstLine="0"/>
        <w:jc w:val="both"/>
        <w:rPr>
          <w:bCs/>
          <w:lang w:val="et-EE"/>
        </w:rPr>
      </w:pPr>
      <w:r>
        <w:rPr>
          <w:bCs/>
          <w:lang w:val="en-GB"/>
        </w:rPr>
        <w:t>To further improve the water</w:t>
      </w:r>
      <w:r w:rsidR="00E96AF1">
        <w:rPr>
          <w:bCs/>
          <w:lang w:val="en-GB"/>
        </w:rPr>
        <w:t xml:space="preserve"> </w:t>
      </w:r>
      <w:r w:rsidR="00E96AF1" w:rsidRPr="00E96AF1">
        <w:rPr>
          <w:bCs/>
          <w:i/>
          <w:iCs/>
          <w:lang w:val="en-GB"/>
        </w:rPr>
        <w:t>figure 11</w:t>
      </w:r>
      <w:r>
        <w:rPr>
          <w:bCs/>
          <w:lang w:val="en-GB"/>
        </w:rPr>
        <w:t xml:space="preserve">, we could use the same approach made to apply textures on the terrain, by identifying the height of water </w:t>
      </w:r>
      <w:r w:rsidR="00CD17F4">
        <w:rPr>
          <w:bCs/>
          <w:lang w:val="en-GB"/>
        </w:rPr>
        <w:t>and determining the maximum and minimum range factors.</w:t>
      </w:r>
      <w:r w:rsidR="00DE6B35">
        <w:rPr>
          <w:bCs/>
          <w:lang w:val="en-GB"/>
        </w:rPr>
        <w:t xml:space="preserve"> </w:t>
      </w:r>
      <w:r w:rsidR="00D91E48">
        <w:rPr>
          <w:bCs/>
          <w:lang w:val="en-GB"/>
        </w:rPr>
        <w:t>W</w:t>
      </w:r>
      <w:r w:rsidR="00DE6B35">
        <w:rPr>
          <w:bCs/>
          <w:lang w:val="en-GB"/>
        </w:rPr>
        <w:t>ould allow the use of bubbles or differences in colour at the top and bottom areas of the waves</w:t>
      </w:r>
      <w:r w:rsidR="00D91E48">
        <w:rPr>
          <w:bCs/>
          <w:lang w:val="en-GB"/>
        </w:rPr>
        <w:t>,</w:t>
      </w:r>
      <w:r w:rsidR="00471C26">
        <w:rPr>
          <w:bCs/>
          <w:lang w:val="en-GB"/>
        </w:rPr>
        <w:t xml:space="preserve"> producing a significant enhancement effect and giv</w:t>
      </w:r>
      <w:r w:rsidR="005B65E6">
        <w:rPr>
          <w:bCs/>
          <w:lang w:val="en-GB"/>
        </w:rPr>
        <w:t>ing</w:t>
      </w:r>
      <w:r w:rsidR="00471C26">
        <w:rPr>
          <w:bCs/>
          <w:lang w:val="en-GB"/>
        </w:rPr>
        <w:t xml:space="preserve"> characteristics </w:t>
      </w:r>
      <w:r w:rsidR="005B65E6">
        <w:rPr>
          <w:bCs/>
          <w:lang w:val="en-GB"/>
        </w:rPr>
        <w:t>to</w:t>
      </w:r>
      <w:r w:rsidR="00471C26">
        <w:rPr>
          <w:bCs/>
          <w:lang w:val="en-GB"/>
        </w:rPr>
        <w:t xml:space="preserve"> its procedural design.</w:t>
      </w:r>
    </w:p>
    <w:p w14:paraId="794B435B" w14:textId="77777777" w:rsidR="00EF40DD" w:rsidRDefault="00D5170E" w:rsidP="00EF40DD">
      <w:pPr>
        <w:keepNext/>
        <w:ind w:firstLine="0"/>
        <w:jc w:val="center"/>
      </w:pPr>
      <w:r w:rsidRPr="00D5170E">
        <w:rPr>
          <w:bCs/>
          <w:lang w:val="et-EE"/>
        </w:rPr>
        <w:lastRenderedPageBreak/>
        <w:drawing>
          <wp:inline distT="0" distB="0" distL="0" distR="0" wp14:anchorId="39FB3918" wp14:editId="44D8E436">
            <wp:extent cx="4482548" cy="265169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89900" cy="265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F5824" w14:textId="364814F4" w:rsidR="00D5170E" w:rsidRDefault="00EF40DD" w:rsidP="00EF40DD">
      <w:pPr>
        <w:pStyle w:val="Caption"/>
        <w:jc w:val="center"/>
        <w:rPr>
          <w:bCs/>
          <w:lang w:val="et-EE"/>
        </w:rPr>
      </w:pPr>
      <w:r>
        <w:t xml:space="preserve">Figure </w:t>
      </w:r>
      <w:fldSimple w:instr=" SEQ Figure \* ARABIC ">
        <w:r w:rsidR="00C94422">
          <w:rPr>
            <w:noProof/>
          </w:rPr>
          <w:t>11</w:t>
        </w:r>
      </w:fldSimple>
      <w:r>
        <w:t xml:space="preserve"> Animated Water Basics</w:t>
      </w:r>
    </w:p>
    <w:p w14:paraId="0390BCD0" w14:textId="112758DD" w:rsidR="00DA0E16" w:rsidRDefault="00DA0E16" w:rsidP="00DA0E16">
      <w:pPr>
        <w:ind w:firstLine="0"/>
        <w:rPr>
          <w:bCs/>
          <w:lang w:val="et-EE"/>
        </w:rPr>
      </w:pPr>
    </w:p>
    <w:p w14:paraId="2D88E26A" w14:textId="7762C4F6" w:rsidR="00D35329" w:rsidRDefault="00D35329" w:rsidP="00DA0E16">
      <w:pPr>
        <w:ind w:firstLine="0"/>
        <w:rPr>
          <w:bCs/>
          <w:lang w:val="et-EE"/>
        </w:rPr>
      </w:pPr>
    </w:p>
    <w:p w14:paraId="232B0402" w14:textId="44459745" w:rsidR="00D35329" w:rsidRDefault="00D35329" w:rsidP="00DA0E16">
      <w:pPr>
        <w:ind w:firstLine="0"/>
        <w:rPr>
          <w:bCs/>
          <w:lang w:val="et-EE"/>
        </w:rPr>
      </w:pPr>
    </w:p>
    <w:p w14:paraId="3CC9040A" w14:textId="06ACC289" w:rsidR="00D35329" w:rsidRDefault="00D35329" w:rsidP="00DA0E16">
      <w:pPr>
        <w:ind w:firstLine="0"/>
        <w:rPr>
          <w:bCs/>
          <w:lang w:val="et-EE"/>
        </w:rPr>
      </w:pPr>
    </w:p>
    <w:p w14:paraId="2CAFBF83" w14:textId="6D52D1D7" w:rsidR="00D35329" w:rsidRDefault="00D35329" w:rsidP="00DA0E16">
      <w:pPr>
        <w:ind w:firstLine="0"/>
        <w:rPr>
          <w:bCs/>
          <w:lang w:val="et-EE"/>
        </w:rPr>
      </w:pPr>
    </w:p>
    <w:p w14:paraId="1D49095D" w14:textId="15F8E9C3" w:rsidR="00D35329" w:rsidRDefault="00D35329" w:rsidP="00DA0E16">
      <w:pPr>
        <w:ind w:firstLine="0"/>
        <w:rPr>
          <w:bCs/>
          <w:lang w:val="et-EE"/>
        </w:rPr>
      </w:pPr>
    </w:p>
    <w:p w14:paraId="092CA16E" w14:textId="1039A64C" w:rsidR="00D35329" w:rsidRDefault="00D35329" w:rsidP="00DA0E16">
      <w:pPr>
        <w:ind w:firstLine="0"/>
        <w:rPr>
          <w:bCs/>
          <w:lang w:val="et-EE"/>
        </w:rPr>
      </w:pPr>
    </w:p>
    <w:p w14:paraId="0EAD60F8" w14:textId="2C6DB5C7" w:rsidR="00D35329" w:rsidRDefault="00D35329" w:rsidP="00DA0E16">
      <w:pPr>
        <w:ind w:firstLine="0"/>
        <w:rPr>
          <w:bCs/>
          <w:lang w:val="et-EE"/>
        </w:rPr>
      </w:pPr>
    </w:p>
    <w:p w14:paraId="07E3692A" w14:textId="3A4629E1" w:rsidR="00D35329" w:rsidRDefault="00D35329" w:rsidP="00DA0E16">
      <w:pPr>
        <w:ind w:firstLine="0"/>
        <w:rPr>
          <w:bCs/>
          <w:lang w:val="et-EE"/>
        </w:rPr>
      </w:pPr>
    </w:p>
    <w:p w14:paraId="30C16A5E" w14:textId="071A5285" w:rsidR="00D35329" w:rsidRDefault="00D35329" w:rsidP="00DA0E16">
      <w:pPr>
        <w:ind w:firstLine="0"/>
        <w:rPr>
          <w:bCs/>
          <w:lang w:val="et-EE"/>
        </w:rPr>
      </w:pPr>
    </w:p>
    <w:p w14:paraId="17DC7EE7" w14:textId="00FD1B72" w:rsidR="00D35329" w:rsidRDefault="00D35329" w:rsidP="00DA0E16">
      <w:pPr>
        <w:ind w:firstLine="0"/>
        <w:rPr>
          <w:bCs/>
          <w:lang w:val="et-EE"/>
        </w:rPr>
      </w:pPr>
    </w:p>
    <w:p w14:paraId="09128862" w14:textId="2706D246" w:rsidR="00D35329" w:rsidRDefault="00D35329" w:rsidP="00DA0E16">
      <w:pPr>
        <w:ind w:firstLine="0"/>
        <w:rPr>
          <w:bCs/>
          <w:lang w:val="et-EE"/>
        </w:rPr>
      </w:pPr>
    </w:p>
    <w:p w14:paraId="4BBD8F06" w14:textId="77777777" w:rsidR="00D35329" w:rsidRDefault="00D35329" w:rsidP="00DA0E16">
      <w:pPr>
        <w:ind w:firstLine="0"/>
        <w:rPr>
          <w:bCs/>
          <w:lang w:val="et-EE"/>
        </w:rPr>
      </w:pPr>
    </w:p>
    <w:p w14:paraId="2C7D9E97" w14:textId="4224B53B" w:rsidR="00A603FE" w:rsidRDefault="00A603FE" w:rsidP="00DA0E16">
      <w:pPr>
        <w:pBdr>
          <w:bottom w:val="single" w:sz="6" w:space="1" w:color="auto"/>
        </w:pBdr>
        <w:ind w:firstLine="0"/>
        <w:rPr>
          <w:b/>
          <w:lang w:val="en-GB"/>
        </w:rPr>
      </w:pPr>
      <w:r w:rsidRPr="00A603FE">
        <w:rPr>
          <w:b/>
          <w:lang w:val="en-GB"/>
        </w:rPr>
        <w:lastRenderedPageBreak/>
        <w:t>Camera</w:t>
      </w:r>
    </w:p>
    <w:p w14:paraId="438FB99D" w14:textId="77777777" w:rsidR="00D35329" w:rsidRPr="00A603FE" w:rsidRDefault="00D35329" w:rsidP="00DA0E16">
      <w:pPr>
        <w:ind w:firstLine="0"/>
        <w:rPr>
          <w:b/>
          <w:lang w:val="en-GB"/>
        </w:rPr>
      </w:pPr>
    </w:p>
    <w:p w14:paraId="495E5859" w14:textId="5815FA88" w:rsidR="009E5561" w:rsidRDefault="0093773A" w:rsidP="004B700B">
      <w:pPr>
        <w:ind w:firstLine="0"/>
        <w:jc w:val="both"/>
        <w:rPr>
          <w:bCs/>
        </w:rPr>
      </w:pPr>
      <w:r>
        <w:rPr>
          <w:bCs/>
        </w:rPr>
        <w:t>Implementing a 3D camera for terrain exploration was difficult due to lack of understanding in regard to the provided examples regarding the use of perspective, projection and model matrices functionality</w:t>
      </w:r>
      <w:r w:rsidR="00694E38">
        <w:rPr>
          <w:bCs/>
        </w:rPr>
        <w:t xml:space="preserve"> </w:t>
      </w:r>
      <w:r w:rsidR="00694E38" w:rsidRPr="005B4E97">
        <w:rPr>
          <w:bCs/>
          <w:i/>
          <w:iCs/>
        </w:rPr>
        <w:t>figure 12</w:t>
      </w:r>
      <w:r>
        <w:rPr>
          <w:bCs/>
        </w:rPr>
        <w:t>. Changing values often disabled part of the textures or removed them.</w:t>
      </w:r>
    </w:p>
    <w:p w14:paraId="1EF80FAE" w14:textId="77777777" w:rsidR="00A73305" w:rsidRDefault="009E5561" w:rsidP="00A73305">
      <w:pPr>
        <w:keepNext/>
        <w:ind w:firstLine="0"/>
        <w:jc w:val="center"/>
      </w:pPr>
      <w:r w:rsidRPr="009E5561">
        <w:rPr>
          <w:bCs/>
        </w:rPr>
        <w:drawing>
          <wp:inline distT="0" distB="0" distL="0" distR="0" wp14:anchorId="6D3A79EF" wp14:editId="0B69261F">
            <wp:extent cx="5943600" cy="20834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E5616" w14:textId="3C64324F" w:rsidR="00A73305" w:rsidRDefault="00A73305" w:rsidP="00A73305">
      <w:pPr>
        <w:pStyle w:val="Caption"/>
        <w:jc w:val="center"/>
      </w:pPr>
      <w:r>
        <w:t xml:space="preserve">Figure </w:t>
      </w:r>
      <w:fldSimple w:instr=" SEQ Figure \* ARABIC ">
        <w:r w:rsidR="00C94422">
          <w:rPr>
            <w:noProof/>
          </w:rPr>
          <w:t>12</w:t>
        </w:r>
      </w:fldSimple>
      <w:r>
        <w:t xml:space="preserve"> Camera Initialization</w:t>
      </w:r>
    </w:p>
    <w:p w14:paraId="04272550" w14:textId="41998CC8" w:rsidR="00A603FE" w:rsidRPr="00285C17" w:rsidRDefault="008F20D8" w:rsidP="004B700B">
      <w:pPr>
        <w:ind w:firstLine="0"/>
        <w:jc w:val="both"/>
        <w:rPr>
          <w:bCs/>
        </w:rPr>
      </w:pPr>
      <w:r>
        <w:rPr>
          <w:bCs/>
        </w:rPr>
        <w:t xml:space="preserve">Despite the difficulties </w:t>
      </w:r>
      <w:r w:rsidR="00A6652B">
        <w:rPr>
          <w:bCs/>
        </w:rPr>
        <w:t xml:space="preserve">in </w:t>
      </w:r>
      <w:r w:rsidR="00C32953">
        <w:rPr>
          <w:bCs/>
        </w:rPr>
        <w:t>the implementation</w:t>
      </w:r>
      <w:r w:rsidR="00A003C7">
        <w:rPr>
          <w:bCs/>
        </w:rPr>
        <w:t>,</w:t>
      </w:r>
      <w:r>
        <w:rPr>
          <w:bCs/>
        </w:rPr>
        <w:t xml:space="preserve"> it was successfully added through trial and error until the desired outcome was achieved</w:t>
      </w:r>
      <w:r w:rsidR="00FF11F7">
        <w:rPr>
          <w:bCs/>
        </w:rPr>
        <w:t xml:space="preserve"> </w:t>
      </w:r>
      <w:r w:rsidR="00C32953">
        <w:rPr>
          <w:bCs/>
        </w:rPr>
        <w:t>to represent the use</w:t>
      </w:r>
      <w:r w:rsidR="00201E95">
        <w:rPr>
          <w:bCs/>
        </w:rPr>
        <w:t xml:space="preserve"> </w:t>
      </w:r>
      <w:r w:rsidR="00FC7A10">
        <w:rPr>
          <w:bCs/>
        </w:rPr>
        <w:t xml:space="preserve">of </w:t>
      </w:r>
      <w:r w:rsidR="00C32953">
        <w:rPr>
          <w:bCs/>
        </w:rPr>
        <w:t xml:space="preserve">the </w:t>
      </w:r>
      <w:r w:rsidR="00FC7A10">
        <w:rPr>
          <w:bCs/>
        </w:rPr>
        <w:t xml:space="preserve">keyboard </w:t>
      </w:r>
      <w:r w:rsidR="00C32953">
        <w:rPr>
          <w:bCs/>
        </w:rPr>
        <w:t xml:space="preserve">movement </w:t>
      </w:r>
      <w:r w:rsidR="00201E95">
        <w:rPr>
          <w:bCs/>
        </w:rPr>
        <w:t>around the scene</w:t>
      </w:r>
      <w:r w:rsidR="00DB2A84" w:rsidRPr="00DB2A84">
        <w:rPr>
          <w:i/>
          <w:iCs/>
        </w:rPr>
        <w:t xml:space="preserve"> </w:t>
      </w:r>
      <w:r w:rsidR="00DB2A84" w:rsidRPr="00A312A6">
        <w:rPr>
          <w:i/>
          <w:iCs/>
        </w:rPr>
        <w:t>Dey, S. (2019).</w:t>
      </w:r>
    </w:p>
    <w:p w14:paraId="471DB8FA" w14:textId="628E8AFC" w:rsidR="00A603FE" w:rsidRDefault="00A603FE" w:rsidP="00DA0E16">
      <w:pPr>
        <w:ind w:firstLine="0"/>
        <w:rPr>
          <w:bCs/>
          <w:lang w:val="en-GB"/>
        </w:rPr>
      </w:pPr>
    </w:p>
    <w:p w14:paraId="1176CD53" w14:textId="15AFB296" w:rsidR="009E1AE4" w:rsidRDefault="009E1AE4" w:rsidP="00DA0E16">
      <w:pPr>
        <w:ind w:firstLine="0"/>
        <w:rPr>
          <w:bCs/>
          <w:lang w:val="en-GB"/>
        </w:rPr>
      </w:pPr>
    </w:p>
    <w:p w14:paraId="6003DE27" w14:textId="57798367" w:rsidR="009E1AE4" w:rsidRDefault="009E1AE4" w:rsidP="00DA0E16">
      <w:pPr>
        <w:ind w:firstLine="0"/>
        <w:rPr>
          <w:bCs/>
          <w:lang w:val="en-GB"/>
        </w:rPr>
      </w:pPr>
    </w:p>
    <w:p w14:paraId="6BB2F2E9" w14:textId="66B5C246" w:rsidR="000D0696" w:rsidRDefault="000D0696" w:rsidP="00DA0E16">
      <w:pPr>
        <w:ind w:firstLine="0"/>
        <w:rPr>
          <w:bCs/>
          <w:lang w:val="en-GB"/>
        </w:rPr>
      </w:pPr>
    </w:p>
    <w:p w14:paraId="65EADC0E" w14:textId="7E09031D" w:rsidR="004D404F" w:rsidRDefault="004D404F" w:rsidP="00DA0E16">
      <w:pPr>
        <w:ind w:firstLine="0"/>
        <w:rPr>
          <w:bCs/>
          <w:lang w:val="en-GB"/>
        </w:rPr>
      </w:pPr>
    </w:p>
    <w:p w14:paraId="3AC95D4E" w14:textId="5A0D5738" w:rsidR="004D404F" w:rsidRDefault="004D404F" w:rsidP="00DA0E16">
      <w:pPr>
        <w:ind w:firstLine="0"/>
        <w:rPr>
          <w:bCs/>
          <w:lang w:val="en-GB"/>
        </w:rPr>
      </w:pPr>
    </w:p>
    <w:p w14:paraId="4CD7F009" w14:textId="77777777" w:rsidR="004D404F" w:rsidRDefault="004D404F" w:rsidP="00DA0E16">
      <w:pPr>
        <w:ind w:firstLine="0"/>
        <w:rPr>
          <w:bCs/>
          <w:lang w:val="en-GB"/>
        </w:rPr>
      </w:pPr>
    </w:p>
    <w:p w14:paraId="2B547B53" w14:textId="79E76105" w:rsidR="00993A68" w:rsidRPr="00993A68" w:rsidRDefault="00993A68" w:rsidP="00DA0E16">
      <w:pPr>
        <w:pBdr>
          <w:bottom w:val="single" w:sz="6" w:space="1" w:color="auto"/>
        </w:pBdr>
        <w:ind w:firstLine="0"/>
        <w:rPr>
          <w:b/>
          <w:lang w:val="en-GB"/>
        </w:rPr>
      </w:pPr>
      <w:r w:rsidRPr="00993A68">
        <w:rPr>
          <w:b/>
          <w:lang w:val="en-GB"/>
        </w:rPr>
        <w:lastRenderedPageBreak/>
        <w:t>Optimization &amp; Performance</w:t>
      </w:r>
    </w:p>
    <w:p w14:paraId="67B43AAB" w14:textId="77777777" w:rsidR="009E1AE4" w:rsidRDefault="009E1AE4" w:rsidP="003D6729">
      <w:pPr>
        <w:ind w:firstLine="0"/>
        <w:jc w:val="both"/>
        <w:rPr>
          <w:bCs/>
          <w:lang w:val="en-GB"/>
        </w:rPr>
      </w:pPr>
    </w:p>
    <w:p w14:paraId="70586893" w14:textId="513146BE" w:rsidR="004338D1" w:rsidRDefault="00816656" w:rsidP="003D6729">
      <w:pPr>
        <w:ind w:firstLine="0"/>
        <w:jc w:val="both"/>
        <w:rPr>
          <w:bCs/>
          <w:lang w:val="en-GB"/>
        </w:rPr>
      </w:pPr>
      <w:r>
        <w:rPr>
          <w:bCs/>
          <w:lang w:val="en-GB"/>
        </w:rPr>
        <w:t xml:space="preserve">The run-time of the application is quite significant using up to 75 (MB) stored for the process </w:t>
      </w:r>
      <w:r w:rsidR="003D6729">
        <w:rPr>
          <w:bCs/>
          <w:lang w:val="en-GB"/>
        </w:rPr>
        <w:t>having</w:t>
      </w:r>
      <w:r>
        <w:rPr>
          <w:bCs/>
          <w:lang w:val="en-GB"/>
        </w:rPr>
        <w:t xml:space="preserve"> a significant impact on the CPU usage as a factor</w:t>
      </w:r>
      <w:r w:rsidR="006B0C39">
        <w:rPr>
          <w:bCs/>
          <w:lang w:val="en-GB"/>
        </w:rPr>
        <w:t xml:space="preserve"> </w:t>
      </w:r>
      <w:r w:rsidR="00FC6676">
        <w:rPr>
          <w:bCs/>
          <w:lang w:val="en-GB"/>
        </w:rPr>
        <w:t xml:space="preserve">in </w:t>
      </w:r>
      <w:r w:rsidR="006B0C39" w:rsidRPr="006B0C39">
        <w:rPr>
          <w:bCs/>
          <w:i/>
          <w:iCs/>
          <w:lang w:val="en-GB"/>
        </w:rPr>
        <w:t>fi</w:t>
      </w:r>
      <w:r w:rsidR="003B4DC4">
        <w:rPr>
          <w:bCs/>
          <w:i/>
          <w:iCs/>
          <w:lang w:val="en-GB"/>
        </w:rPr>
        <w:t>gur</w:t>
      </w:r>
      <w:r w:rsidR="006B0C39" w:rsidRPr="006B0C39">
        <w:rPr>
          <w:bCs/>
          <w:i/>
          <w:iCs/>
          <w:lang w:val="en-GB"/>
        </w:rPr>
        <w:t>e 13</w:t>
      </w:r>
      <w:r>
        <w:rPr>
          <w:bCs/>
          <w:lang w:val="en-GB"/>
        </w:rPr>
        <w:t>.</w:t>
      </w:r>
      <w:r w:rsidR="003D6729">
        <w:rPr>
          <w:bCs/>
          <w:lang w:val="en-GB"/>
        </w:rPr>
        <w:t xml:space="preserve"> </w:t>
      </w:r>
    </w:p>
    <w:p w14:paraId="768E4B09" w14:textId="77777777" w:rsidR="00744EED" w:rsidRDefault="004338D1" w:rsidP="00744EED">
      <w:pPr>
        <w:keepNext/>
        <w:ind w:firstLine="0"/>
        <w:jc w:val="center"/>
      </w:pPr>
      <w:r w:rsidRPr="00DD4BED">
        <w:rPr>
          <w:bCs/>
          <w:lang w:val="en-GB"/>
        </w:rPr>
        <w:drawing>
          <wp:inline distT="0" distB="0" distL="0" distR="0" wp14:anchorId="0A06A19D" wp14:editId="78067626">
            <wp:extent cx="4263887" cy="1943804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9349" cy="195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62933" w14:textId="6E4AC009" w:rsidR="004338D1" w:rsidRDefault="00744EED" w:rsidP="00744EED">
      <w:pPr>
        <w:pStyle w:val="Caption"/>
        <w:jc w:val="center"/>
        <w:rPr>
          <w:bCs/>
          <w:lang w:val="en-GB"/>
        </w:rPr>
      </w:pPr>
      <w:r>
        <w:t xml:space="preserve">Figure </w:t>
      </w:r>
      <w:fldSimple w:instr=" SEQ Figure \* ARABIC ">
        <w:r w:rsidR="00C94422">
          <w:rPr>
            <w:noProof/>
          </w:rPr>
          <w:t>13</w:t>
        </w:r>
      </w:fldSimple>
      <w:r>
        <w:t xml:space="preserve"> Performance Profiling</w:t>
      </w:r>
    </w:p>
    <w:p w14:paraId="7AFF30FC" w14:textId="77777777" w:rsidR="00BD7B71" w:rsidRDefault="00BD7B71" w:rsidP="003D6729">
      <w:pPr>
        <w:ind w:firstLine="0"/>
        <w:jc w:val="both"/>
        <w:rPr>
          <w:bCs/>
          <w:lang w:val="en-GB"/>
        </w:rPr>
      </w:pPr>
    </w:p>
    <w:p w14:paraId="3C81F574" w14:textId="127CAE77" w:rsidR="00993A68" w:rsidRDefault="004352F8" w:rsidP="003D6729">
      <w:pPr>
        <w:ind w:firstLine="0"/>
        <w:jc w:val="both"/>
        <w:rPr>
          <w:bCs/>
          <w:lang w:val="en-GB"/>
        </w:rPr>
      </w:pPr>
      <w:r>
        <w:rPr>
          <w:bCs/>
          <w:lang w:val="en-GB"/>
        </w:rPr>
        <w:t xml:space="preserve">The use of classes would significantly divide the code into smaller chunks, which in return would simplify de-bugging and </w:t>
      </w:r>
      <w:r w:rsidR="00746811">
        <w:rPr>
          <w:bCs/>
          <w:lang w:val="en-GB"/>
        </w:rPr>
        <w:t>navigability</w:t>
      </w:r>
      <w:r w:rsidR="00B1308E">
        <w:rPr>
          <w:bCs/>
          <w:lang w:val="en-GB"/>
        </w:rPr>
        <w:t xml:space="preserve"> as</w:t>
      </w:r>
      <w:r w:rsidR="00746811">
        <w:rPr>
          <w:bCs/>
          <w:lang w:val="en-GB"/>
        </w:rPr>
        <w:t xml:space="preserve"> </w:t>
      </w:r>
      <w:r w:rsidR="00B1308E">
        <w:rPr>
          <w:bCs/>
          <w:lang w:val="en-GB"/>
        </w:rPr>
        <w:t>p</w:t>
      </w:r>
      <w:r w:rsidR="00746811">
        <w:rPr>
          <w:bCs/>
          <w:lang w:val="en-GB"/>
        </w:rPr>
        <w:t xml:space="preserve">rofiling shows that multiple factors are </w:t>
      </w:r>
      <w:r w:rsidR="0036449A">
        <w:rPr>
          <w:bCs/>
          <w:lang w:val="en-GB"/>
        </w:rPr>
        <w:t>contributing to</w:t>
      </w:r>
      <w:r w:rsidR="00746811">
        <w:rPr>
          <w:bCs/>
          <w:lang w:val="en-GB"/>
        </w:rPr>
        <w:t xml:space="preserve"> the </w:t>
      </w:r>
      <w:r w:rsidR="00B1308E">
        <w:rPr>
          <w:bCs/>
          <w:lang w:val="en-GB"/>
        </w:rPr>
        <w:t>application</w:t>
      </w:r>
      <w:r w:rsidR="0036449A">
        <w:rPr>
          <w:bCs/>
          <w:lang w:val="en-GB"/>
        </w:rPr>
        <w:t xml:space="preserve"> speed</w:t>
      </w:r>
      <w:r w:rsidR="004B3382">
        <w:rPr>
          <w:bCs/>
          <w:lang w:val="en-GB"/>
        </w:rPr>
        <w:t>.</w:t>
      </w:r>
      <w:r w:rsidR="00FC24C0">
        <w:rPr>
          <w:bCs/>
          <w:lang w:val="en-GB"/>
        </w:rPr>
        <w:t xml:space="preserve"> </w:t>
      </w:r>
      <w:r w:rsidR="001440BC">
        <w:rPr>
          <w:bCs/>
          <w:lang w:val="en-GB"/>
        </w:rPr>
        <w:t>I</w:t>
      </w:r>
      <w:r w:rsidR="00FC24C0">
        <w:rPr>
          <w:bCs/>
          <w:lang w:val="en-GB"/>
        </w:rPr>
        <w:t>mprove</w:t>
      </w:r>
      <w:r w:rsidR="001440BC">
        <w:rPr>
          <w:bCs/>
          <w:lang w:val="en-GB"/>
        </w:rPr>
        <w:t>ment can be made</w:t>
      </w:r>
      <w:r w:rsidR="00FC24C0">
        <w:rPr>
          <w:bCs/>
          <w:lang w:val="en-GB"/>
        </w:rPr>
        <w:t xml:space="preserve"> </w:t>
      </w:r>
      <w:r w:rsidR="001440BC">
        <w:rPr>
          <w:bCs/>
          <w:lang w:val="en-GB"/>
        </w:rPr>
        <w:t>in</w:t>
      </w:r>
      <w:r w:rsidR="004B3382">
        <w:rPr>
          <w:bCs/>
          <w:lang w:val="en-GB"/>
        </w:rPr>
        <w:t xml:space="preserve"> </w:t>
      </w:r>
      <w:r w:rsidR="008E7D84" w:rsidRPr="00CD6745">
        <w:rPr>
          <w:bCs/>
          <w:i/>
          <w:iCs/>
          <w:lang w:val="en-GB"/>
        </w:rPr>
        <w:t>Figure 14</w:t>
      </w:r>
      <w:r w:rsidR="008E7D84">
        <w:rPr>
          <w:bCs/>
          <w:lang w:val="en-GB"/>
        </w:rPr>
        <w:t xml:space="preserve"> separat</w:t>
      </w:r>
      <w:r w:rsidR="003D0BA3">
        <w:rPr>
          <w:bCs/>
          <w:lang w:val="en-GB"/>
        </w:rPr>
        <w:t>ing the</w:t>
      </w:r>
      <w:r w:rsidR="008E7D84">
        <w:rPr>
          <w:bCs/>
          <w:lang w:val="en-GB"/>
        </w:rPr>
        <w:t xml:space="preserve"> function</w:t>
      </w:r>
      <w:r w:rsidR="0007400A">
        <w:rPr>
          <w:bCs/>
          <w:lang w:val="en-GB"/>
        </w:rPr>
        <w:t>s</w:t>
      </w:r>
      <w:r w:rsidR="003D0BA3">
        <w:rPr>
          <w:bCs/>
          <w:lang w:val="en-GB"/>
        </w:rPr>
        <w:t xml:space="preserve"> to represent </w:t>
      </w:r>
      <w:r w:rsidR="0007400A">
        <w:rPr>
          <w:bCs/>
          <w:lang w:val="en-GB"/>
        </w:rPr>
        <w:t>each one</w:t>
      </w:r>
      <w:r w:rsidR="008E7D84">
        <w:rPr>
          <w:bCs/>
          <w:lang w:val="en-GB"/>
        </w:rPr>
        <w:t>, add</w:t>
      </w:r>
      <w:r w:rsidR="003D0BA3">
        <w:rPr>
          <w:bCs/>
          <w:lang w:val="en-GB"/>
        </w:rPr>
        <w:t>ing</w:t>
      </w:r>
      <w:r w:rsidR="008E7D84">
        <w:rPr>
          <w:bCs/>
          <w:lang w:val="en-GB"/>
        </w:rPr>
        <w:t xml:space="preserve"> values automatically</w:t>
      </w:r>
      <w:r w:rsidR="0007400A">
        <w:rPr>
          <w:bCs/>
          <w:lang w:val="en-GB"/>
        </w:rPr>
        <w:t xml:space="preserve"> avoiding repetitive commands.</w:t>
      </w:r>
    </w:p>
    <w:p w14:paraId="3597D755" w14:textId="77777777" w:rsidR="0080123A" w:rsidRDefault="00965A9E" w:rsidP="0080123A">
      <w:pPr>
        <w:keepNext/>
        <w:ind w:firstLine="0"/>
        <w:jc w:val="center"/>
      </w:pPr>
      <w:r w:rsidRPr="00965A9E">
        <w:rPr>
          <w:bCs/>
          <w:lang w:val="en-GB"/>
        </w:rPr>
        <w:lastRenderedPageBreak/>
        <w:drawing>
          <wp:inline distT="0" distB="0" distL="0" distR="0" wp14:anchorId="1F35D1A4" wp14:editId="2E395B32">
            <wp:extent cx="4939747" cy="2603924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67353" cy="261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9D937" w14:textId="1D5856EC" w:rsidR="00E9120A" w:rsidRDefault="0080123A" w:rsidP="0080123A">
      <w:pPr>
        <w:pStyle w:val="Caption"/>
        <w:jc w:val="center"/>
        <w:rPr>
          <w:bCs/>
          <w:lang w:val="en-GB"/>
        </w:rPr>
      </w:pPr>
      <w:r>
        <w:t xml:space="preserve">Figure </w:t>
      </w:r>
      <w:fldSimple w:instr=" SEQ Figure \* ARABIC ">
        <w:r w:rsidR="00C94422">
          <w:rPr>
            <w:noProof/>
          </w:rPr>
          <w:t>14</w:t>
        </w:r>
      </w:fldSimple>
      <w:r>
        <w:t xml:space="preserve"> Multiple Image In</w:t>
      </w:r>
      <w:r w:rsidR="00F2590D">
        <w:t>i</w:t>
      </w:r>
      <w:r>
        <w:t>tialization</w:t>
      </w:r>
    </w:p>
    <w:p w14:paraId="5D98573A" w14:textId="1F328771" w:rsidR="00993A68" w:rsidRDefault="00993A68" w:rsidP="00CC20EF">
      <w:pPr>
        <w:ind w:firstLine="0"/>
        <w:rPr>
          <w:bCs/>
          <w:lang w:val="en-GB"/>
        </w:rPr>
      </w:pPr>
    </w:p>
    <w:p w14:paraId="7082ABA7" w14:textId="600008F2" w:rsidR="00953727" w:rsidRDefault="00953727" w:rsidP="00CC20EF">
      <w:pPr>
        <w:ind w:firstLine="0"/>
        <w:rPr>
          <w:bCs/>
          <w:lang w:val="en-GB"/>
        </w:rPr>
      </w:pPr>
    </w:p>
    <w:p w14:paraId="7C641FAD" w14:textId="2820220A" w:rsidR="00953727" w:rsidRDefault="00953727" w:rsidP="00CC20EF">
      <w:pPr>
        <w:ind w:firstLine="0"/>
        <w:rPr>
          <w:bCs/>
          <w:lang w:val="en-GB"/>
        </w:rPr>
      </w:pPr>
    </w:p>
    <w:p w14:paraId="73C6AC93" w14:textId="27D78687" w:rsidR="00953727" w:rsidRDefault="00953727" w:rsidP="00CC20EF">
      <w:pPr>
        <w:ind w:firstLine="0"/>
        <w:rPr>
          <w:bCs/>
          <w:lang w:val="en-GB"/>
        </w:rPr>
      </w:pPr>
    </w:p>
    <w:p w14:paraId="1250BE17" w14:textId="3E99320D" w:rsidR="00953727" w:rsidRDefault="00953727" w:rsidP="00CC20EF">
      <w:pPr>
        <w:ind w:firstLine="0"/>
        <w:rPr>
          <w:bCs/>
          <w:lang w:val="en-GB"/>
        </w:rPr>
      </w:pPr>
    </w:p>
    <w:p w14:paraId="1621F152" w14:textId="2F338D0A" w:rsidR="00953727" w:rsidRDefault="00953727" w:rsidP="00CC20EF">
      <w:pPr>
        <w:ind w:firstLine="0"/>
        <w:rPr>
          <w:bCs/>
          <w:lang w:val="en-GB"/>
        </w:rPr>
      </w:pPr>
    </w:p>
    <w:p w14:paraId="67B67F96" w14:textId="5F499E38" w:rsidR="00953727" w:rsidRDefault="00953727" w:rsidP="00CC20EF">
      <w:pPr>
        <w:ind w:firstLine="0"/>
        <w:rPr>
          <w:bCs/>
          <w:lang w:val="en-GB"/>
        </w:rPr>
      </w:pPr>
    </w:p>
    <w:p w14:paraId="2647A66F" w14:textId="25C8ACDE" w:rsidR="00953727" w:rsidRDefault="00953727" w:rsidP="00CC20EF">
      <w:pPr>
        <w:ind w:firstLine="0"/>
        <w:rPr>
          <w:bCs/>
          <w:lang w:val="en-GB"/>
        </w:rPr>
      </w:pPr>
    </w:p>
    <w:p w14:paraId="1E9C9180" w14:textId="77868E99" w:rsidR="00953727" w:rsidRDefault="00953727" w:rsidP="00CC20EF">
      <w:pPr>
        <w:ind w:firstLine="0"/>
        <w:rPr>
          <w:bCs/>
          <w:lang w:val="en-GB"/>
        </w:rPr>
      </w:pPr>
    </w:p>
    <w:p w14:paraId="00197F25" w14:textId="6D2F4FC8" w:rsidR="00953727" w:rsidRDefault="00953727" w:rsidP="00CC20EF">
      <w:pPr>
        <w:ind w:firstLine="0"/>
        <w:rPr>
          <w:bCs/>
          <w:lang w:val="en-GB"/>
        </w:rPr>
      </w:pPr>
    </w:p>
    <w:p w14:paraId="4B14A557" w14:textId="7217E1A1" w:rsidR="00953727" w:rsidRDefault="00953727" w:rsidP="00CC20EF">
      <w:pPr>
        <w:ind w:firstLine="0"/>
        <w:rPr>
          <w:bCs/>
          <w:lang w:val="en-GB"/>
        </w:rPr>
      </w:pPr>
    </w:p>
    <w:p w14:paraId="1937D454" w14:textId="0DD9514B" w:rsidR="00953727" w:rsidRDefault="00953727" w:rsidP="00CC20EF">
      <w:pPr>
        <w:ind w:firstLine="0"/>
        <w:rPr>
          <w:bCs/>
          <w:lang w:val="en-GB"/>
        </w:rPr>
      </w:pPr>
    </w:p>
    <w:p w14:paraId="65105541" w14:textId="77777777" w:rsidR="00953727" w:rsidRDefault="00953727" w:rsidP="00CC20EF">
      <w:pPr>
        <w:ind w:firstLine="0"/>
        <w:rPr>
          <w:bCs/>
          <w:lang w:val="en-GB"/>
        </w:rPr>
      </w:pPr>
    </w:p>
    <w:p w14:paraId="068C1CD3" w14:textId="31ECAF5A" w:rsidR="00993A68" w:rsidRDefault="00BD5EC3" w:rsidP="00DA0E16">
      <w:pPr>
        <w:pBdr>
          <w:bottom w:val="single" w:sz="6" w:space="1" w:color="auto"/>
        </w:pBdr>
        <w:ind w:firstLine="0"/>
        <w:rPr>
          <w:b/>
          <w:lang w:val="en-GB"/>
        </w:rPr>
      </w:pPr>
      <w:r w:rsidRPr="00BD5EC3">
        <w:rPr>
          <w:b/>
          <w:lang w:val="en-GB"/>
        </w:rPr>
        <w:lastRenderedPageBreak/>
        <w:t>Application Final Output</w:t>
      </w:r>
    </w:p>
    <w:p w14:paraId="5E90D979" w14:textId="77777777" w:rsidR="00CD13A7" w:rsidRPr="00BD5EC3" w:rsidRDefault="00CD13A7" w:rsidP="00DA0E16">
      <w:pPr>
        <w:ind w:firstLine="0"/>
        <w:rPr>
          <w:b/>
          <w:lang w:val="en-GB"/>
        </w:rPr>
      </w:pPr>
    </w:p>
    <w:p w14:paraId="1F670A70" w14:textId="0747576F" w:rsidR="00BD5EC3" w:rsidRDefault="00BD5EC3" w:rsidP="00DA0E16">
      <w:pPr>
        <w:ind w:firstLine="0"/>
        <w:rPr>
          <w:bCs/>
          <w:lang w:val="en-GB"/>
        </w:rPr>
      </w:pPr>
      <w:r>
        <w:rPr>
          <w:bCs/>
          <w:lang w:val="en-GB"/>
        </w:rPr>
        <w:t xml:space="preserve">Combining the GLM library, BMP library, use of multi-textures, procedurally generated terrain and animated water produces the following </w:t>
      </w:r>
      <w:r w:rsidR="00314B39" w:rsidRPr="00314B39">
        <w:rPr>
          <w:bCs/>
          <w:i/>
          <w:iCs/>
          <w:color w:val="000000" w:themeColor="text1"/>
          <w:lang w:val="en-GB"/>
        </w:rPr>
        <w:t>figure 15</w:t>
      </w:r>
      <w:r>
        <w:rPr>
          <w:bCs/>
          <w:lang w:val="en-GB"/>
        </w:rPr>
        <w:t>.</w:t>
      </w:r>
    </w:p>
    <w:p w14:paraId="07A4AD57" w14:textId="77777777" w:rsidR="00576ED3" w:rsidRDefault="003C4107" w:rsidP="00576ED3">
      <w:pPr>
        <w:keepNext/>
        <w:ind w:firstLine="0"/>
      </w:pPr>
      <w:r w:rsidRPr="003C4107">
        <w:rPr>
          <w:bCs/>
          <w:lang w:val="en-GB"/>
        </w:rPr>
        <w:drawing>
          <wp:inline distT="0" distB="0" distL="0" distR="0" wp14:anchorId="7DA0FF80" wp14:editId="6FD2AEEB">
            <wp:extent cx="5943600" cy="42532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791A0" w14:textId="0778AA61" w:rsidR="003C4107" w:rsidRDefault="00576ED3" w:rsidP="00576ED3">
      <w:pPr>
        <w:pStyle w:val="Caption"/>
        <w:jc w:val="center"/>
        <w:rPr>
          <w:bCs/>
          <w:lang w:val="en-GB"/>
        </w:rPr>
      </w:pPr>
      <w:r>
        <w:t xml:space="preserve">Figure </w:t>
      </w:r>
      <w:fldSimple w:instr=" SEQ Figure \* ARABIC ">
        <w:r w:rsidR="00C94422">
          <w:rPr>
            <w:noProof/>
          </w:rPr>
          <w:t>15</w:t>
        </w:r>
      </w:fldSimple>
      <w:r>
        <w:t xml:space="preserve"> Final Render</w:t>
      </w:r>
    </w:p>
    <w:p w14:paraId="28BAFD2C" w14:textId="67ABD99C" w:rsidR="00BD5EC3" w:rsidRDefault="00BD5EC3" w:rsidP="00DA0E16">
      <w:pPr>
        <w:ind w:firstLine="0"/>
        <w:rPr>
          <w:bCs/>
          <w:lang w:val="en-GB"/>
        </w:rPr>
      </w:pPr>
    </w:p>
    <w:p w14:paraId="46C82F6E" w14:textId="08D06F2C" w:rsidR="00883EC2" w:rsidRDefault="00883EC2" w:rsidP="00DA0E16">
      <w:pPr>
        <w:ind w:firstLine="0"/>
        <w:rPr>
          <w:bCs/>
          <w:lang w:val="en-GB"/>
        </w:rPr>
      </w:pPr>
    </w:p>
    <w:p w14:paraId="3F45A727" w14:textId="6E2A5789" w:rsidR="00883EC2" w:rsidRDefault="00883EC2" w:rsidP="00DA0E16">
      <w:pPr>
        <w:ind w:firstLine="0"/>
        <w:rPr>
          <w:bCs/>
          <w:lang w:val="en-GB"/>
        </w:rPr>
      </w:pPr>
    </w:p>
    <w:p w14:paraId="696D10D6" w14:textId="182BDB81" w:rsidR="00883EC2" w:rsidRDefault="00883EC2" w:rsidP="00DA0E16">
      <w:pPr>
        <w:ind w:firstLine="0"/>
        <w:rPr>
          <w:bCs/>
          <w:lang w:val="en-GB"/>
        </w:rPr>
      </w:pPr>
    </w:p>
    <w:p w14:paraId="0E60C3E4" w14:textId="77777777" w:rsidR="00883EC2" w:rsidRPr="00A603FE" w:rsidRDefault="00883EC2" w:rsidP="00DA0E16">
      <w:pPr>
        <w:ind w:firstLine="0"/>
        <w:rPr>
          <w:bCs/>
          <w:lang w:val="en-GB"/>
        </w:rPr>
      </w:pPr>
    </w:p>
    <w:p w14:paraId="72FF16C4" w14:textId="75F3D6B6" w:rsidR="00694FA7" w:rsidRDefault="00822AF0" w:rsidP="00DA0E16">
      <w:pPr>
        <w:pBdr>
          <w:bottom w:val="single" w:sz="6" w:space="1" w:color="auto"/>
        </w:pBdr>
        <w:ind w:firstLine="0"/>
        <w:rPr>
          <w:b/>
          <w:lang w:val="en-GB"/>
        </w:rPr>
      </w:pPr>
      <w:r>
        <w:rPr>
          <w:b/>
          <w:lang w:val="en-GB"/>
        </w:rPr>
        <w:lastRenderedPageBreak/>
        <w:t>Reflection</w:t>
      </w:r>
    </w:p>
    <w:p w14:paraId="564C4FBD" w14:textId="77777777" w:rsidR="00CD13A7" w:rsidRDefault="00CD13A7" w:rsidP="00DA0E16">
      <w:pPr>
        <w:ind w:firstLine="0"/>
        <w:rPr>
          <w:b/>
          <w:lang w:val="en-GB"/>
        </w:rPr>
      </w:pPr>
    </w:p>
    <w:p w14:paraId="3767386E" w14:textId="0388C556" w:rsidR="00EF2F18" w:rsidRDefault="00C07CB5" w:rsidP="00C07CB5">
      <w:pPr>
        <w:ind w:firstLine="0"/>
        <w:jc w:val="both"/>
        <w:rPr>
          <w:bCs/>
          <w:lang w:val="en-GB"/>
        </w:rPr>
      </w:pPr>
      <w:r>
        <w:rPr>
          <w:bCs/>
          <w:lang w:val="en-GB"/>
        </w:rPr>
        <w:t>During the development, the difficult part was understanding the integration of using shaders, which served various issues</w:t>
      </w:r>
      <w:r w:rsidR="006D4207">
        <w:rPr>
          <w:bCs/>
          <w:lang w:val="en-GB"/>
        </w:rPr>
        <w:t xml:space="preserve"> in </w:t>
      </w:r>
      <w:r w:rsidR="00D91E48">
        <w:rPr>
          <w:bCs/>
          <w:lang w:val="en-GB"/>
        </w:rPr>
        <w:t>multiple areas</w:t>
      </w:r>
      <w:r w:rsidR="006D4207">
        <w:rPr>
          <w:bCs/>
          <w:lang w:val="en-GB"/>
        </w:rPr>
        <w:t>.</w:t>
      </w:r>
      <w:r w:rsidR="00121746">
        <w:rPr>
          <w:bCs/>
          <w:lang w:val="en-GB"/>
        </w:rPr>
        <w:t xml:space="preserve"> </w:t>
      </w:r>
      <w:r w:rsidR="00EF2F18">
        <w:rPr>
          <w:bCs/>
          <w:lang w:val="en-GB"/>
        </w:rPr>
        <w:t>A</w:t>
      </w:r>
      <w:r w:rsidR="00121746">
        <w:rPr>
          <w:bCs/>
          <w:lang w:val="en-GB"/>
        </w:rPr>
        <w:t xml:space="preserve">ffected </w:t>
      </w:r>
      <w:r w:rsidR="00EF2F18">
        <w:rPr>
          <w:bCs/>
          <w:lang w:val="en-GB"/>
        </w:rPr>
        <w:t>areas:</w:t>
      </w:r>
      <w:r w:rsidR="00121746">
        <w:rPr>
          <w:bCs/>
          <w:lang w:val="en-GB"/>
        </w:rPr>
        <w:t xml:space="preserve"> impl</w:t>
      </w:r>
      <w:r w:rsidR="00EF2F18">
        <w:rPr>
          <w:bCs/>
          <w:lang w:val="en-GB"/>
        </w:rPr>
        <w:t>ementing</w:t>
      </w:r>
      <w:r w:rsidR="00121746">
        <w:rPr>
          <w:bCs/>
          <w:lang w:val="en-GB"/>
        </w:rPr>
        <w:t xml:space="preserve"> a background skybox</w:t>
      </w:r>
      <w:r w:rsidR="002B7BAF">
        <w:rPr>
          <w:bCs/>
          <w:lang w:val="en-GB"/>
        </w:rPr>
        <w:t xml:space="preserve"> and new textures</w:t>
      </w:r>
      <w:r w:rsidR="00121746">
        <w:rPr>
          <w:bCs/>
          <w:lang w:val="en-GB"/>
        </w:rPr>
        <w:t>, which the examples required a specific way t</w:t>
      </w:r>
      <w:r w:rsidR="006F6650">
        <w:rPr>
          <w:bCs/>
          <w:lang w:val="en-GB"/>
        </w:rPr>
        <w:t>o set</w:t>
      </w:r>
      <w:r w:rsidR="0017617E">
        <w:rPr>
          <w:bCs/>
          <w:lang w:val="en-GB"/>
        </w:rPr>
        <w:t xml:space="preserve"> </w:t>
      </w:r>
      <w:r w:rsidR="006F6650">
        <w:rPr>
          <w:bCs/>
          <w:lang w:val="en-GB"/>
        </w:rPr>
        <w:t>up a camera or extra functionality</w:t>
      </w:r>
      <w:r w:rsidR="00121746">
        <w:rPr>
          <w:bCs/>
          <w:lang w:val="en-GB"/>
        </w:rPr>
        <w:t xml:space="preserve">. </w:t>
      </w:r>
      <w:r w:rsidR="0017617E">
        <w:rPr>
          <w:bCs/>
          <w:lang w:val="en-GB"/>
        </w:rPr>
        <w:t xml:space="preserve">In case there was a difference in a value the entire functionality stopped working, which was hard to comprehend, though changing values and applying them in areas ultimately solved </w:t>
      </w:r>
      <w:r w:rsidR="006E2A74">
        <w:rPr>
          <w:bCs/>
          <w:lang w:val="en-GB"/>
        </w:rPr>
        <w:t>these issues</w:t>
      </w:r>
      <w:r w:rsidR="0017617E">
        <w:rPr>
          <w:bCs/>
          <w:lang w:val="en-GB"/>
        </w:rPr>
        <w:t>.</w:t>
      </w:r>
      <w:r w:rsidR="004643D6">
        <w:rPr>
          <w:bCs/>
          <w:lang w:val="en-GB"/>
        </w:rPr>
        <w:t xml:space="preserve"> </w:t>
      </w:r>
      <w:r w:rsidR="00EF2F18">
        <w:rPr>
          <w:bCs/>
          <w:lang w:val="en-GB"/>
        </w:rPr>
        <w:t xml:space="preserve">In the future, I would instead consider the using external material as the task lacked necessary guidance and was difficult to learn. </w:t>
      </w:r>
      <w:r w:rsidR="00F42D7D">
        <w:rPr>
          <w:bCs/>
          <w:lang w:val="en-GB"/>
        </w:rPr>
        <w:t>If I take anything away from the experience, it was a useful preparation for industry due to ambiguous and misleading requirements.</w:t>
      </w:r>
    </w:p>
    <w:p w14:paraId="4C27BF65" w14:textId="77777777" w:rsidR="00EF2F18" w:rsidRDefault="00EF2F18" w:rsidP="00C07CB5">
      <w:pPr>
        <w:ind w:firstLine="0"/>
        <w:jc w:val="both"/>
        <w:rPr>
          <w:bCs/>
          <w:lang w:val="en-GB"/>
        </w:rPr>
      </w:pP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Content>
        <w:p w14:paraId="52EA32C9" w14:textId="436E6F07" w:rsidR="00E81978" w:rsidRDefault="00AB3504" w:rsidP="00F45E4C">
          <w:pPr>
            <w:pStyle w:val="SectionTitle"/>
            <w:pBdr>
              <w:bottom w:val="single" w:sz="6" w:space="1" w:color="auto"/>
            </w:pBdr>
            <w:jc w:val="left"/>
          </w:pPr>
          <w:r>
            <w:rPr>
              <w:rFonts w:asciiTheme="minorHAnsi" w:eastAsiaTheme="minorEastAsia" w:hAnsiTheme="minorHAnsi" w:cstheme="minorBidi"/>
            </w:rPr>
            <w:t>|</w:t>
          </w:r>
          <w:r w:rsidRPr="00146CBA">
            <w:rPr>
              <w:rFonts w:asciiTheme="minorHAnsi" w:eastAsiaTheme="minorEastAsia" w:hAnsiTheme="minorHAnsi" w:cstheme="minorBidi"/>
              <w:b/>
              <w:sz w:val="28"/>
              <w:szCs w:val="28"/>
            </w:rPr>
            <w:t xml:space="preserve">List of </w:t>
          </w:r>
          <w:r w:rsidR="005D3A03" w:rsidRPr="00146CBA">
            <w:rPr>
              <w:b/>
              <w:sz w:val="28"/>
              <w:szCs w:val="28"/>
            </w:rPr>
            <w:t>References</w:t>
          </w:r>
        </w:p>
        <w:p w14:paraId="33BCC351" w14:textId="77777777" w:rsidR="0049129B" w:rsidRPr="0049129B" w:rsidRDefault="0049129B" w:rsidP="0049129B"/>
        <w:p w14:paraId="1F694A4A" w14:textId="267EBBFF" w:rsidR="00C73FC4" w:rsidRDefault="000C0ECF" w:rsidP="00C73FC4">
          <w:pPr>
            <w:pStyle w:val="Bibliography"/>
            <w:numPr>
              <w:ilvl w:val="0"/>
              <w:numId w:val="25"/>
            </w:numPr>
            <w:rPr>
              <w:bCs/>
              <w:noProof/>
            </w:rPr>
          </w:pPr>
          <w:r w:rsidRPr="00D3549B">
            <w:rPr>
              <w:bCs/>
              <w:i/>
              <w:iCs/>
              <w:noProof/>
            </w:rPr>
            <w:t>A1essandro</w:t>
          </w:r>
          <w:r w:rsidR="006E283D" w:rsidRPr="00D3549B">
            <w:rPr>
              <w:bCs/>
              <w:i/>
              <w:iCs/>
              <w:noProof/>
            </w:rPr>
            <w:t>. (</w:t>
          </w:r>
          <w:r w:rsidRPr="00D3549B">
            <w:rPr>
              <w:bCs/>
              <w:i/>
              <w:iCs/>
              <w:noProof/>
            </w:rPr>
            <w:t>2021, August 30</w:t>
          </w:r>
          <w:r w:rsidR="006E283D" w:rsidRPr="00D3549B">
            <w:rPr>
              <w:bCs/>
              <w:i/>
              <w:iCs/>
              <w:noProof/>
            </w:rPr>
            <w:t>.).</w:t>
          </w:r>
          <w:r w:rsidRPr="00D3549B">
            <w:rPr>
              <w:bCs/>
              <w:i/>
              <w:iCs/>
              <w:noProof/>
            </w:rPr>
            <w:t xml:space="preserve"> Diamond-And-Square</w:t>
          </w:r>
          <w:r w:rsidR="006E283D" w:rsidRPr="00BA3CBC">
            <w:rPr>
              <w:bCs/>
              <w:i/>
              <w:iCs/>
              <w:noProof/>
            </w:rPr>
            <w:t>.</w:t>
          </w:r>
          <w:r w:rsidR="006E283D">
            <w:rPr>
              <w:bCs/>
              <w:noProof/>
            </w:rPr>
            <w:t xml:space="preserve"> </w:t>
          </w:r>
          <w:hyperlink r:id="rId29" w:history="1">
            <w:r w:rsidRPr="00A312A6">
              <w:rPr>
                <w:rStyle w:val="Hyperlink"/>
                <w:bCs/>
                <w:noProof/>
              </w:rPr>
              <w:t>https://github.com/A1essandro/Diamond-And-Square</w:t>
            </w:r>
          </w:hyperlink>
        </w:p>
        <w:p w14:paraId="79C96EE3" w14:textId="045A2FBF" w:rsidR="00C876C2" w:rsidRDefault="00A312A6" w:rsidP="00C876C2">
          <w:pPr>
            <w:pStyle w:val="ListParagraph"/>
            <w:numPr>
              <w:ilvl w:val="0"/>
              <w:numId w:val="25"/>
            </w:numPr>
            <w:rPr>
              <w:i/>
              <w:iCs/>
            </w:rPr>
          </w:pPr>
          <w:r w:rsidRPr="00A312A6">
            <w:rPr>
              <w:i/>
              <w:iCs/>
            </w:rPr>
            <w:t>Dey, S. (2019). Using GLM for Mathematics. In Learn OpenGL: Create great graphics with OpenGL, a powerful cross-platform graphics library (pp. 11-12).</w:t>
          </w:r>
          <w:r>
            <w:rPr>
              <w:i/>
              <w:iCs/>
            </w:rPr>
            <w:t xml:space="preserve"> </w:t>
          </w:r>
          <w:hyperlink r:id="rId30" w:history="1">
            <w:r w:rsidR="00C876C2" w:rsidRPr="00D41A25">
              <w:rPr>
                <w:rStyle w:val="Hyperlink"/>
                <w:i/>
                <w:iCs/>
              </w:rPr>
              <w:t>https://subscription.packtpub.com/book/game-development/9781789342253/1/ch01lvl1sec12/using-glm-for-mathematics</w:t>
            </w:r>
          </w:hyperlink>
          <w:r w:rsidR="00C876C2">
            <w:rPr>
              <w:i/>
              <w:iCs/>
            </w:rPr>
            <w:t xml:space="preserve"> </w:t>
          </w:r>
        </w:p>
        <w:p w14:paraId="12E65382" w14:textId="5C0F2206" w:rsidR="00BD38DA" w:rsidRPr="008E0542" w:rsidRDefault="00BD38DA" w:rsidP="00C876C2">
          <w:pPr>
            <w:pStyle w:val="ListParagraph"/>
            <w:numPr>
              <w:ilvl w:val="0"/>
              <w:numId w:val="25"/>
            </w:numPr>
          </w:pPr>
          <w:r w:rsidRPr="00BD38DA">
            <w:rPr>
              <w:i/>
              <w:iCs/>
            </w:rPr>
            <w:t>LearnOpenGL. (n.d.). Blending. LearnOpenGL.com.</w:t>
          </w:r>
          <w:r>
            <w:rPr>
              <w:i/>
              <w:iCs/>
            </w:rPr>
            <w:t xml:space="preserve"> </w:t>
          </w:r>
          <w:hyperlink r:id="rId31" w:history="1">
            <w:r w:rsidRPr="008E0542">
              <w:rPr>
                <w:rStyle w:val="Hyperlink"/>
              </w:rPr>
              <w:t>http://learnopengl.com/Advanced-OpenGL/Blending</w:t>
            </w:r>
          </w:hyperlink>
          <w:r w:rsidRPr="008E0542">
            <w:t xml:space="preserve"> </w:t>
          </w:r>
        </w:p>
        <w:p w14:paraId="0DF33AD2" w14:textId="2F0E5083" w:rsidR="00A64561" w:rsidRPr="00875FC2" w:rsidRDefault="00D3549B" w:rsidP="00875FC2">
          <w:pPr>
            <w:pStyle w:val="ListParagraph"/>
            <w:numPr>
              <w:ilvl w:val="0"/>
              <w:numId w:val="25"/>
            </w:numPr>
            <w:rPr>
              <w:i/>
              <w:iCs/>
            </w:rPr>
          </w:pPr>
          <w:r w:rsidRPr="00D3549B">
            <w:rPr>
              <w:i/>
              <w:iCs/>
            </w:rPr>
            <w:t>LightHouse3D. (n.d). Terrain rendering: Algorithms and source code</w:t>
          </w:r>
          <w:r>
            <w:rPr>
              <w:i/>
              <w:iCs/>
            </w:rPr>
            <w:t xml:space="preserve"> </w:t>
          </w:r>
          <w:hyperlink r:id="rId32" w:history="1">
            <w:r w:rsidR="00A64561" w:rsidRPr="00A312A6">
              <w:rPr>
                <w:rStyle w:val="Hyperlink"/>
              </w:rPr>
              <w:t>www.lighthouse3d.com/opengl/terrain/index.php?mpd2</w:t>
            </w:r>
          </w:hyperlink>
        </w:p>
        <w:p w14:paraId="40760DC1" w14:textId="77777777" w:rsidR="00B34411" w:rsidRDefault="00B34411" w:rsidP="00B34411">
          <w:pPr>
            <w:autoSpaceDE w:val="0"/>
            <w:autoSpaceDN w:val="0"/>
            <w:adjustRightInd w:val="0"/>
            <w:spacing w:line="240" w:lineRule="auto"/>
            <w:ind w:firstLine="0"/>
            <w:rPr>
              <w:rFonts w:ascii="Consolas" w:hAnsi="Consolas" w:cs="Consolas"/>
              <w:color w:val="000000"/>
              <w:kern w:val="0"/>
              <w:sz w:val="19"/>
              <w:szCs w:val="19"/>
              <w:lang w:val="en-GB"/>
            </w:rPr>
          </w:pPr>
        </w:p>
        <w:p w14:paraId="2133475A" w14:textId="77777777" w:rsidR="00B34411" w:rsidRDefault="00B34411" w:rsidP="00B34411">
          <w:pPr>
            <w:autoSpaceDE w:val="0"/>
            <w:autoSpaceDN w:val="0"/>
            <w:adjustRightInd w:val="0"/>
            <w:spacing w:line="240" w:lineRule="auto"/>
            <w:ind w:firstLine="0"/>
            <w:rPr>
              <w:rFonts w:ascii="Consolas" w:hAnsi="Consolas" w:cs="Consolas"/>
              <w:color w:val="000000"/>
              <w:kern w:val="0"/>
              <w:sz w:val="19"/>
              <w:szCs w:val="19"/>
              <w:lang w:val="en-GB"/>
            </w:rPr>
          </w:pPr>
        </w:p>
        <w:p w14:paraId="4DCD79FD" w14:textId="77777777" w:rsidR="006B27D7" w:rsidRDefault="006B27D7" w:rsidP="00B34411">
          <w:pPr>
            <w:autoSpaceDE w:val="0"/>
            <w:autoSpaceDN w:val="0"/>
            <w:adjustRightInd w:val="0"/>
            <w:spacing w:line="240" w:lineRule="auto"/>
            <w:ind w:firstLine="0"/>
            <w:rPr>
              <w:rFonts w:ascii="Consolas" w:hAnsi="Consolas" w:cs="Consolas"/>
              <w:color w:val="000000"/>
              <w:kern w:val="0"/>
              <w:sz w:val="19"/>
              <w:szCs w:val="19"/>
              <w:lang w:val="en-GB"/>
            </w:rPr>
          </w:pPr>
        </w:p>
        <w:p w14:paraId="5C2861E4" w14:textId="0BFA6CF9" w:rsidR="00E81978" w:rsidRPr="00B34411" w:rsidRDefault="00000000" w:rsidP="00B34411">
          <w:pPr>
            <w:autoSpaceDE w:val="0"/>
            <w:autoSpaceDN w:val="0"/>
            <w:adjustRightInd w:val="0"/>
            <w:spacing w:line="240" w:lineRule="auto"/>
            <w:ind w:firstLine="0"/>
            <w:rPr>
              <w:rFonts w:ascii="Consolas" w:hAnsi="Consolas" w:cs="Consolas"/>
              <w:color w:val="000000"/>
              <w:kern w:val="0"/>
              <w:sz w:val="19"/>
              <w:szCs w:val="19"/>
              <w:lang w:val="en-GB"/>
            </w:rPr>
          </w:pPr>
        </w:p>
      </w:sdtContent>
    </w:sdt>
    <w:sectPr w:rsidR="00E81978" w:rsidRPr="00B34411" w:rsidSect="008373C5">
      <w:headerReference w:type="default" r:id="rId33"/>
      <w:footerReference w:type="default" r:id="rId34"/>
      <w:footnotePr>
        <w:pos w:val="beneathText"/>
      </w:footnotePr>
      <w:pgSz w:w="12240" w:h="15840" w:code="1"/>
      <w:pgMar w:top="1701" w:right="1440" w:bottom="1985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4D07E" w14:textId="77777777" w:rsidR="005E24A2" w:rsidRDefault="005E24A2">
      <w:pPr>
        <w:spacing w:line="240" w:lineRule="auto"/>
      </w:pPr>
      <w:r>
        <w:separator/>
      </w:r>
    </w:p>
    <w:p w14:paraId="575F39C7" w14:textId="77777777" w:rsidR="005E24A2" w:rsidRDefault="005E24A2"/>
  </w:endnote>
  <w:endnote w:type="continuationSeparator" w:id="0">
    <w:p w14:paraId="4026622A" w14:textId="77777777" w:rsidR="005E24A2" w:rsidRDefault="005E24A2">
      <w:pPr>
        <w:spacing w:line="240" w:lineRule="auto"/>
      </w:pPr>
      <w:r>
        <w:continuationSeparator/>
      </w:r>
    </w:p>
    <w:p w14:paraId="1B90CD7C" w14:textId="77777777" w:rsidR="005E24A2" w:rsidRDefault="005E24A2"/>
  </w:endnote>
  <w:endnote w:type="continuationNotice" w:id="1">
    <w:p w14:paraId="1D067783" w14:textId="77777777" w:rsidR="005E24A2" w:rsidRDefault="005E24A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027630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125751B" w14:textId="1E370CDA" w:rsidR="00447808" w:rsidRDefault="0044780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7EB2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50A7688" w14:textId="77777777" w:rsidR="00447808" w:rsidRDefault="004478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B177E" w14:textId="77777777" w:rsidR="005E24A2" w:rsidRDefault="005E24A2">
      <w:pPr>
        <w:spacing w:line="240" w:lineRule="auto"/>
      </w:pPr>
      <w:r>
        <w:separator/>
      </w:r>
    </w:p>
    <w:p w14:paraId="2B50EDC7" w14:textId="77777777" w:rsidR="005E24A2" w:rsidRDefault="005E24A2"/>
  </w:footnote>
  <w:footnote w:type="continuationSeparator" w:id="0">
    <w:p w14:paraId="626CC8BB" w14:textId="77777777" w:rsidR="005E24A2" w:rsidRDefault="005E24A2">
      <w:pPr>
        <w:spacing w:line="240" w:lineRule="auto"/>
      </w:pPr>
      <w:r>
        <w:continuationSeparator/>
      </w:r>
    </w:p>
    <w:p w14:paraId="025D962A" w14:textId="77777777" w:rsidR="005E24A2" w:rsidRDefault="005E24A2"/>
  </w:footnote>
  <w:footnote w:type="continuationNotice" w:id="1">
    <w:p w14:paraId="1E0AC059" w14:textId="77777777" w:rsidR="005E24A2" w:rsidRDefault="005E24A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73D87" w14:textId="7F1821E7" w:rsidR="00447808" w:rsidRDefault="0039057A">
    <w:pPr>
      <w:pStyle w:val="Header"/>
    </w:pPr>
    <w:r>
      <w:t>322COM Terrain Generation</w:t>
    </w:r>
    <w:r w:rsidR="0044753F">
      <w:tab/>
    </w:r>
    <w:r w:rsidR="0044753F">
      <w:tab/>
    </w:r>
    <w:r w:rsidR="0044753F">
      <w:tab/>
    </w:r>
    <w:r w:rsidR="0044753F">
      <w:tab/>
    </w:r>
    <w:r w:rsidR="0044753F">
      <w:tab/>
    </w:r>
    <w:r w:rsidR="0044753F">
      <w:tab/>
    </w:r>
    <w:r w:rsidR="00AF0BA3">
      <w:t xml:space="preserve">               </w:t>
    </w:r>
    <w:r w:rsidR="0044753F">
      <w:t>Coventry University</w:t>
    </w:r>
  </w:p>
  <w:p w14:paraId="43B0545C" w14:textId="49E32CDC" w:rsidR="0063132A" w:rsidRDefault="009B0F10" w:rsidP="009B0F10">
    <w:pPr>
      <w:pStyle w:val="Header"/>
      <w:pBdr>
        <w:bottom w:val="single" w:sz="6" w:space="1" w:color="auto"/>
      </w:pBdr>
    </w:pPr>
    <w:r>
      <w:t>S</w:t>
    </w:r>
    <w:r w:rsidR="000860B4">
      <w:t>tudent I</w:t>
    </w:r>
    <w:r w:rsidR="00266407">
      <w:t>D</w:t>
    </w:r>
    <w:r w:rsidR="000860B4">
      <w:t>: 9032499</w:t>
    </w:r>
  </w:p>
  <w:p w14:paraId="5C87B071" w14:textId="77777777" w:rsidR="00BF557D" w:rsidRDefault="00BF557D" w:rsidP="009B0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2E24E68"/>
    <w:multiLevelType w:val="hybridMultilevel"/>
    <w:tmpl w:val="BCBE55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194447"/>
    <w:multiLevelType w:val="hybridMultilevel"/>
    <w:tmpl w:val="539E461C"/>
    <w:lvl w:ilvl="0" w:tplc="36641DC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C26842"/>
    <w:multiLevelType w:val="hybridMultilevel"/>
    <w:tmpl w:val="3D70490E"/>
    <w:lvl w:ilvl="0" w:tplc="F3B28F70">
      <w:start w:val="100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4F5F13"/>
    <w:multiLevelType w:val="hybridMultilevel"/>
    <w:tmpl w:val="4274F1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EB637A"/>
    <w:multiLevelType w:val="hybridMultilevel"/>
    <w:tmpl w:val="EEDE6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4B08C0"/>
    <w:multiLevelType w:val="hybridMultilevel"/>
    <w:tmpl w:val="9A6A5A7A"/>
    <w:lvl w:ilvl="0" w:tplc="8B70CA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3C587C"/>
    <w:multiLevelType w:val="hybridMultilevel"/>
    <w:tmpl w:val="1B96A2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4D30AE"/>
    <w:multiLevelType w:val="hybridMultilevel"/>
    <w:tmpl w:val="30F6D5FE"/>
    <w:lvl w:ilvl="0" w:tplc="93C474B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932D5"/>
    <w:multiLevelType w:val="hybridMultilevel"/>
    <w:tmpl w:val="D4A671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32A2E34"/>
    <w:multiLevelType w:val="hybridMultilevel"/>
    <w:tmpl w:val="1BACDCC4"/>
    <w:lvl w:ilvl="0" w:tplc="E33AAF0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436483D"/>
    <w:multiLevelType w:val="hybridMultilevel"/>
    <w:tmpl w:val="4274F1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B96810"/>
    <w:multiLevelType w:val="hybridMultilevel"/>
    <w:tmpl w:val="B9601698"/>
    <w:lvl w:ilvl="0" w:tplc="03C6358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264739">
    <w:abstractNumId w:val="9"/>
  </w:num>
  <w:num w:numId="2" w16cid:durableId="1777212997">
    <w:abstractNumId w:val="7"/>
  </w:num>
  <w:num w:numId="3" w16cid:durableId="963926947">
    <w:abstractNumId w:val="6"/>
  </w:num>
  <w:num w:numId="4" w16cid:durableId="793718149">
    <w:abstractNumId w:val="5"/>
  </w:num>
  <w:num w:numId="5" w16cid:durableId="374700636">
    <w:abstractNumId w:val="4"/>
  </w:num>
  <w:num w:numId="6" w16cid:durableId="2072337765">
    <w:abstractNumId w:val="8"/>
  </w:num>
  <w:num w:numId="7" w16cid:durableId="572282515">
    <w:abstractNumId w:val="3"/>
  </w:num>
  <w:num w:numId="8" w16cid:durableId="269899770">
    <w:abstractNumId w:val="2"/>
  </w:num>
  <w:num w:numId="9" w16cid:durableId="151869589">
    <w:abstractNumId w:val="1"/>
  </w:num>
  <w:num w:numId="10" w16cid:durableId="1919317996">
    <w:abstractNumId w:val="0"/>
  </w:num>
  <w:num w:numId="11" w16cid:durableId="1504973771">
    <w:abstractNumId w:val="9"/>
    <w:lvlOverride w:ilvl="0">
      <w:startOverride w:val="1"/>
    </w:lvlOverride>
  </w:num>
  <w:num w:numId="12" w16cid:durableId="1055203082">
    <w:abstractNumId w:val="25"/>
  </w:num>
  <w:num w:numId="13" w16cid:durableId="148983501">
    <w:abstractNumId w:val="21"/>
  </w:num>
  <w:num w:numId="14" w16cid:durableId="412748600">
    <w:abstractNumId w:val="19"/>
  </w:num>
  <w:num w:numId="15" w16cid:durableId="679893665">
    <w:abstractNumId w:val="24"/>
  </w:num>
  <w:num w:numId="16" w16cid:durableId="550851602">
    <w:abstractNumId w:val="11"/>
  </w:num>
  <w:num w:numId="17" w16cid:durableId="387189649">
    <w:abstractNumId w:val="20"/>
  </w:num>
  <w:num w:numId="18" w16cid:durableId="518011716">
    <w:abstractNumId w:val="17"/>
  </w:num>
  <w:num w:numId="19" w16cid:durableId="1581402021">
    <w:abstractNumId w:val="14"/>
  </w:num>
  <w:num w:numId="20" w16cid:durableId="251092252">
    <w:abstractNumId w:val="15"/>
  </w:num>
  <w:num w:numId="21" w16cid:durableId="838617744">
    <w:abstractNumId w:val="23"/>
  </w:num>
  <w:num w:numId="22" w16cid:durableId="722213886">
    <w:abstractNumId w:val="10"/>
  </w:num>
  <w:num w:numId="23" w16cid:durableId="1120762658">
    <w:abstractNumId w:val="16"/>
  </w:num>
  <w:num w:numId="24" w16cid:durableId="142820114">
    <w:abstractNumId w:val="18"/>
  </w:num>
  <w:num w:numId="25" w16cid:durableId="1163085702">
    <w:abstractNumId w:val="22"/>
  </w:num>
  <w:num w:numId="26" w16cid:durableId="108017247">
    <w:abstractNumId w:val="12"/>
  </w:num>
  <w:num w:numId="27" w16cid:durableId="9639235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1NDOyMDayMLMwMbZQ0lEKTi0uzszPAymwrAUAwr9X7CwAAAA="/>
  </w:docVars>
  <w:rsids>
    <w:rsidRoot w:val="00692ED6"/>
    <w:rsid w:val="000006EA"/>
    <w:rsid w:val="000039BF"/>
    <w:rsid w:val="00005462"/>
    <w:rsid w:val="000112F5"/>
    <w:rsid w:val="000115AB"/>
    <w:rsid w:val="00011753"/>
    <w:rsid w:val="00012A08"/>
    <w:rsid w:val="0001425F"/>
    <w:rsid w:val="00014EF2"/>
    <w:rsid w:val="000167F6"/>
    <w:rsid w:val="00017821"/>
    <w:rsid w:val="00020331"/>
    <w:rsid w:val="000230C3"/>
    <w:rsid w:val="00024628"/>
    <w:rsid w:val="00030E58"/>
    <w:rsid w:val="00031EB3"/>
    <w:rsid w:val="00032781"/>
    <w:rsid w:val="00032D7C"/>
    <w:rsid w:val="00032F03"/>
    <w:rsid w:val="0003431F"/>
    <w:rsid w:val="0003474F"/>
    <w:rsid w:val="000349B7"/>
    <w:rsid w:val="0004084D"/>
    <w:rsid w:val="000408BC"/>
    <w:rsid w:val="00041AD8"/>
    <w:rsid w:val="00041E2E"/>
    <w:rsid w:val="00042ED6"/>
    <w:rsid w:val="000435A8"/>
    <w:rsid w:val="00043FA3"/>
    <w:rsid w:val="0004404E"/>
    <w:rsid w:val="00044FF9"/>
    <w:rsid w:val="000450CE"/>
    <w:rsid w:val="000464EC"/>
    <w:rsid w:val="00046C87"/>
    <w:rsid w:val="00047A2C"/>
    <w:rsid w:val="00050061"/>
    <w:rsid w:val="0005201A"/>
    <w:rsid w:val="00053334"/>
    <w:rsid w:val="000538D5"/>
    <w:rsid w:val="00053FD7"/>
    <w:rsid w:val="00055AAA"/>
    <w:rsid w:val="00055BCA"/>
    <w:rsid w:val="000631D5"/>
    <w:rsid w:val="00063523"/>
    <w:rsid w:val="00066395"/>
    <w:rsid w:val="00067CCB"/>
    <w:rsid w:val="000711D2"/>
    <w:rsid w:val="00073158"/>
    <w:rsid w:val="0007348E"/>
    <w:rsid w:val="0007400A"/>
    <w:rsid w:val="00076305"/>
    <w:rsid w:val="00076321"/>
    <w:rsid w:val="00077CDF"/>
    <w:rsid w:val="00080ADF"/>
    <w:rsid w:val="0008186D"/>
    <w:rsid w:val="00082DDC"/>
    <w:rsid w:val="000860B4"/>
    <w:rsid w:val="00086A29"/>
    <w:rsid w:val="000919EB"/>
    <w:rsid w:val="00092DA1"/>
    <w:rsid w:val="00092F56"/>
    <w:rsid w:val="000957EE"/>
    <w:rsid w:val="00095C59"/>
    <w:rsid w:val="000A0793"/>
    <w:rsid w:val="000A1C84"/>
    <w:rsid w:val="000B19D1"/>
    <w:rsid w:val="000B1F1E"/>
    <w:rsid w:val="000B300C"/>
    <w:rsid w:val="000B4D55"/>
    <w:rsid w:val="000B578B"/>
    <w:rsid w:val="000B59D5"/>
    <w:rsid w:val="000B5B2E"/>
    <w:rsid w:val="000B62E9"/>
    <w:rsid w:val="000C0ECF"/>
    <w:rsid w:val="000C367C"/>
    <w:rsid w:val="000C62BC"/>
    <w:rsid w:val="000C6747"/>
    <w:rsid w:val="000C7008"/>
    <w:rsid w:val="000D0696"/>
    <w:rsid w:val="000D0CD7"/>
    <w:rsid w:val="000D1EDF"/>
    <w:rsid w:val="000D24EE"/>
    <w:rsid w:val="000D3F41"/>
    <w:rsid w:val="000D47C8"/>
    <w:rsid w:val="000E0E92"/>
    <w:rsid w:val="000E3A54"/>
    <w:rsid w:val="000E3EA1"/>
    <w:rsid w:val="000E4823"/>
    <w:rsid w:val="000E6B7C"/>
    <w:rsid w:val="000E7ABB"/>
    <w:rsid w:val="000F0A71"/>
    <w:rsid w:val="000F1216"/>
    <w:rsid w:val="000F20F3"/>
    <w:rsid w:val="000F26F8"/>
    <w:rsid w:val="000F32D5"/>
    <w:rsid w:val="000F5652"/>
    <w:rsid w:val="000F632C"/>
    <w:rsid w:val="000F657C"/>
    <w:rsid w:val="000F6A9A"/>
    <w:rsid w:val="0010093C"/>
    <w:rsid w:val="001010E8"/>
    <w:rsid w:val="00104006"/>
    <w:rsid w:val="00104A85"/>
    <w:rsid w:val="00105ABA"/>
    <w:rsid w:val="001066C0"/>
    <w:rsid w:val="00106D18"/>
    <w:rsid w:val="001073E3"/>
    <w:rsid w:val="0010772B"/>
    <w:rsid w:val="0011083E"/>
    <w:rsid w:val="00111152"/>
    <w:rsid w:val="001158B1"/>
    <w:rsid w:val="00116BBB"/>
    <w:rsid w:val="00116DF5"/>
    <w:rsid w:val="00120933"/>
    <w:rsid w:val="00121746"/>
    <w:rsid w:val="0012439D"/>
    <w:rsid w:val="00124FEB"/>
    <w:rsid w:val="00127614"/>
    <w:rsid w:val="0013114E"/>
    <w:rsid w:val="0013318F"/>
    <w:rsid w:val="0013366D"/>
    <w:rsid w:val="001336F0"/>
    <w:rsid w:val="0013391D"/>
    <w:rsid w:val="00133998"/>
    <w:rsid w:val="00140294"/>
    <w:rsid w:val="00141D6E"/>
    <w:rsid w:val="001440BC"/>
    <w:rsid w:val="001451C4"/>
    <w:rsid w:val="00146CBA"/>
    <w:rsid w:val="00152360"/>
    <w:rsid w:val="00154A1B"/>
    <w:rsid w:val="00156D42"/>
    <w:rsid w:val="00157785"/>
    <w:rsid w:val="00157EB2"/>
    <w:rsid w:val="00165385"/>
    <w:rsid w:val="00165E20"/>
    <w:rsid w:val="00170D55"/>
    <w:rsid w:val="0017130D"/>
    <w:rsid w:val="00171E4A"/>
    <w:rsid w:val="00172AB2"/>
    <w:rsid w:val="00173383"/>
    <w:rsid w:val="00173733"/>
    <w:rsid w:val="00173A9E"/>
    <w:rsid w:val="00174411"/>
    <w:rsid w:val="00175A2C"/>
    <w:rsid w:val="0017617E"/>
    <w:rsid w:val="001765C4"/>
    <w:rsid w:val="001776E5"/>
    <w:rsid w:val="001821B5"/>
    <w:rsid w:val="00182FE7"/>
    <w:rsid w:val="00184EC0"/>
    <w:rsid w:val="0018768D"/>
    <w:rsid w:val="001876DF"/>
    <w:rsid w:val="00191F95"/>
    <w:rsid w:val="00192981"/>
    <w:rsid w:val="00194902"/>
    <w:rsid w:val="00195A16"/>
    <w:rsid w:val="00196F4D"/>
    <w:rsid w:val="00197B71"/>
    <w:rsid w:val="00197F54"/>
    <w:rsid w:val="001A3466"/>
    <w:rsid w:val="001A34D1"/>
    <w:rsid w:val="001A3EB1"/>
    <w:rsid w:val="001A4997"/>
    <w:rsid w:val="001A7098"/>
    <w:rsid w:val="001A7CF3"/>
    <w:rsid w:val="001B2F7E"/>
    <w:rsid w:val="001B3DF2"/>
    <w:rsid w:val="001B59D7"/>
    <w:rsid w:val="001B7BF8"/>
    <w:rsid w:val="001C2589"/>
    <w:rsid w:val="001C4140"/>
    <w:rsid w:val="001C5B55"/>
    <w:rsid w:val="001C5FC5"/>
    <w:rsid w:val="001C79E2"/>
    <w:rsid w:val="001D2396"/>
    <w:rsid w:val="001D4620"/>
    <w:rsid w:val="001D52D7"/>
    <w:rsid w:val="001D6CD1"/>
    <w:rsid w:val="001E1A1E"/>
    <w:rsid w:val="001E6E7D"/>
    <w:rsid w:val="001F226E"/>
    <w:rsid w:val="001F333F"/>
    <w:rsid w:val="001F3946"/>
    <w:rsid w:val="001F5051"/>
    <w:rsid w:val="001F730C"/>
    <w:rsid w:val="001F7C04"/>
    <w:rsid w:val="00201CC9"/>
    <w:rsid w:val="00201E95"/>
    <w:rsid w:val="0020249F"/>
    <w:rsid w:val="00203612"/>
    <w:rsid w:val="00207975"/>
    <w:rsid w:val="00210541"/>
    <w:rsid w:val="00210993"/>
    <w:rsid w:val="00212C19"/>
    <w:rsid w:val="00214DFD"/>
    <w:rsid w:val="00215270"/>
    <w:rsid w:val="002164C2"/>
    <w:rsid w:val="0021694B"/>
    <w:rsid w:val="00222DC0"/>
    <w:rsid w:val="00224467"/>
    <w:rsid w:val="00224FCC"/>
    <w:rsid w:val="002258A1"/>
    <w:rsid w:val="00227AAE"/>
    <w:rsid w:val="00231165"/>
    <w:rsid w:val="0023373E"/>
    <w:rsid w:val="00234089"/>
    <w:rsid w:val="0024491E"/>
    <w:rsid w:val="00244C7F"/>
    <w:rsid w:val="00246026"/>
    <w:rsid w:val="00246C58"/>
    <w:rsid w:val="002542B0"/>
    <w:rsid w:val="00260FD2"/>
    <w:rsid w:val="00266407"/>
    <w:rsid w:val="00273D53"/>
    <w:rsid w:val="00273DFB"/>
    <w:rsid w:val="0027490E"/>
    <w:rsid w:val="00275132"/>
    <w:rsid w:val="002776A2"/>
    <w:rsid w:val="0028129C"/>
    <w:rsid w:val="002825F8"/>
    <w:rsid w:val="00283BCC"/>
    <w:rsid w:val="00284353"/>
    <w:rsid w:val="00285C17"/>
    <w:rsid w:val="00290A56"/>
    <w:rsid w:val="0029145F"/>
    <w:rsid w:val="00292134"/>
    <w:rsid w:val="00293A31"/>
    <w:rsid w:val="002A1DF0"/>
    <w:rsid w:val="002A440C"/>
    <w:rsid w:val="002A4A92"/>
    <w:rsid w:val="002A6344"/>
    <w:rsid w:val="002A72DD"/>
    <w:rsid w:val="002B2EEE"/>
    <w:rsid w:val="002B7166"/>
    <w:rsid w:val="002B7BAF"/>
    <w:rsid w:val="002C00A3"/>
    <w:rsid w:val="002C0A8A"/>
    <w:rsid w:val="002C0DA8"/>
    <w:rsid w:val="002C31ED"/>
    <w:rsid w:val="002C6C14"/>
    <w:rsid w:val="002D0C6F"/>
    <w:rsid w:val="002D0DA3"/>
    <w:rsid w:val="002D1490"/>
    <w:rsid w:val="002D1B5A"/>
    <w:rsid w:val="002D309C"/>
    <w:rsid w:val="002D3A64"/>
    <w:rsid w:val="002D5357"/>
    <w:rsid w:val="002D6DF9"/>
    <w:rsid w:val="002E06F6"/>
    <w:rsid w:val="002E2142"/>
    <w:rsid w:val="002E311D"/>
    <w:rsid w:val="002E41A7"/>
    <w:rsid w:val="002E4CA5"/>
    <w:rsid w:val="002E53C3"/>
    <w:rsid w:val="002E7751"/>
    <w:rsid w:val="002E7996"/>
    <w:rsid w:val="002F3657"/>
    <w:rsid w:val="002F45B0"/>
    <w:rsid w:val="00300DAD"/>
    <w:rsid w:val="00303696"/>
    <w:rsid w:val="00304375"/>
    <w:rsid w:val="00305DB9"/>
    <w:rsid w:val="00306DD9"/>
    <w:rsid w:val="00311806"/>
    <w:rsid w:val="0031286D"/>
    <w:rsid w:val="003128E5"/>
    <w:rsid w:val="00314AB2"/>
    <w:rsid w:val="00314B39"/>
    <w:rsid w:val="00314C6F"/>
    <w:rsid w:val="003152C6"/>
    <w:rsid w:val="00320E28"/>
    <w:rsid w:val="00322A54"/>
    <w:rsid w:val="00323184"/>
    <w:rsid w:val="003239DC"/>
    <w:rsid w:val="00326050"/>
    <w:rsid w:val="00327DD9"/>
    <w:rsid w:val="00332EAE"/>
    <w:rsid w:val="00333BE9"/>
    <w:rsid w:val="003340DA"/>
    <w:rsid w:val="003411D9"/>
    <w:rsid w:val="00342484"/>
    <w:rsid w:val="00343F44"/>
    <w:rsid w:val="00343F8B"/>
    <w:rsid w:val="0034414F"/>
    <w:rsid w:val="00344FAA"/>
    <w:rsid w:val="00346A9C"/>
    <w:rsid w:val="00350AC6"/>
    <w:rsid w:val="00355DCA"/>
    <w:rsid w:val="003575CF"/>
    <w:rsid w:val="00363376"/>
    <w:rsid w:val="0036449A"/>
    <w:rsid w:val="00370678"/>
    <w:rsid w:val="00371C89"/>
    <w:rsid w:val="003727F4"/>
    <w:rsid w:val="00374D20"/>
    <w:rsid w:val="00377D3D"/>
    <w:rsid w:val="00381DB5"/>
    <w:rsid w:val="003838A3"/>
    <w:rsid w:val="00386226"/>
    <w:rsid w:val="0039057A"/>
    <w:rsid w:val="00390F66"/>
    <w:rsid w:val="00392FA4"/>
    <w:rsid w:val="0039338E"/>
    <w:rsid w:val="003938C7"/>
    <w:rsid w:val="00394016"/>
    <w:rsid w:val="00395562"/>
    <w:rsid w:val="003957CB"/>
    <w:rsid w:val="00397882"/>
    <w:rsid w:val="003A090E"/>
    <w:rsid w:val="003A18BD"/>
    <w:rsid w:val="003A40B5"/>
    <w:rsid w:val="003A66B5"/>
    <w:rsid w:val="003B3790"/>
    <w:rsid w:val="003B4DC4"/>
    <w:rsid w:val="003B532A"/>
    <w:rsid w:val="003B5E56"/>
    <w:rsid w:val="003B62C4"/>
    <w:rsid w:val="003C0970"/>
    <w:rsid w:val="003C1E52"/>
    <w:rsid w:val="003C4107"/>
    <w:rsid w:val="003C5719"/>
    <w:rsid w:val="003C5A94"/>
    <w:rsid w:val="003C5F75"/>
    <w:rsid w:val="003C6125"/>
    <w:rsid w:val="003D07D5"/>
    <w:rsid w:val="003D0BA3"/>
    <w:rsid w:val="003D4D34"/>
    <w:rsid w:val="003D57DD"/>
    <w:rsid w:val="003D6729"/>
    <w:rsid w:val="003E3DAD"/>
    <w:rsid w:val="003E449F"/>
    <w:rsid w:val="003E51CD"/>
    <w:rsid w:val="003E7508"/>
    <w:rsid w:val="003E7EB2"/>
    <w:rsid w:val="003F158C"/>
    <w:rsid w:val="003F2510"/>
    <w:rsid w:val="003F382D"/>
    <w:rsid w:val="003F61F4"/>
    <w:rsid w:val="003F66C9"/>
    <w:rsid w:val="003F7A09"/>
    <w:rsid w:val="004007E5"/>
    <w:rsid w:val="00403E88"/>
    <w:rsid w:val="00405076"/>
    <w:rsid w:val="00405934"/>
    <w:rsid w:val="004069F2"/>
    <w:rsid w:val="0040720B"/>
    <w:rsid w:val="004074BD"/>
    <w:rsid w:val="0040774D"/>
    <w:rsid w:val="004101D1"/>
    <w:rsid w:val="00412022"/>
    <w:rsid w:val="0041416E"/>
    <w:rsid w:val="00416722"/>
    <w:rsid w:val="0041703D"/>
    <w:rsid w:val="00417CCC"/>
    <w:rsid w:val="00417DB0"/>
    <w:rsid w:val="004213EF"/>
    <w:rsid w:val="0042153D"/>
    <w:rsid w:val="00422DDC"/>
    <w:rsid w:val="00424827"/>
    <w:rsid w:val="00427A02"/>
    <w:rsid w:val="0043024E"/>
    <w:rsid w:val="0043117A"/>
    <w:rsid w:val="00432644"/>
    <w:rsid w:val="004338D1"/>
    <w:rsid w:val="004352F8"/>
    <w:rsid w:val="0044122E"/>
    <w:rsid w:val="0044194C"/>
    <w:rsid w:val="00441B9F"/>
    <w:rsid w:val="00441BD8"/>
    <w:rsid w:val="00443884"/>
    <w:rsid w:val="00445D64"/>
    <w:rsid w:val="00445F78"/>
    <w:rsid w:val="0044753F"/>
    <w:rsid w:val="00447808"/>
    <w:rsid w:val="00450136"/>
    <w:rsid w:val="00450C97"/>
    <w:rsid w:val="00450D7C"/>
    <w:rsid w:val="004510E2"/>
    <w:rsid w:val="0045681C"/>
    <w:rsid w:val="004575F2"/>
    <w:rsid w:val="00460398"/>
    <w:rsid w:val="00461042"/>
    <w:rsid w:val="00461BB5"/>
    <w:rsid w:val="00462AAB"/>
    <w:rsid w:val="00463938"/>
    <w:rsid w:val="004643D6"/>
    <w:rsid w:val="00465B82"/>
    <w:rsid w:val="00467E08"/>
    <w:rsid w:val="00471052"/>
    <w:rsid w:val="00471C26"/>
    <w:rsid w:val="00471D49"/>
    <w:rsid w:val="00472BEC"/>
    <w:rsid w:val="004762A9"/>
    <w:rsid w:val="004769E4"/>
    <w:rsid w:val="00480908"/>
    <w:rsid w:val="0048340D"/>
    <w:rsid w:val="00484657"/>
    <w:rsid w:val="00484B5C"/>
    <w:rsid w:val="00484E6E"/>
    <w:rsid w:val="0049129B"/>
    <w:rsid w:val="00491672"/>
    <w:rsid w:val="00493165"/>
    <w:rsid w:val="004934D5"/>
    <w:rsid w:val="00496F20"/>
    <w:rsid w:val="004979D9"/>
    <w:rsid w:val="004A1070"/>
    <w:rsid w:val="004A1DFF"/>
    <w:rsid w:val="004A261F"/>
    <w:rsid w:val="004A2E1F"/>
    <w:rsid w:val="004A316F"/>
    <w:rsid w:val="004A5395"/>
    <w:rsid w:val="004A75C6"/>
    <w:rsid w:val="004B04BD"/>
    <w:rsid w:val="004B1180"/>
    <w:rsid w:val="004B14C7"/>
    <w:rsid w:val="004B23FF"/>
    <w:rsid w:val="004B3382"/>
    <w:rsid w:val="004B33A4"/>
    <w:rsid w:val="004B3A23"/>
    <w:rsid w:val="004B6740"/>
    <w:rsid w:val="004B700B"/>
    <w:rsid w:val="004B76E5"/>
    <w:rsid w:val="004B76E6"/>
    <w:rsid w:val="004C08B0"/>
    <w:rsid w:val="004C2E4D"/>
    <w:rsid w:val="004C36FF"/>
    <w:rsid w:val="004C5141"/>
    <w:rsid w:val="004C5CCF"/>
    <w:rsid w:val="004D0238"/>
    <w:rsid w:val="004D076B"/>
    <w:rsid w:val="004D1876"/>
    <w:rsid w:val="004D201A"/>
    <w:rsid w:val="004D2A3E"/>
    <w:rsid w:val="004D384B"/>
    <w:rsid w:val="004D3E9E"/>
    <w:rsid w:val="004D404F"/>
    <w:rsid w:val="004D45E7"/>
    <w:rsid w:val="004D4E94"/>
    <w:rsid w:val="004D50E1"/>
    <w:rsid w:val="004D5C07"/>
    <w:rsid w:val="004D5F7F"/>
    <w:rsid w:val="004E02D5"/>
    <w:rsid w:val="004E2A9A"/>
    <w:rsid w:val="004E301D"/>
    <w:rsid w:val="004E3FAA"/>
    <w:rsid w:val="004E448D"/>
    <w:rsid w:val="004F080D"/>
    <w:rsid w:val="004F1E29"/>
    <w:rsid w:val="004F3CAC"/>
    <w:rsid w:val="004F45DE"/>
    <w:rsid w:val="004F4650"/>
    <w:rsid w:val="004F49E1"/>
    <w:rsid w:val="0050102F"/>
    <w:rsid w:val="00501A5C"/>
    <w:rsid w:val="005059F5"/>
    <w:rsid w:val="005074D9"/>
    <w:rsid w:val="00511574"/>
    <w:rsid w:val="00515A1A"/>
    <w:rsid w:val="00516FCE"/>
    <w:rsid w:val="0051769E"/>
    <w:rsid w:val="005207BE"/>
    <w:rsid w:val="0052133C"/>
    <w:rsid w:val="0052193C"/>
    <w:rsid w:val="00521E8B"/>
    <w:rsid w:val="00521ED7"/>
    <w:rsid w:val="00522008"/>
    <w:rsid w:val="005260E3"/>
    <w:rsid w:val="005277FF"/>
    <w:rsid w:val="00531A85"/>
    <w:rsid w:val="005342AD"/>
    <w:rsid w:val="00535096"/>
    <w:rsid w:val="00535437"/>
    <w:rsid w:val="00541E86"/>
    <w:rsid w:val="0054206D"/>
    <w:rsid w:val="00542F2C"/>
    <w:rsid w:val="00543505"/>
    <w:rsid w:val="00543770"/>
    <w:rsid w:val="00545943"/>
    <w:rsid w:val="0054633A"/>
    <w:rsid w:val="00547C2F"/>
    <w:rsid w:val="005515A3"/>
    <w:rsid w:val="00551A02"/>
    <w:rsid w:val="005534FA"/>
    <w:rsid w:val="00553921"/>
    <w:rsid w:val="00554070"/>
    <w:rsid w:val="00554747"/>
    <w:rsid w:val="00556D86"/>
    <w:rsid w:val="00560928"/>
    <w:rsid w:val="00560CB9"/>
    <w:rsid w:val="00561672"/>
    <w:rsid w:val="00563E3C"/>
    <w:rsid w:val="00564609"/>
    <w:rsid w:val="00564FBD"/>
    <w:rsid w:val="005652F4"/>
    <w:rsid w:val="0056659D"/>
    <w:rsid w:val="0056682E"/>
    <w:rsid w:val="00572406"/>
    <w:rsid w:val="00576ED3"/>
    <w:rsid w:val="005772AD"/>
    <w:rsid w:val="00577D76"/>
    <w:rsid w:val="00580997"/>
    <w:rsid w:val="00580BC8"/>
    <w:rsid w:val="00584288"/>
    <w:rsid w:val="0058523F"/>
    <w:rsid w:val="005854C8"/>
    <w:rsid w:val="00586402"/>
    <w:rsid w:val="00586FC9"/>
    <w:rsid w:val="00587A37"/>
    <w:rsid w:val="0059050F"/>
    <w:rsid w:val="005912B0"/>
    <w:rsid w:val="0059429E"/>
    <w:rsid w:val="00594ADF"/>
    <w:rsid w:val="00595C51"/>
    <w:rsid w:val="00596C5C"/>
    <w:rsid w:val="005975FE"/>
    <w:rsid w:val="00597F00"/>
    <w:rsid w:val="005A0AED"/>
    <w:rsid w:val="005A116F"/>
    <w:rsid w:val="005A20B6"/>
    <w:rsid w:val="005A2B97"/>
    <w:rsid w:val="005A4222"/>
    <w:rsid w:val="005A5E63"/>
    <w:rsid w:val="005B0A80"/>
    <w:rsid w:val="005B2198"/>
    <w:rsid w:val="005B3A19"/>
    <w:rsid w:val="005B4E97"/>
    <w:rsid w:val="005B5C1B"/>
    <w:rsid w:val="005B65E6"/>
    <w:rsid w:val="005B6794"/>
    <w:rsid w:val="005B6CC6"/>
    <w:rsid w:val="005B7375"/>
    <w:rsid w:val="005B77F1"/>
    <w:rsid w:val="005C1A58"/>
    <w:rsid w:val="005C4347"/>
    <w:rsid w:val="005C6D49"/>
    <w:rsid w:val="005C785F"/>
    <w:rsid w:val="005C7E1A"/>
    <w:rsid w:val="005D3626"/>
    <w:rsid w:val="005D3A03"/>
    <w:rsid w:val="005D5CAF"/>
    <w:rsid w:val="005D66C0"/>
    <w:rsid w:val="005E24A2"/>
    <w:rsid w:val="005E3678"/>
    <w:rsid w:val="005E3AC7"/>
    <w:rsid w:val="005E4320"/>
    <w:rsid w:val="005E441B"/>
    <w:rsid w:val="005E5A33"/>
    <w:rsid w:val="005E612A"/>
    <w:rsid w:val="005F4ED7"/>
    <w:rsid w:val="005F5131"/>
    <w:rsid w:val="005F702B"/>
    <w:rsid w:val="005F7319"/>
    <w:rsid w:val="00600404"/>
    <w:rsid w:val="0060058C"/>
    <w:rsid w:val="0060175E"/>
    <w:rsid w:val="00601A13"/>
    <w:rsid w:val="006037A8"/>
    <w:rsid w:val="00604C4C"/>
    <w:rsid w:val="0060538E"/>
    <w:rsid w:val="006072A1"/>
    <w:rsid w:val="006102DB"/>
    <w:rsid w:val="00613C89"/>
    <w:rsid w:val="00617D2A"/>
    <w:rsid w:val="00622433"/>
    <w:rsid w:val="00622985"/>
    <w:rsid w:val="00624652"/>
    <w:rsid w:val="00624ACD"/>
    <w:rsid w:val="00626F32"/>
    <w:rsid w:val="0063132A"/>
    <w:rsid w:val="006334A2"/>
    <w:rsid w:val="00633B60"/>
    <w:rsid w:val="00634421"/>
    <w:rsid w:val="0063494B"/>
    <w:rsid w:val="0064012E"/>
    <w:rsid w:val="00640D2B"/>
    <w:rsid w:val="00641A64"/>
    <w:rsid w:val="006425E9"/>
    <w:rsid w:val="0064392A"/>
    <w:rsid w:val="00644B4F"/>
    <w:rsid w:val="00651397"/>
    <w:rsid w:val="00651D19"/>
    <w:rsid w:val="00653F9E"/>
    <w:rsid w:val="0065591A"/>
    <w:rsid w:val="00656A75"/>
    <w:rsid w:val="00657039"/>
    <w:rsid w:val="00660ACF"/>
    <w:rsid w:val="00660CD7"/>
    <w:rsid w:val="006634EF"/>
    <w:rsid w:val="00665BEC"/>
    <w:rsid w:val="006679D8"/>
    <w:rsid w:val="006718C8"/>
    <w:rsid w:val="006719B7"/>
    <w:rsid w:val="006728B9"/>
    <w:rsid w:val="00672B56"/>
    <w:rsid w:val="0067327E"/>
    <w:rsid w:val="00674E3B"/>
    <w:rsid w:val="00674FD8"/>
    <w:rsid w:val="00675F9C"/>
    <w:rsid w:val="00676863"/>
    <w:rsid w:val="0068258E"/>
    <w:rsid w:val="0068553E"/>
    <w:rsid w:val="00686B7F"/>
    <w:rsid w:val="00686BA2"/>
    <w:rsid w:val="00687590"/>
    <w:rsid w:val="00692ED6"/>
    <w:rsid w:val="00694E38"/>
    <w:rsid w:val="00694FA7"/>
    <w:rsid w:val="006951B8"/>
    <w:rsid w:val="00696944"/>
    <w:rsid w:val="00697A94"/>
    <w:rsid w:val="006A125D"/>
    <w:rsid w:val="006A5614"/>
    <w:rsid w:val="006B0C39"/>
    <w:rsid w:val="006B0FF2"/>
    <w:rsid w:val="006B21C6"/>
    <w:rsid w:val="006B22B9"/>
    <w:rsid w:val="006B27D7"/>
    <w:rsid w:val="006B42CE"/>
    <w:rsid w:val="006B4BCE"/>
    <w:rsid w:val="006B5F68"/>
    <w:rsid w:val="006B7C10"/>
    <w:rsid w:val="006C467E"/>
    <w:rsid w:val="006C7619"/>
    <w:rsid w:val="006D1770"/>
    <w:rsid w:val="006D39CC"/>
    <w:rsid w:val="006D4207"/>
    <w:rsid w:val="006D4607"/>
    <w:rsid w:val="006D4C35"/>
    <w:rsid w:val="006D75EC"/>
    <w:rsid w:val="006E0EF2"/>
    <w:rsid w:val="006E1315"/>
    <w:rsid w:val="006E1AB6"/>
    <w:rsid w:val="006E283D"/>
    <w:rsid w:val="006E2A74"/>
    <w:rsid w:val="006E3D79"/>
    <w:rsid w:val="006F05E4"/>
    <w:rsid w:val="006F1C2E"/>
    <w:rsid w:val="006F2CB6"/>
    <w:rsid w:val="006F3044"/>
    <w:rsid w:val="006F5895"/>
    <w:rsid w:val="006F641E"/>
    <w:rsid w:val="006F6650"/>
    <w:rsid w:val="00700ECE"/>
    <w:rsid w:val="00702361"/>
    <w:rsid w:val="00702B46"/>
    <w:rsid w:val="00703348"/>
    <w:rsid w:val="00703378"/>
    <w:rsid w:val="00703EA8"/>
    <w:rsid w:val="00704E39"/>
    <w:rsid w:val="00705637"/>
    <w:rsid w:val="00707A38"/>
    <w:rsid w:val="00710241"/>
    <w:rsid w:val="00711C57"/>
    <w:rsid w:val="00711F47"/>
    <w:rsid w:val="0071244E"/>
    <w:rsid w:val="0071394B"/>
    <w:rsid w:val="0071572F"/>
    <w:rsid w:val="00715B3D"/>
    <w:rsid w:val="00717961"/>
    <w:rsid w:val="00720ABF"/>
    <w:rsid w:val="00723C25"/>
    <w:rsid w:val="007244E0"/>
    <w:rsid w:val="0072674F"/>
    <w:rsid w:val="00727BEF"/>
    <w:rsid w:val="00732677"/>
    <w:rsid w:val="0073287D"/>
    <w:rsid w:val="00736F84"/>
    <w:rsid w:val="0073711A"/>
    <w:rsid w:val="00740326"/>
    <w:rsid w:val="00740F3C"/>
    <w:rsid w:val="00741AD8"/>
    <w:rsid w:val="00742810"/>
    <w:rsid w:val="007448AE"/>
    <w:rsid w:val="00744EED"/>
    <w:rsid w:val="00745202"/>
    <w:rsid w:val="00745AA1"/>
    <w:rsid w:val="00746811"/>
    <w:rsid w:val="00750387"/>
    <w:rsid w:val="00751679"/>
    <w:rsid w:val="00752225"/>
    <w:rsid w:val="0075683B"/>
    <w:rsid w:val="00760C63"/>
    <w:rsid w:val="00761B8B"/>
    <w:rsid w:val="00765410"/>
    <w:rsid w:val="007655EA"/>
    <w:rsid w:val="00766B92"/>
    <w:rsid w:val="00766E4E"/>
    <w:rsid w:val="00766F12"/>
    <w:rsid w:val="007677A6"/>
    <w:rsid w:val="0077039F"/>
    <w:rsid w:val="007708B9"/>
    <w:rsid w:val="00772624"/>
    <w:rsid w:val="00772C5A"/>
    <w:rsid w:val="0077359D"/>
    <w:rsid w:val="007739C4"/>
    <w:rsid w:val="007756AF"/>
    <w:rsid w:val="00776DFA"/>
    <w:rsid w:val="00782537"/>
    <w:rsid w:val="007825BD"/>
    <w:rsid w:val="00782C6F"/>
    <w:rsid w:val="00786219"/>
    <w:rsid w:val="0078671B"/>
    <w:rsid w:val="00786E2D"/>
    <w:rsid w:val="00790D29"/>
    <w:rsid w:val="007926CB"/>
    <w:rsid w:val="00795F89"/>
    <w:rsid w:val="007A2027"/>
    <w:rsid w:val="007A2ED2"/>
    <w:rsid w:val="007A3BF4"/>
    <w:rsid w:val="007A5767"/>
    <w:rsid w:val="007A5879"/>
    <w:rsid w:val="007A6576"/>
    <w:rsid w:val="007B0921"/>
    <w:rsid w:val="007B1000"/>
    <w:rsid w:val="007B3742"/>
    <w:rsid w:val="007B4ABA"/>
    <w:rsid w:val="007B7E3B"/>
    <w:rsid w:val="007C4822"/>
    <w:rsid w:val="007C4DCB"/>
    <w:rsid w:val="007C5854"/>
    <w:rsid w:val="007C6C0B"/>
    <w:rsid w:val="007D43E0"/>
    <w:rsid w:val="007E1607"/>
    <w:rsid w:val="007E2B25"/>
    <w:rsid w:val="007E3561"/>
    <w:rsid w:val="007E35F1"/>
    <w:rsid w:val="007E3658"/>
    <w:rsid w:val="007E3ABF"/>
    <w:rsid w:val="007E409F"/>
    <w:rsid w:val="007E4378"/>
    <w:rsid w:val="007F0DB3"/>
    <w:rsid w:val="007F3D27"/>
    <w:rsid w:val="0080024E"/>
    <w:rsid w:val="008002C0"/>
    <w:rsid w:val="008006F1"/>
    <w:rsid w:val="0080123A"/>
    <w:rsid w:val="00801766"/>
    <w:rsid w:val="00801ABC"/>
    <w:rsid w:val="00801F7E"/>
    <w:rsid w:val="00804061"/>
    <w:rsid w:val="00806029"/>
    <w:rsid w:val="00810138"/>
    <w:rsid w:val="00811C28"/>
    <w:rsid w:val="00815FD2"/>
    <w:rsid w:val="008161CC"/>
    <w:rsid w:val="00816656"/>
    <w:rsid w:val="00816722"/>
    <w:rsid w:val="008218E4"/>
    <w:rsid w:val="008226FF"/>
    <w:rsid w:val="00822AF0"/>
    <w:rsid w:val="00822B4E"/>
    <w:rsid w:val="00825613"/>
    <w:rsid w:val="008261DB"/>
    <w:rsid w:val="00826ED1"/>
    <w:rsid w:val="00827E1D"/>
    <w:rsid w:val="00831448"/>
    <w:rsid w:val="00831D43"/>
    <w:rsid w:val="00832672"/>
    <w:rsid w:val="00832D7B"/>
    <w:rsid w:val="00832F32"/>
    <w:rsid w:val="008339C6"/>
    <w:rsid w:val="00834CE5"/>
    <w:rsid w:val="0083636B"/>
    <w:rsid w:val="008373C5"/>
    <w:rsid w:val="008379E6"/>
    <w:rsid w:val="00841F78"/>
    <w:rsid w:val="00843663"/>
    <w:rsid w:val="00844585"/>
    <w:rsid w:val="00844D6A"/>
    <w:rsid w:val="00847556"/>
    <w:rsid w:val="00850335"/>
    <w:rsid w:val="00850900"/>
    <w:rsid w:val="008532EF"/>
    <w:rsid w:val="00853E1E"/>
    <w:rsid w:val="00855054"/>
    <w:rsid w:val="008551B7"/>
    <w:rsid w:val="0085558E"/>
    <w:rsid w:val="00855B98"/>
    <w:rsid w:val="0085687C"/>
    <w:rsid w:val="00857507"/>
    <w:rsid w:val="008615F3"/>
    <w:rsid w:val="008617F2"/>
    <w:rsid w:val="00861B67"/>
    <w:rsid w:val="008632BB"/>
    <w:rsid w:val="0086473F"/>
    <w:rsid w:val="00866B1C"/>
    <w:rsid w:val="00874484"/>
    <w:rsid w:val="008745D8"/>
    <w:rsid w:val="00874B79"/>
    <w:rsid w:val="00875BA6"/>
    <w:rsid w:val="00875FC2"/>
    <w:rsid w:val="008771C6"/>
    <w:rsid w:val="008779F9"/>
    <w:rsid w:val="00880A2E"/>
    <w:rsid w:val="008825F9"/>
    <w:rsid w:val="008829B8"/>
    <w:rsid w:val="00883EC2"/>
    <w:rsid w:val="0088556D"/>
    <w:rsid w:val="00885BB8"/>
    <w:rsid w:val="008865DF"/>
    <w:rsid w:val="00886A33"/>
    <w:rsid w:val="00890BF2"/>
    <w:rsid w:val="00891296"/>
    <w:rsid w:val="00894932"/>
    <w:rsid w:val="008964B7"/>
    <w:rsid w:val="008973C3"/>
    <w:rsid w:val="008A16A6"/>
    <w:rsid w:val="008A1BFD"/>
    <w:rsid w:val="008A2369"/>
    <w:rsid w:val="008A3F74"/>
    <w:rsid w:val="008A4BF2"/>
    <w:rsid w:val="008A5C6B"/>
    <w:rsid w:val="008A73F8"/>
    <w:rsid w:val="008B07A7"/>
    <w:rsid w:val="008B0B34"/>
    <w:rsid w:val="008B0B35"/>
    <w:rsid w:val="008B2518"/>
    <w:rsid w:val="008B6FD0"/>
    <w:rsid w:val="008B7478"/>
    <w:rsid w:val="008C18B8"/>
    <w:rsid w:val="008C5323"/>
    <w:rsid w:val="008C72EB"/>
    <w:rsid w:val="008C784F"/>
    <w:rsid w:val="008D1EB6"/>
    <w:rsid w:val="008D23CD"/>
    <w:rsid w:val="008D28FD"/>
    <w:rsid w:val="008D4E22"/>
    <w:rsid w:val="008D5A69"/>
    <w:rsid w:val="008D5B69"/>
    <w:rsid w:val="008E0542"/>
    <w:rsid w:val="008E21A1"/>
    <w:rsid w:val="008E2F1F"/>
    <w:rsid w:val="008E520B"/>
    <w:rsid w:val="008E59EE"/>
    <w:rsid w:val="008E7D84"/>
    <w:rsid w:val="008E7D99"/>
    <w:rsid w:val="008F0BCD"/>
    <w:rsid w:val="008F0E66"/>
    <w:rsid w:val="008F20D8"/>
    <w:rsid w:val="008F3546"/>
    <w:rsid w:val="008F72AC"/>
    <w:rsid w:val="00900AD7"/>
    <w:rsid w:val="00901E3E"/>
    <w:rsid w:val="00901F07"/>
    <w:rsid w:val="00901F86"/>
    <w:rsid w:val="00905728"/>
    <w:rsid w:val="00905D5F"/>
    <w:rsid w:val="009064E5"/>
    <w:rsid w:val="0090683D"/>
    <w:rsid w:val="00907B24"/>
    <w:rsid w:val="009107F2"/>
    <w:rsid w:val="00910A86"/>
    <w:rsid w:val="00912C56"/>
    <w:rsid w:val="009132AB"/>
    <w:rsid w:val="00914753"/>
    <w:rsid w:val="009162AD"/>
    <w:rsid w:val="009169CC"/>
    <w:rsid w:val="009205E2"/>
    <w:rsid w:val="00921D8D"/>
    <w:rsid w:val="009242B8"/>
    <w:rsid w:val="00926326"/>
    <w:rsid w:val="00926C9E"/>
    <w:rsid w:val="00926D63"/>
    <w:rsid w:val="00927E83"/>
    <w:rsid w:val="00930605"/>
    <w:rsid w:val="00931596"/>
    <w:rsid w:val="00932816"/>
    <w:rsid w:val="00933C09"/>
    <w:rsid w:val="00934480"/>
    <w:rsid w:val="00935B13"/>
    <w:rsid w:val="0093773A"/>
    <w:rsid w:val="00937D9A"/>
    <w:rsid w:val="00940680"/>
    <w:rsid w:val="00941826"/>
    <w:rsid w:val="00942965"/>
    <w:rsid w:val="00944EBD"/>
    <w:rsid w:val="009473F6"/>
    <w:rsid w:val="009475E9"/>
    <w:rsid w:val="0095002F"/>
    <w:rsid w:val="00950433"/>
    <w:rsid w:val="00951255"/>
    <w:rsid w:val="00951CA9"/>
    <w:rsid w:val="00952161"/>
    <w:rsid w:val="00953727"/>
    <w:rsid w:val="00955573"/>
    <w:rsid w:val="009569DF"/>
    <w:rsid w:val="00960BE5"/>
    <w:rsid w:val="00965A9E"/>
    <w:rsid w:val="00966E56"/>
    <w:rsid w:val="00970704"/>
    <w:rsid w:val="00975954"/>
    <w:rsid w:val="00981591"/>
    <w:rsid w:val="009866A9"/>
    <w:rsid w:val="0099231A"/>
    <w:rsid w:val="00992B41"/>
    <w:rsid w:val="0099380E"/>
    <w:rsid w:val="00993A68"/>
    <w:rsid w:val="009952D4"/>
    <w:rsid w:val="0099662F"/>
    <w:rsid w:val="00997014"/>
    <w:rsid w:val="009A123C"/>
    <w:rsid w:val="009A6735"/>
    <w:rsid w:val="009A6A3B"/>
    <w:rsid w:val="009B0C8A"/>
    <w:rsid w:val="009B0F10"/>
    <w:rsid w:val="009B154F"/>
    <w:rsid w:val="009B1F4D"/>
    <w:rsid w:val="009B3740"/>
    <w:rsid w:val="009B68E9"/>
    <w:rsid w:val="009C10B8"/>
    <w:rsid w:val="009C112B"/>
    <w:rsid w:val="009C2E99"/>
    <w:rsid w:val="009C403A"/>
    <w:rsid w:val="009C4D48"/>
    <w:rsid w:val="009D07AE"/>
    <w:rsid w:val="009D1029"/>
    <w:rsid w:val="009D1639"/>
    <w:rsid w:val="009D1B9B"/>
    <w:rsid w:val="009D2487"/>
    <w:rsid w:val="009D4770"/>
    <w:rsid w:val="009D770C"/>
    <w:rsid w:val="009E086F"/>
    <w:rsid w:val="009E1645"/>
    <w:rsid w:val="009E1AE4"/>
    <w:rsid w:val="009E1D38"/>
    <w:rsid w:val="009E41F2"/>
    <w:rsid w:val="009E5561"/>
    <w:rsid w:val="009E645A"/>
    <w:rsid w:val="009F143A"/>
    <w:rsid w:val="009F1919"/>
    <w:rsid w:val="009F238F"/>
    <w:rsid w:val="009F2BFA"/>
    <w:rsid w:val="009F3558"/>
    <w:rsid w:val="009F3A77"/>
    <w:rsid w:val="009F5CE4"/>
    <w:rsid w:val="00A003C7"/>
    <w:rsid w:val="00A00765"/>
    <w:rsid w:val="00A00B8D"/>
    <w:rsid w:val="00A01CB4"/>
    <w:rsid w:val="00A03484"/>
    <w:rsid w:val="00A037FD"/>
    <w:rsid w:val="00A0397E"/>
    <w:rsid w:val="00A05DD2"/>
    <w:rsid w:val="00A07517"/>
    <w:rsid w:val="00A10CF0"/>
    <w:rsid w:val="00A112F5"/>
    <w:rsid w:val="00A12794"/>
    <w:rsid w:val="00A135C6"/>
    <w:rsid w:val="00A14671"/>
    <w:rsid w:val="00A15695"/>
    <w:rsid w:val="00A16D32"/>
    <w:rsid w:val="00A17AAB"/>
    <w:rsid w:val="00A261C1"/>
    <w:rsid w:val="00A30554"/>
    <w:rsid w:val="00A312A6"/>
    <w:rsid w:val="00A318C6"/>
    <w:rsid w:val="00A36BF9"/>
    <w:rsid w:val="00A37119"/>
    <w:rsid w:val="00A40779"/>
    <w:rsid w:val="00A41479"/>
    <w:rsid w:val="00A41554"/>
    <w:rsid w:val="00A422A5"/>
    <w:rsid w:val="00A428BA"/>
    <w:rsid w:val="00A434DA"/>
    <w:rsid w:val="00A43984"/>
    <w:rsid w:val="00A45141"/>
    <w:rsid w:val="00A45562"/>
    <w:rsid w:val="00A514E2"/>
    <w:rsid w:val="00A5271E"/>
    <w:rsid w:val="00A52EC4"/>
    <w:rsid w:val="00A54DF9"/>
    <w:rsid w:val="00A578DB"/>
    <w:rsid w:val="00A57AF9"/>
    <w:rsid w:val="00A603FE"/>
    <w:rsid w:val="00A64561"/>
    <w:rsid w:val="00A6652B"/>
    <w:rsid w:val="00A66CA6"/>
    <w:rsid w:val="00A66CD1"/>
    <w:rsid w:val="00A66CDD"/>
    <w:rsid w:val="00A73305"/>
    <w:rsid w:val="00A748DC"/>
    <w:rsid w:val="00A74BC2"/>
    <w:rsid w:val="00A752D2"/>
    <w:rsid w:val="00A75616"/>
    <w:rsid w:val="00A76A8C"/>
    <w:rsid w:val="00A8241D"/>
    <w:rsid w:val="00A82801"/>
    <w:rsid w:val="00A86931"/>
    <w:rsid w:val="00A86DA4"/>
    <w:rsid w:val="00A959C3"/>
    <w:rsid w:val="00A95A48"/>
    <w:rsid w:val="00A96EE9"/>
    <w:rsid w:val="00AA05E2"/>
    <w:rsid w:val="00AA2C9A"/>
    <w:rsid w:val="00AA2D8A"/>
    <w:rsid w:val="00AA54E6"/>
    <w:rsid w:val="00AA5874"/>
    <w:rsid w:val="00AA6F67"/>
    <w:rsid w:val="00AA7B70"/>
    <w:rsid w:val="00AB2CF2"/>
    <w:rsid w:val="00AB3504"/>
    <w:rsid w:val="00AB4BFD"/>
    <w:rsid w:val="00AB5B3B"/>
    <w:rsid w:val="00AB5C32"/>
    <w:rsid w:val="00AB5DAA"/>
    <w:rsid w:val="00AB5E1D"/>
    <w:rsid w:val="00AC1499"/>
    <w:rsid w:val="00AC1D3F"/>
    <w:rsid w:val="00AC21B4"/>
    <w:rsid w:val="00AC5392"/>
    <w:rsid w:val="00AC6508"/>
    <w:rsid w:val="00AC6B41"/>
    <w:rsid w:val="00AD37C6"/>
    <w:rsid w:val="00AE0179"/>
    <w:rsid w:val="00AE153D"/>
    <w:rsid w:val="00AE2F1A"/>
    <w:rsid w:val="00AE40C0"/>
    <w:rsid w:val="00AE51A0"/>
    <w:rsid w:val="00AE5F52"/>
    <w:rsid w:val="00AF0BA3"/>
    <w:rsid w:val="00AF0EB5"/>
    <w:rsid w:val="00AF4BBE"/>
    <w:rsid w:val="00AF5732"/>
    <w:rsid w:val="00AF6E74"/>
    <w:rsid w:val="00AF6FFE"/>
    <w:rsid w:val="00B06B29"/>
    <w:rsid w:val="00B10C44"/>
    <w:rsid w:val="00B11001"/>
    <w:rsid w:val="00B1207C"/>
    <w:rsid w:val="00B1308E"/>
    <w:rsid w:val="00B13D88"/>
    <w:rsid w:val="00B17EC4"/>
    <w:rsid w:val="00B212E3"/>
    <w:rsid w:val="00B23BFC"/>
    <w:rsid w:val="00B25AC7"/>
    <w:rsid w:val="00B262EE"/>
    <w:rsid w:val="00B2676F"/>
    <w:rsid w:val="00B30150"/>
    <w:rsid w:val="00B30CA0"/>
    <w:rsid w:val="00B34411"/>
    <w:rsid w:val="00B3687A"/>
    <w:rsid w:val="00B368AE"/>
    <w:rsid w:val="00B41D05"/>
    <w:rsid w:val="00B421EE"/>
    <w:rsid w:val="00B43266"/>
    <w:rsid w:val="00B44739"/>
    <w:rsid w:val="00B5350E"/>
    <w:rsid w:val="00B53E46"/>
    <w:rsid w:val="00B562A7"/>
    <w:rsid w:val="00B56BB6"/>
    <w:rsid w:val="00B614F5"/>
    <w:rsid w:val="00B627C6"/>
    <w:rsid w:val="00B63356"/>
    <w:rsid w:val="00B63B6F"/>
    <w:rsid w:val="00B70099"/>
    <w:rsid w:val="00B7113C"/>
    <w:rsid w:val="00B72A55"/>
    <w:rsid w:val="00B74633"/>
    <w:rsid w:val="00B74AFF"/>
    <w:rsid w:val="00B7584D"/>
    <w:rsid w:val="00B76CF8"/>
    <w:rsid w:val="00B80197"/>
    <w:rsid w:val="00B823AA"/>
    <w:rsid w:val="00B823D1"/>
    <w:rsid w:val="00B827BC"/>
    <w:rsid w:val="00B8581B"/>
    <w:rsid w:val="00B90335"/>
    <w:rsid w:val="00B90983"/>
    <w:rsid w:val="00B90F4D"/>
    <w:rsid w:val="00B9278D"/>
    <w:rsid w:val="00B95B00"/>
    <w:rsid w:val="00BA2E31"/>
    <w:rsid w:val="00BA33A7"/>
    <w:rsid w:val="00BA3CBC"/>
    <w:rsid w:val="00BA45DB"/>
    <w:rsid w:val="00BA5D09"/>
    <w:rsid w:val="00BA7857"/>
    <w:rsid w:val="00BB2BA2"/>
    <w:rsid w:val="00BB31E6"/>
    <w:rsid w:val="00BB5BCA"/>
    <w:rsid w:val="00BB751F"/>
    <w:rsid w:val="00BC4E20"/>
    <w:rsid w:val="00BC58AE"/>
    <w:rsid w:val="00BC5E79"/>
    <w:rsid w:val="00BC628B"/>
    <w:rsid w:val="00BD38DA"/>
    <w:rsid w:val="00BD4C68"/>
    <w:rsid w:val="00BD5A88"/>
    <w:rsid w:val="00BD5D47"/>
    <w:rsid w:val="00BD5EC3"/>
    <w:rsid w:val="00BD7B71"/>
    <w:rsid w:val="00BD7E63"/>
    <w:rsid w:val="00BE0573"/>
    <w:rsid w:val="00BE2285"/>
    <w:rsid w:val="00BE2AE7"/>
    <w:rsid w:val="00BE58AF"/>
    <w:rsid w:val="00BF24B7"/>
    <w:rsid w:val="00BF3530"/>
    <w:rsid w:val="00BF4184"/>
    <w:rsid w:val="00BF4BD0"/>
    <w:rsid w:val="00BF557D"/>
    <w:rsid w:val="00BF7DFC"/>
    <w:rsid w:val="00C009BD"/>
    <w:rsid w:val="00C0183E"/>
    <w:rsid w:val="00C018C0"/>
    <w:rsid w:val="00C0285A"/>
    <w:rsid w:val="00C032FD"/>
    <w:rsid w:val="00C03BB0"/>
    <w:rsid w:val="00C03BBD"/>
    <w:rsid w:val="00C05C4E"/>
    <w:rsid w:val="00C0601E"/>
    <w:rsid w:val="00C07CB5"/>
    <w:rsid w:val="00C1016E"/>
    <w:rsid w:val="00C10639"/>
    <w:rsid w:val="00C12B1B"/>
    <w:rsid w:val="00C13961"/>
    <w:rsid w:val="00C20920"/>
    <w:rsid w:val="00C24D84"/>
    <w:rsid w:val="00C27C82"/>
    <w:rsid w:val="00C3199C"/>
    <w:rsid w:val="00C31D30"/>
    <w:rsid w:val="00C32397"/>
    <w:rsid w:val="00C32953"/>
    <w:rsid w:val="00C36115"/>
    <w:rsid w:val="00C36591"/>
    <w:rsid w:val="00C37DA3"/>
    <w:rsid w:val="00C40F74"/>
    <w:rsid w:val="00C41FE5"/>
    <w:rsid w:val="00C4232C"/>
    <w:rsid w:val="00C47C85"/>
    <w:rsid w:val="00C52F54"/>
    <w:rsid w:val="00C53B08"/>
    <w:rsid w:val="00C561B8"/>
    <w:rsid w:val="00C56F3E"/>
    <w:rsid w:val="00C601B0"/>
    <w:rsid w:val="00C609E3"/>
    <w:rsid w:val="00C60E11"/>
    <w:rsid w:val="00C61049"/>
    <w:rsid w:val="00C61299"/>
    <w:rsid w:val="00C61DB0"/>
    <w:rsid w:val="00C64601"/>
    <w:rsid w:val="00C64945"/>
    <w:rsid w:val="00C66834"/>
    <w:rsid w:val="00C66915"/>
    <w:rsid w:val="00C67757"/>
    <w:rsid w:val="00C67E71"/>
    <w:rsid w:val="00C71365"/>
    <w:rsid w:val="00C71842"/>
    <w:rsid w:val="00C73EDE"/>
    <w:rsid w:val="00C73FC4"/>
    <w:rsid w:val="00C7697D"/>
    <w:rsid w:val="00C8060F"/>
    <w:rsid w:val="00C81B06"/>
    <w:rsid w:val="00C82C36"/>
    <w:rsid w:val="00C83450"/>
    <w:rsid w:val="00C84367"/>
    <w:rsid w:val="00C857C4"/>
    <w:rsid w:val="00C86509"/>
    <w:rsid w:val="00C86521"/>
    <w:rsid w:val="00C871F6"/>
    <w:rsid w:val="00C876C2"/>
    <w:rsid w:val="00C87A87"/>
    <w:rsid w:val="00C90A9E"/>
    <w:rsid w:val="00C9115A"/>
    <w:rsid w:val="00C94422"/>
    <w:rsid w:val="00C95209"/>
    <w:rsid w:val="00C9604C"/>
    <w:rsid w:val="00C9708B"/>
    <w:rsid w:val="00CA048A"/>
    <w:rsid w:val="00CA09BD"/>
    <w:rsid w:val="00CA1118"/>
    <w:rsid w:val="00CA1BE0"/>
    <w:rsid w:val="00CA238A"/>
    <w:rsid w:val="00CA44C0"/>
    <w:rsid w:val="00CA5577"/>
    <w:rsid w:val="00CA5F08"/>
    <w:rsid w:val="00CA739E"/>
    <w:rsid w:val="00CB0033"/>
    <w:rsid w:val="00CB17A7"/>
    <w:rsid w:val="00CB1B88"/>
    <w:rsid w:val="00CB2E4A"/>
    <w:rsid w:val="00CB3325"/>
    <w:rsid w:val="00CB3F29"/>
    <w:rsid w:val="00CB69C8"/>
    <w:rsid w:val="00CB7875"/>
    <w:rsid w:val="00CC20EF"/>
    <w:rsid w:val="00CC2D97"/>
    <w:rsid w:val="00CC3388"/>
    <w:rsid w:val="00CC7200"/>
    <w:rsid w:val="00CC7C53"/>
    <w:rsid w:val="00CD056D"/>
    <w:rsid w:val="00CD13A7"/>
    <w:rsid w:val="00CD156D"/>
    <w:rsid w:val="00CD17F4"/>
    <w:rsid w:val="00CD21D6"/>
    <w:rsid w:val="00CD6701"/>
    <w:rsid w:val="00CD6745"/>
    <w:rsid w:val="00CD6E39"/>
    <w:rsid w:val="00CD7C81"/>
    <w:rsid w:val="00CE1346"/>
    <w:rsid w:val="00CE5999"/>
    <w:rsid w:val="00CE67A7"/>
    <w:rsid w:val="00CF1458"/>
    <w:rsid w:val="00CF28D5"/>
    <w:rsid w:val="00CF459E"/>
    <w:rsid w:val="00CF51F0"/>
    <w:rsid w:val="00CF54F2"/>
    <w:rsid w:val="00CF6B3C"/>
    <w:rsid w:val="00CF6E91"/>
    <w:rsid w:val="00CF6F62"/>
    <w:rsid w:val="00D01E68"/>
    <w:rsid w:val="00D02AAF"/>
    <w:rsid w:val="00D03C54"/>
    <w:rsid w:val="00D04066"/>
    <w:rsid w:val="00D04A26"/>
    <w:rsid w:val="00D079A1"/>
    <w:rsid w:val="00D13487"/>
    <w:rsid w:val="00D13CC4"/>
    <w:rsid w:val="00D13F29"/>
    <w:rsid w:val="00D14028"/>
    <w:rsid w:val="00D15617"/>
    <w:rsid w:val="00D16835"/>
    <w:rsid w:val="00D171FC"/>
    <w:rsid w:val="00D21EB9"/>
    <w:rsid w:val="00D23F7F"/>
    <w:rsid w:val="00D25072"/>
    <w:rsid w:val="00D26C5C"/>
    <w:rsid w:val="00D3132F"/>
    <w:rsid w:val="00D31C4C"/>
    <w:rsid w:val="00D325C2"/>
    <w:rsid w:val="00D3338F"/>
    <w:rsid w:val="00D35329"/>
    <w:rsid w:val="00D3549B"/>
    <w:rsid w:val="00D35FB1"/>
    <w:rsid w:val="00D36164"/>
    <w:rsid w:val="00D41B5B"/>
    <w:rsid w:val="00D435E5"/>
    <w:rsid w:val="00D45C3C"/>
    <w:rsid w:val="00D5170E"/>
    <w:rsid w:val="00D53443"/>
    <w:rsid w:val="00D54DBA"/>
    <w:rsid w:val="00D5612A"/>
    <w:rsid w:val="00D566D3"/>
    <w:rsid w:val="00D567AC"/>
    <w:rsid w:val="00D576F5"/>
    <w:rsid w:val="00D62988"/>
    <w:rsid w:val="00D635BD"/>
    <w:rsid w:val="00D6442B"/>
    <w:rsid w:val="00D67ED1"/>
    <w:rsid w:val="00D70A49"/>
    <w:rsid w:val="00D717D7"/>
    <w:rsid w:val="00D7207F"/>
    <w:rsid w:val="00D73457"/>
    <w:rsid w:val="00D75174"/>
    <w:rsid w:val="00D75CAA"/>
    <w:rsid w:val="00D7660F"/>
    <w:rsid w:val="00D806C0"/>
    <w:rsid w:val="00D80785"/>
    <w:rsid w:val="00D81B55"/>
    <w:rsid w:val="00D8362B"/>
    <w:rsid w:val="00D847A7"/>
    <w:rsid w:val="00D85B68"/>
    <w:rsid w:val="00D865E6"/>
    <w:rsid w:val="00D868AE"/>
    <w:rsid w:val="00D86F11"/>
    <w:rsid w:val="00D91439"/>
    <w:rsid w:val="00D91E48"/>
    <w:rsid w:val="00D92E3E"/>
    <w:rsid w:val="00D96DB7"/>
    <w:rsid w:val="00D97FF3"/>
    <w:rsid w:val="00DA0E16"/>
    <w:rsid w:val="00DA3A99"/>
    <w:rsid w:val="00DA3E8D"/>
    <w:rsid w:val="00DA632C"/>
    <w:rsid w:val="00DA68B8"/>
    <w:rsid w:val="00DB089C"/>
    <w:rsid w:val="00DB0BF3"/>
    <w:rsid w:val="00DB1885"/>
    <w:rsid w:val="00DB2A84"/>
    <w:rsid w:val="00DB38F6"/>
    <w:rsid w:val="00DB6DF8"/>
    <w:rsid w:val="00DC1CE3"/>
    <w:rsid w:val="00DC2DD4"/>
    <w:rsid w:val="00DC30F3"/>
    <w:rsid w:val="00DC47A0"/>
    <w:rsid w:val="00DC71C5"/>
    <w:rsid w:val="00DD0488"/>
    <w:rsid w:val="00DD310F"/>
    <w:rsid w:val="00DD4BED"/>
    <w:rsid w:val="00DD5AE2"/>
    <w:rsid w:val="00DD6C7C"/>
    <w:rsid w:val="00DE08E3"/>
    <w:rsid w:val="00DE1EC2"/>
    <w:rsid w:val="00DE3130"/>
    <w:rsid w:val="00DE3E81"/>
    <w:rsid w:val="00DE5CF1"/>
    <w:rsid w:val="00DE6B35"/>
    <w:rsid w:val="00DE6C6F"/>
    <w:rsid w:val="00DE70C4"/>
    <w:rsid w:val="00DF04DE"/>
    <w:rsid w:val="00DF1A8F"/>
    <w:rsid w:val="00DF1E8D"/>
    <w:rsid w:val="00DF3377"/>
    <w:rsid w:val="00DF3B55"/>
    <w:rsid w:val="00DF4A33"/>
    <w:rsid w:val="00DF6ED4"/>
    <w:rsid w:val="00E00F34"/>
    <w:rsid w:val="00E03DFB"/>
    <w:rsid w:val="00E04385"/>
    <w:rsid w:val="00E059CE"/>
    <w:rsid w:val="00E07677"/>
    <w:rsid w:val="00E13E7A"/>
    <w:rsid w:val="00E15A5B"/>
    <w:rsid w:val="00E16D32"/>
    <w:rsid w:val="00E17087"/>
    <w:rsid w:val="00E209D3"/>
    <w:rsid w:val="00E21A1C"/>
    <w:rsid w:val="00E24C95"/>
    <w:rsid w:val="00E25CE1"/>
    <w:rsid w:val="00E26C52"/>
    <w:rsid w:val="00E302D3"/>
    <w:rsid w:val="00E30FEC"/>
    <w:rsid w:val="00E317CC"/>
    <w:rsid w:val="00E31CD4"/>
    <w:rsid w:val="00E32D35"/>
    <w:rsid w:val="00E32E9F"/>
    <w:rsid w:val="00E33957"/>
    <w:rsid w:val="00E34033"/>
    <w:rsid w:val="00E34926"/>
    <w:rsid w:val="00E355D0"/>
    <w:rsid w:val="00E35CDB"/>
    <w:rsid w:val="00E361DE"/>
    <w:rsid w:val="00E363AA"/>
    <w:rsid w:val="00E36886"/>
    <w:rsid w:val="00E41201"/>
    <w:rsid w:val="00E41891"/>
    <w:rsid w:val="00E41C9E"/>
    <w:rsid w:val="00E42FE1"/>
    <w:rsid w:val="00E43234"/>
    <w:rsid w:val="00E43682"/>
    <w:rsid w:val="00E46F1C"/>
    <w:rsid w:val="00E47D53"/>
    <w:rsid w:val="00E501C1"/>
    <w:rsid w:val="00E51685"/>
    <w:rsid w:val="00E52F4A"/>
    <w:rsid w:val="00E571ED"/>
    <w:rsid w:val="00E6004D"/>
    <w:rsid w:val="00E6070B"/>
    <w:rsid w:val="00E60FCE"/>
    <w:rsid w:val="00E670E3"/>
    <w:rsid w:val="00E675C3"/>
    <w:rsid w:val="00E70A3C"/>
    <w:rsid w:val="00E726F3"/>
    <w:rsid w:val="00E73FB9"/>
    <w:rsid w:val="00E76EBF"/>
    <w:rsid w:val="00E81978"/>
    <w:rsid w:val="00E85DE2"/>
    <w:rsid w:val="00E9120A"/>
    <w:rsid w:val="00E927FF"/>
    <w:rsid w:val="00E95B52"/>
    <w:rsid w:val="00E96AF1"/>
    <w:rsid w:val="00E97D6C"/>
    <w:rsid w:val="00EA0A37"/>
    <w:rsid w:val="00EA0A83"/>
    <w:rsid w:val="00EA0B70"/>
    <w:rsid w:val="00EA1B5A"/>
    <w:rsid w:val="00EA5D32"/>
    <w:rsid w:val="00EB39E1"/>
    <w:rsid w:val="00EB4FEA"/>
    <w:rsid w:val="00EB7ABC"/>
    <w:rsid w:val="00EC1E99"/>
    <w:rsid w:val="00EC5DA2"/>
    <w:rsid w:val="00EC65CD"/>
    <w:rsid w:val="00ED2558"/>
    <w:rsid w:val="00ED7C9A"/>
    <w:rsid w:val="00ED7D8F"/>
    <w:rsid w:val="00ED7FB6"/>
    <w:rsid w:val="00EE12E4"/>
    <w:rsid w:val="00EE18DD"/>
    <w:rsid w:val="00EE2E9C"/>
    <w:rsid w:val="00EE476F"/>
    <w:rsid w:val="00EE6263"/>
    <w:rsid w:val="00EE7ACE"/>
    <w:rsid w:val="00EF2F18"/>
    <w:rsid w:val="00EF40DD"/>
    <w:rsid w:val="00EF61F2"/>
    <w:rsid w:val="00EF6207"/>
    <w:rsid w:val="00F012FD"/>
    <w:rsid w:val="00F03004"/>
    <w:rsid w:val="00F03BF5"/>
    <w:rsid w:val="00F04B0C"/>
    <w:rsid w:val="00F10180"/>
    <w:rsid w:val="00F119BB"/>
    <w:rsid w:val="00F11CBB"/>
    <w:rsid w:val="00F132AD"/>
    <w:rsid w:val="00F141F5"/>
    <w:rsid w:val="00F1547B"/>
    <w:rsid w:val="00F16228"/>
    <w:rsid w:val="00F16D35"/>
    <w:rsid w:val="00F21344"/>
    <w:rsid w:val="00F21CE2"/>
    <w:rsid w:val="00F22CFE"/>
    <w:rsid w:val="00F2333D"/>
    <w:rsid w:val="00F23381"/>
    <w:rsid w:val="00F24843"/>
    <w:rsid w:val="00F2590D"/>
    <w:rsid w:val="00F26598"/>
    <w:rsid w:val="00F26F59"/>
    <w:rsid w:val="00F3143C"/>
    <w:rsid w:val="00F333E2"/>
    <w:rsid w:val="00F343D7"/>
    <w:rsid w:val="00F35FBC"/>
    <w:rsid w:val="00F379B7"/>
    <w:rsid w:val="00F42D7D"/>
    <w:rsid w:val="00F431EB"/>
    <w:rsid w:val="00F4559C"/>
    <w:rsid w:val="00F45817"/>
    <w:rsid w:val="00F45E4C"/>
    <w:rsid w:val="00F50386"/>
    <w:rsid w:val="00F50EB8"/>
    <w:rsid w:val="00F5154D"/>
    <w:rsid w:val="00F5246C"/>
    <w:rsid w:val="00F525FA"/>
    <w:rsid w:val="00F54088"/>
    <w:rsid w:val="00F54405"/>
    <w:rsid w:val="00F55260"/>
    <w:rsid w:val="00F554D1"/>
    <w:rsid w:val="00F557EF"/>
    <w:rsid w:val="00F561C0"/>
    <w:rsid w:val="00F623F0"/>
    <w:rsid w:val="00F65916"/>
    <w:rsid w:val="00F66307"/>
    <w:rsid w:val="00F705EF"/>
    <w:rsid w:val="00F71534"/>
    <w:rsid w:val="00F7394A"/>
    <w:rsid w:val="00F748FA"/>
    <w:rsid w:val="00F773BF"/>
    <w:rsid w:val="00F77DFB"/>
    <w:rsid w:val="00F806DC"/>
    <w:rsid w:val="00F829D5"/>
    <w:rsid w:val="00F847F0"/>
    <w:rsid w:val="00F86F9B"/>
    <w:rsid w:val="00F90783"/>
    <w:rsid w:val="00F92A7C"/>
    <w:rsid w:val="00F92C02"/>
    <w:rsid w:val="00F93732"/>
    <w:rsid w:val="00F94F4D"/>
    <w:rsid w:val="00F96102"/>
    <w:rsid w:val="00F979E4"/>
    <w:rsid w:val="00FA30B8"/>
    <w:rsid w:val="00FA3E4F"/>
    <w:rsid w:val="00FA553E"/>
    <w:rsid w:val="00FB07C1"/>
    <w:rsid w:val="00FB302D"/>
    <w:rsid w:val="00FB3C72"/>
    <w:rsid w:val="00FB5A2B"/>
    <w:rsid w:val="00FC24C0"/>
    <w:rsid w:val="00FC3426"/>
    <w:rsid w:val="00FC6676"/>
    <w:rsid w:val="00FC7A10"/>
    <w:rsid w:val="00FC7CE9"/>
    <w:rsid w:val="00FD1518"/>
    <w:rsid w:val="00FD30EC"/>
    <w:rsid w:val="00FD366A"/>
    <w:rsid w:val="00FD36C7"/>
    <w:rsid w:val="00FD387C"/>
    <w:rsid w:val="00FD72EE"/>
    <w:rsid w:val="00FE0D82"/>
    <w:rsid w:val="00FE19E1"/>
    <w:rsid w:val="00FE3F2C"/>
    <w:rsid w:val="00FE53F3"/>
    <w:rsid w:val="00FE6671"/>
    <w:rsid w:val="00FF04C9"/>
    <w:rsid w:val="00FF102A"/>
    <w:rsid w:val="00FF11F7"/>
    <w:rsid w:val="00FF2002"/>
    <w:rsid w:val="00FF7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E55CE2"/>
  <w15:chartTrackingRefBased/>
  <w15:docId w15:val="{C6D1FBF7-9FDA-4BEA-AE93-C4EEACEE7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E70A3C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E70A3C"/>
    <w:pPr>
      <w:keepNext/>
      <w:keepLines/>
      <w:spacing w:line="276" w:lineRule="auto"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E70A3C"/>
    <w:rPr>
      <w:rFonts w:asciiTheme="majorHAnsi" w:eastAsiaTheme="majorEastAsia" w:hAnsiTheme="majorHAnsi" w:cstheme="majorBidi"/>
      <w:b/>
      <w:bCs/>
      <w:kern w:val="24"/>
      <w:sz w:val="28"/>
    </w:rPr>
  </w:style>
  <w:style w:type="character" w:customStyle="1" w:styleId="Heading2Char">
    <w:name w:val="Heading 2 Char"/>
    <w:basedOn w:val="DefaultParagraphFont"/>
    <w:link w:val="Heading2"/>
    <w:uiPriority w:val="4"/>
    <w:rsid w:val="00E70A3C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rsid w:val="00E70A3C"/>
    <w:pPr>
      <w:spacing w:before="2400" w:line="276" w:lineRule="auto"/>
      <w:ind w:firstLine="0"/>
      <w:contextualSpacing/>
      <w:jc w:val="center"/>
    </w:pPr>
    <w:rPr>
      <w:rFonts w:asciiTheme="majorHAnsi" w:eastAsiaTheme="majorEastAsia" w:hAnsiTheme="majorHAnsi" w:cstheme="majorBidi"/>
      <w:b/>
    </w:rPr>
  </w:style>
  <w:style w:type="character" w:customStyle="1" w:styleId="TitleChar">
    <w:name w:val="Title Char"/>
    <w:basedOn w:val="DefaultParagraphFont"/>
    <w:link w:val="Title"/>
    <w:rsid w:val="00E70A3C"/>
    <w:rPr>
      <w:rFonts w:asciiTheme="majorHAnsi" w:eastAsiaTheme="majorEastAsia" w:hAnsiTheme="majorHAnsi" w:cstheme="majorBidi"/>
      <w:b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E24C95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B787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F1A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bmqeZnhqfaw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github.coventry.ac.uk/lattb/9032499_322COM_Task2_Resit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s://github.com/A1essandro/Diamond-And-Square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hyperlink" Target="http://www.lighthouse3d.com/opengl/terrain/index.php?mpd2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yperlink" Target="http://learnopengl.com/Advanced-OpenGL/Blendin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hyperlink" Target="https://subscription.packtpub.com/book/game-development/9781789342253/1/ch01lvl1sec12/using-glm-for-mathematics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7B94DBDF2B4BEDB59E4D75A6B36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4F7E5-DBC0-4B95-9968-483100283783}"/>
      </w:docPartPr>
      <w:docPartBody>
        <w:p w:rsidR="00791F4F" w:rsidRDefault="00791F4F">
          <w:pPr>
            <w:pStyle w:val="A87B94DBDF2B4BEDB59E4D75A6B36A66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1F4F"/>
    <w:rsid w:val="001D730F"/>
    <w:rsid w:val="00231EA4"/>
    <w:rsid w:val="0023453B"/>
    <w:rsid w:val="00365256"/>
    <w:rsid w:val="00791F4F"/>
    <w:rsid w:val="00997249"/>
    <w:rsid w:val="009E21F6"/>
    <w:rsid w:val="00F058FD"/>
    <w:rsid w:val="00F06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87B94DBDF2B4BEDB59E4D75A6B36A66">
    <w:name w:val="A87B94DBDF2B4BEDB59E4D75A6B36A66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Questionaire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4CD976672F7D4A955594DEAFA8B3E2" ma:contentTypeVersion="11" ma:contentTypeDescription="Create a new document." ma:contentTypeScope="" ma:versionID="19e6a29ad505126ddac78f9d8d61c542">
  <xsd:schema xmlns:xsd="http://www.w3.org/2001/XMLSchema" xmlns:xs="http://www.w3.org/2001/XMLSchema" xmlns:p="http://schemas.microsoft.com/office/2006/metadata/properties" xmlns:ns3="3e1e06ab-e2ca-4424-90c7-b3ea4c8f02b0" xmlns:ns4="4628e0de-957f-439f-8a2f-bce02776291a" targetNamespace="http://schemas.microsoft.com/office/2006/metadata/properties" ma:root="true" ma:fieldsID="f8b39267294c8895b86eea082ebd0c58" ns3:_="" ns4:_="">
    <xsd:import namespace="3e1e06ab-e2ca-4424-90c7-b3ea4c8f02b0"/>
    <xsd:import namespace="4628e0de-957f-439f-8a2f-bce0277629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e06ab-e2ca-4424-90c7-b3ea4c8f02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8e0de-957f-439f-8a2f-bce02776291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466A9D-4F40-4AE9-941E-3CD97E075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1e06ab-e2ca-4424-90c7-b3ea4c8f02b0"/>
    <ds:schemaRef ds:uri="4628e0de-957f-439f-8a2f-bce0277629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F58339-119A-4A70-995F-076DD7A595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66A75E-AEAF-4AA3-BF9A-5BF18E69AB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2DAB6D94-DB00-4EBD-9721-260BD25774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9</TotalTime>
  <Pages>17</Pages>
  <Words>1432</Words>
  <Characters>816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22COM
Advanced Graphics Programming
(Re-sit)
Task
2.
Written Report</vt:lpstr>
    </vt:vector>
  </TitlesOfParts>
  <Company/>
  <LinksUpToDate>false</LinksUpToDate>
  <CharactersWithSpaces>9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2COM
Advanced Graphics Programming
Terrain Generation
(Re-sit)
Task
2.
Written Report</dc:title>
  <dc:subject/>
  <dc:creator>Brian Lätt</dc:creator>
  <cp:keywords/>
  <dc:description/>
  <cp:lastModifiedBy>Brian Latt</cp:lastModifiedBy>
  <cp:revision>435</cp:revision>
  <cp:lastPrinted>2023-04-02T03:07:00Z</cp:lastPrinted>
  <dcterms:created xsi:type="dcterms:W3CDTF">2023-03-29T19:21:00Z</dcterms:created>
  <dcterms:modified xsi:type="dcterms:W3CDTF">2023-04-02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4CD976672F7D4A955594DEAFA8B3E2</vt:lpwstr>
  </property>
</Properties>
</file>